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B04F1F" w14:textId="410A493E" w:rsidR="001A11C8" w:rsidRPr="001B12AC" w:rsidRDefault="001A11C8" w:rsidP="00D45905">
      <w:pPr>
        <w:spacing w:before="240"/>
        <w:ind w:left="0"/>
        <w:jc w:val="left"/>
        <w:rPr>
          <w:rFonts w:ascii="Cambria" w:hAnsi="Cambria"/>
          <w:b/>
          <w:u w:val="single"/>
        </w:rPr>
      </w:pPr>
      <w:bookmarkStart w:id="0" w:name="_Toc521978636"/>
      <w:bookmarkStart w:id="1" w:name="_Toc523878296"/>
      <w:bookmarkStart w:id="2" w:name="OLE_LINK1"/>
      <w:r w:rsidRPr="001B12AC">
        <w:rPr>
          <w:rFonts w:ascii="Cambria" w:hAnsi="Cambria"/>
          <w:b/>
          <w:u w:val="single"/>
        </w:rPr>
        <w:t xml:space="preserve">Call to </w:t>
      </w:r>
      <w:r w:rsidR="00AD2705">
        <w:rPr>
          <w:rFonts w:ascii="Cambria" w:hAnsi="Cambria"/>
          <w:b/>
          <w:u w:val="single"/>
        </w:rPr>
        <w:t>O</w:t>
      </w:r>
      <w:r w:rsidRPr="001B12AC">
        <w:rPr>
          <w:rFonts w:ascii="Cambria" w:hAnsi="Cambria"/>
          <w:b/>
          <w:u w:val="single"/>
        </w:rPr>
        <w:t>rder</w:t>
      </w:r>
    </w:p>
    <w:p w14:paraId="7FD84654" w14:textId="5611DFB6" w:rsidR="00AA60AD" w:rsidRDefault="00A301EA" w:rsidP="00AA60AD">
      <w:pPr>
        <w:ind w:left="0"/>
        <w:rPr>
          <w:rFonts w:ascii="Cambria" w:hAnsi="Cambria"/>
        </w:rPr>
      </w:pPr>
      <w:r>
        <w:rPr>
          <w:rFonts w:ascii="Cambria" w:hAnsi="Cambria"/>
        </w:rPr>
        <w:t xml:space="preserve">Mr. </w:t>
      </w:r>
      <w:r w:rsidR="009026C3">
        <w:rPr>
          <w:rFonts w:ascii="Cambria" w:hAnsi="Cambria"/>
        </w:rPr>
        <w:t>DuBose</w:t>
      </w:r>
      <w:r w:rsidR="001A11C8" w:rsidRPr="00E16AA4">
        <w:rPr>
          <w:rFonts w:ascii="Cambria" w:hAnsi="Cambria"/>
        </w:rPr>
        <w:t>, Board</w:t>
      </w:r>
      <w:r w:rsidR="005B2D98">
        <w:rPr>
          <w:rFonts w:ascii="Cambria" w:hAnsi="Cambria"/>
        </w:rPr>
        <w:t xml:space="preserve"> </w:t>
      </w:r>
      <w:r w:rsidR="00412F8D">
        <w:rPr>
          <w:rFonts w:ascii="Cambria" w:hAnsi="Cambria"/>
        </w:rPr>
        <w:t>Chairman</w:t>
      </w:r>
      <w:r w:rsidR="001A11C8" w:rsidRPr="00E16AA4">
        <w:rPr>
          <w:rFonts w:ascii="Cambria" w:hAnsi="Cambria"/>
        </w:rPr>
        <w:t xml:space="preserve">, called </w:t>
      </w:r>
      <w:r w:rsidR="002353C5">
        <w:rPr>
          <w:rFonts w:ascii="Cambria" w:hAnsi="Cambria"/>
        </w:rPr>
        <w:t xml:space="preserve">the regular meeting of the Board of Directors to order </w:t>
      </w:r>
      <w:r w:rsidR="00E577D6" w:rsidRPr="00E16AA4">
        <w:rPr>
          <w:rFonts w:ascii="Cambria" w:hAnsi="Cambria"/>
        </w:rPr>
        <w:t>at</w:t>
      </w:r>
      <w:r w:rsidR="002F5E0E" w:rsidRPr="00E16AA4">
        <w:rPr>
          <w:rFonts w:ascii="Cambria" w:hAnsi="Cambria"/>
        </w:rPr>
        <w:t xml:space="preserve"> </w:t>
      </w:r>
      <w:r w:rsidR="006A5ADE">
        <w:rPr>
          <w:rFonts w:ascii="Cambria" w:hAnsi="Cambria"/>
        </w:rPr>
        <w:t>11:35</w:t>
      </w:r>
      <w:r w:rsidR="00C965DE" w:rsidRPr="005D0854">
        <w:rPr>
          <w:rFonts w:ascii="Cambria" w:hAnsi="Cambria"/>
        </w:rPr>
        <w:t xml:space="preserve"> </w:t>
      </w:r>
      <w:r w:rsidR="004F54C8" w:rsidRPr="005D0854">
        <w:rPr>
          <w:rFonts w:ascii="Cambria" w:hAnsi="Cambria"/>
        </w:rPr>
        <w:t>p</w:t>
      </w:r>
      <w:r w:rsidR="00C965DE" w:rsidRPr="005D0854">
        <w:rPr>
          <w:rFonts w:ascii="Cambria" w:hAnsi="Cambria"/>
        </w:rPr>
        <w:t>.m.</w:t>
      </w:r>
      <w:r w:rsidR="001A11C8" w:rsidRPr="001B12AC">
        <w:rPr>
          <w:rFonts w:ascii="Cambria" w:hAnsi="Cambria"/>
        </w:rPr>
        <w:t xml:space="preserve"> on</w:t>
      </w:r>
      <w:r w:rsidR="005562FE">
        <w:rPr>
          <w:rFonts w:ascii="Cambria" w:hAnsi="Cambria"/>
        </w:rPr>
        <w:t xml:space="preserve"> </w:t>
      </w:r>
      <w:r w:rsidR="006A5ADE">
        <w:rPr>
          <w:rFonts w:ascii="Cambria" w:hAnsi="Cambria"/>
        </w:rPr>
        <w:t>July 17</w:t>
      </w:r>
      <w:r w:rsidR="004F54C8">
        <w:rPr>
          <w:rFonts w:ascii="Cambria" w:hAnsi="Cambria"/>
        </w:rPr>
        <w:t>, 2025</w:t>
      </w:r>
      <w:r w:rsidR="0070746D">
        <w:rPr>
          <w:rFonts w:ascii="Cambria" w:hAnsi="Cambria"/>
        </w:rPr>
        <w:t>.</w:t>
      </w:r>
      <w:r w:rsidR="00232B1E">
        <w:rPr>
          <w:rFonts w:ascii="Cambria" w:hAnsi="Cambria"/>
        </w:rPr>
        <w:t xml:space="preserve"> </w:t>
      </w:r>
      <w:r w:rsidR="00F61F4B">
        <w:rPr>
          <w:rFonts w:ascii="Cambria" w:hAnsi="Cambria"/>
        </w:rPr>
        <w:t xml:space="preserve">The meeting was held at </w:t>
      </w:r>
      <w:r w:rsidR="00EE63F6">
        <w:rPr>
          <w:rFonts w:ascii="Cambria" w:hAnsi="Cambria"/>
        </w:rPr>
        <w:t>Visit Shreveport-Bossier</w:t>
      </w:r>
      <w:r w:rsidR="00A10F94">
        <w:rPr>
          <w:rFonts w:ascii="Cambria" w:hAnsi="Cambria"/>
        </w:rPr>
        <w:t xml:space="preserve">, </w:t>
      </w:r>
      <w:r w:rsidR="00EE63F6">
        <w:rPr>
          <w:rFonts w:ascii="Cambria" w:hAnsi="Cambria"/>
        </w:rPr>
        <w:t>629 Spring Street</w:t>
      </w:r>
      <w:r w:rsidR="00207252">
        <w:rPr>
          <w:rFonts w:ascii="Cambria" w:hAnsi="Cambria"/>
        </w:rPr>
        <w:t>,</w:t>
      </w:r>
      <w:r w:rsidR="00F61F4B">
        <w:rPr>
          <w:rFonts w:ascii="Cambria" w:hAnsi="Cambria"/>
        </w:rPr>
        <w:t xml:space="preserve"> Shreveport, LA. </w:t>
      </w:r>
    </w:p>
    <w:p w14:paraId="270EFE33" w14:textId="0BCD31B5" w:rsidR="001A11C8" w:rsidRPr="00C85128" w:rsidRDefault="008952EE" w:rsidP="001A11C8">
      <w:pPr>
        <w:tabs>
          <w:tab w:val="num" w:pos="180"/>
        </w:tabs>
        <w:spacing w:before="240"/>
        <w:ind w:left="0"/>
        <w:rPr>
          <w:rFonts w:ascii="Cambria" w:hAnsi="Cambria"/>
          <w:bCs/>
        </w:rPr>
      </w:pPr>
      <w:r w:rsidRPr="00435E11">
        <w:rPr>
          <w:rFonts w:ascii="Cambria" w:hAnsi="Cambria"/>
          <w:b/>
          <w:u w:val="single"/>
        </w:rPr>
        <w:t>B</w:t>
      </w:r>
      <w:r w:rsidR="00E0564C" w:rsidRPr="00435E11">
        <w:rPr>
          <w:rFonts w:ascii="Cambria" w:hAnsi="Cambria"/>
          <w:b/>
          <w:u w:val="single"/>
        </w:rPr>
        <w:t>oard Members Present</w:t>
      </w:r>
      <w:r w:rsidR="001A11C8" w:rsidRPr="00435E11">
        <w:rPr>
          <w:rFonts w:ascii="Cambria" w:hAnsi="Cambria"/>
          <w:b/>
          <w:u w:val="single"/>
        </w:rPr>
        <w:t>:</w:t>
      </w:r>
      <w:r w:rsidR="00FD3EA4" w:rsidRPr="00435E11">
        <w:rPr>
          <w:rFonts w:ascii="Cambria" w:hAnsi="Cambria"/>
          <w:b/>
        </w:rPr>
        <w:t xml:space="preserve"> </w:t>
      </w:r>
      <w:r w:rsidR="00C85128">
        <w:rPr>
          <w:rFonts w:ascii="Cambria" w:hAnsi="Cambria"/>
          <w:bCs/>
        </w:rPr>
        <w:t xml:space="preserve">Andrea Butler, Beth Smiley, Billy Anderson, </w:t>
      </w:r>
      <w:r w:rsidR="00F76346">
        <w:rPr>
          <w:rFonts w:ascii="Cambria" w:hAnsi="Cambria"/>
          <w:bCs/>
        </w:rPr>
        <w:t>C</w:t>
      </w:r>
      <w:r w:rsidR="00C85128">
        <w:rPr>
          <w:rFonts w:ascii="Cambria" w:hAnsi="Cambria"/>
          <w:bCs/>
        </w:rPr>
        <w:t xml:space="preserve">asey Hartley, Charles Johnson, Jason McKinney, Jerome DuBose, </w:t>
      </w:r>
      <w:r w:rsidR="0066095B">
        <w:rPr>
          <w:rFonts w:ascii="Cambria" w:hAnsi="Cambria"/>
          <w:bCs/>
        </w:rPr>
        <w:t xml:space="preserve"> Kelly Darden, </w:t>
      </w:r>
      <w:r w:rsidR="00655AC1">
        <w:rPr>
          <w:rFonts w:ascii="Cambria" w:hAnsi="Cambria"/>
          <w:bCs/>
        </w:rPr>
        <w:t>Rob Brown, Tiffany Evans, and Veronica Brown.</w:t>
      </w:r>
    </w:p>
    <w:p w14:paraId="142D95C3" w14:textId="6E4D771D" w:rsidR="008A6CE4" w:rsidRPr="00435E11" w:rsidRDefault="005C1E96" w:rsidP="008A6CE4">
      <w:pPr>
        <w:tabs>
          <w:tab w:val="num" w:pos="180"/>
        </w:tabs>
        <w:spacing w:before="240"/>
        <w:ind w:left="0"/>
        <w:rPr>
          <w:rFonts w:ascii="Cambria" w:hAnsi="Cambria"/>
        </w:rPr>
      </w:pPr>
      <w:r w:rsidRPr="00435E11">
        <w:rPr>
          <w:rFonts w:ascii="Cambria" w:hAnsi="Cambria"/>
          <w:b/>
          <w:u w:val="single"/>
        </w:rPr>
        <w:t>Board</w:t>
      </w:r>
      <w:r w:rsidR="001A11C8" w:rsidRPr="00435E11">
        <w:rPr>
          <w:rFonts w:ascii="Cambria" w:hAnsi="Cambria"/>
          <w:b/>
          <w:u w:val="single"/>
        </w:rPr>
        <w:t xml:space="preserve"> Members Absent:</w:t>
      </w:r>
      <w:r w:rsidR="001A11C8" w:rsidRPr="00435E11">
        <w:rPr>
          <w:rFonts w:ascii="Cambria" w:hAnsi="Cambria"/>
        </w:rPr>
        <w:t xml:space="preserve"> </w:t>
      </w:r>
      <w:r w:rsidR="00770690" w:rsidRPr="00435E11">
        <w:rPr>
          <w:rFonts w:ascii="Cambria" w:hAnsi="Cambria"/>
        </w:rPr>
        <w:t xml:space="preserve"> </w:t>
      </w:r>
      <w:r w:rsidR="00F76346">
        <w:rPr>
          <w:rFonts w:ascii="Cambria" w:hAnsi="Cambria"/>
        </w:rPr>
        <w:t xml:space="preserve">Carlotta Askew-Brown, </w:t>
      </w:r>
      <w:r w:rsidR="00FB3ACB">
        <w:rPr>
          <w:rFonts w:ascii="Cambria" w:hAnsi="Cambria"/>
        </w:rPr>
        <w:t>Joanna Folse-Alexander, Joanne Fayard,  and Pam Glorioso.</w:t>
      </w:r>
    </w:p>
    <w:p w14:paraId="76D5B380" w14:textId="65E4ACC9" w:rsidR="007D2374" w:rsidRDefault="001A11C8" w:rsidP="008A6CE4">
      <w:pPr>
        <w:tabs>
          <w:tab w:val="num" w:pos="180"/>
        </w:tabs>
        <w:spacing w:before="240"/>
        <w:ind w:left="0"/>
        <w:rPr>
          <w:rFonts w:ascii="Cambria" w:hAnsi="Cambria"/>
        </w:rPr>
      </w:pPr>
      <w:r w:rsidRPr="00435E11">
        <w:rPr>
          <w:rFonts w:ascii="Cambria" w:hAnsi="Cambria"/>
          <w:b/>
          <w:u w:val="single"/>
        </w:rPr>
        <w:t>Staff Members Present:</w:t>
      </w:r>
      <w:r w:rsidRPr="00435E11">
        <w:rPr>
          <w:rFonts w:ascii="Cambria" w:hAnsi="Cambria"/>
        </w:rPr>
        <w:t xml:space="preserve"> </w:t>
      </w:r>
      <w:r w:rsidR="00F44FE2" w:rsidRPr="00435E11">
        <w:rPr>
          <w:rFonts w:ascii="Cambria" w:hAnsi="Cambria"/>
        </w:rPr>
        <w:t>Stacy Brown</w:t>
      </w:r>
      <w:r w:rsidR="00F73AA7">
        <w:rPr>
          <w:rFonts w:ascii="Cambria" w:hAnsi="Cambria"/>
        </w:rPr>
        <w:t xml:space="preserve">, </w:t>
      </w:r>
      <w:r w:rsidR="00F44FE2" w:rsidRPr="00435E11">
        <w:rPr>
          <w:rFonts w:ascii="Cambria" w:hAnsi="Cambria"/>
        </w:rPr>
        <w:t>Aaron Bronson</w:t>
      </w:r>
      <w:r w:rsidR="00DB5446">
        <w:rPr>
          <w:rFonts w:ascii="Cambria" w:hAnsi="Cambria"/>
        </w:rPr>
        <w:t xml:space="preserve">, </w:t>
      </w:r>
      <w:r w:rsidR="00743EB9">
        <w:rPr>
          <w:rFonts w:ascii="Cambria" w:hAnsi="Cambria"/>
        </w:rPr>
        <w:t xml:space="preserve">David Bradley, </w:t>
      </w:r>
      <w:r w:rsidR="00DB5446">
        <w:rPr>
          <w:rFonts w:ascii="Cambria" w:hAnsi="Cambria"/>
        </w:rPr>
        <w:t xml:space="preserve">and </w:t>
      </w:r>
      <w:r w:rsidR="004D7D0B">
        <w:rPr>
          <w:rFonts w:ascii="Cambria" w:hAnsi="Cambria"/>
        </w:rPr>
        <w:t>Serena Gray</w:t>
      </w:r>
      <w:r w:rsidR="0072106B">
        <w:rPr>
          <w:rFonts w:ascii="Cambria" w:hAnsi="Cambria"/>
        </w:rPr>
        <w:t>.</w:t>
      </w:r>
      <w:r w:rsidR="004D7D0B">
        <w:rPr>
          <w:rFonts w:ascii="Cambria" w:hAnsi="Cambria"/>
        </w:rPr>
        <w:t xml:space="preserve"> </w:t>
      </w:r>
    </w:p>
    <w:p w14:paraId="064F2E9A" w14:textId="77777777" w:rsidR="007F2280" w:rsidRDefault="00002BF3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  <w:b/>
          <w:u w:val="single"/>
        </w:rPr>
      </w:pPr>
      <w:r>
        <w:rPr>
          <w:rFonts w:ascii="Cambria" w:hAnsi="Cambria"/>
          <w:b/>
          <w:u w:val="single"/>
        </w:rPr>
        <w:t xml:space="preserve">Public: </w:t>
      </w:r>
    </w:p>
    <w:p w14:paraId="502EEDDA" w14:textId="46ECD25E" w:rsidR="00002BF3" w:rsidRDefault="00775C1F" w:rsidP="007F2280">
      <w:pPr>
        <w:pStyle w:val="ListParagraph"/>
        <w:numPr>
          <w:ilvl w:val="0"/>
          <w:numId w:val="44"/>
        </w:numPr>
        <w:tabs>
          <w:tab w:val="num" w:pos="180"/>
        </w:tabs>
        <w:spacing w:before="240"/>
        <w:jc w:val="left"/>
        <w:rPr>
          <w:rFonts w:ascii="Cambria" w:hAnsi="Cambria"/>
          <w:bCs/>
        </w:rPr>
      </w:pPr>
      <w:r w:rsidRPr="007F2280">
        <w:rPr>
          <w:rFonts w:ascii="Cambria" w:hAnsi="Cambria"/>
          <w:bCs/>
        </w:rPr>
        <w:t xml:space="preserve">Matt Weider, Jehovah’s Witness </w:t>
      </w:r>
      <w:r w:rsidR="00EC79BF" w:rsidRPr="007F2280">
        <w:rPr>
          <w:rFonts w:ascii="Cambria" w:hAnsi="Cambria"/>
          <w:bCs/>
        </w:rPr>
        <w:t>Representative</w:t>
      </w:r>
    </w:p>
    <w:p w14:paraId="0B8E7D4B" w14:textId="143D66AD" w:rsidR="007F2280" w:rsidRPr="007F2280" w:rsidRDefault="007F2280" w:rsidP="007F2280">
      <w:pPr>
        <w:pStyle w:val="ListParagraph"/>
        <w:numPr>
          <w:ilvl w:val="0"/>
          <w:numId w:val="44"/>
        </w:numPr>
        <w:tabs>
          <w:tab w:val="num" w:pos="180"/>
        </w:tabs>
        <w:spacing w:before="240"/>
        <w:jc w:val="left"/>
        <w:rPr>
          <w:rFonts w:ascii="Cambria" w:hAnsi="Cambria"/>
          <w:bCs/>
        </w:rPr>
      </w:pPr>
      <w:r>
        <w:rPr>
          <w:rFonts w:ascii="Cambria" w:hAnsi="Cambria"/>
          <w:bCs/>
        </w:rPr>
        <w:t>Rebecca Bonnevier, Executive Director, Shreveport Regional Arts Council</w:t>
      </w:r>
    </w:p>
    <w:p w14:paraId="59112E52" w14:textId="3DED359F" w:rsidR="003E66BD" w:rsidRDefault="003E66BD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  <w:bCs/>
        </w:rPr>
      </w:pPr>
      <w:r>
        <w:rPr>
          <w:rFonts w:ascii="Cambria" w:hAnsi="Cambria"/>
          <w:b/>
          <w:u w:val="single"/>
        </w:rPr>
        <w:t xml:space="preserve">Opportunity for Public Comment: </w:t>
      </w:r>
      <w:r w:rsidRPr="00367D46">
        <w:rPr>
          <w:rFonts w:ascii="Cambria" w:hAnsi="Cambria"/>
          <w:bCs/>
        </w:rPr>
        <w:t xml:space="preserve">No public </w:t>
      </w:r>
      <w:r w:rsidR="007518B2" w:rsidRPr="00367D46">
        <w:rPr>
          <w:rFonts w:ascii="Cambria" w:hAnsi="Cambria"/>
          <w:bCs/>
        </w:rPr>
        <w:t>comment.</w:t>
      </w:r>
      <w:r w:rsidR="00B839B7">
        <w:rPr>
          <w:rFonts w:ascii="Cambria" w:hAnsi="Cambria"/>
          <w:bCs/>
        </w:rPr>
        <w:t xml:space="preserve"> </w:t>
      </w:r>
    </w:p>
    <w:p w14:paraId="6009B67D" w14:textId="6D8316DE" w:rsidR="001A11C8" w:rsidRDefault="001A11C8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  <w:b/>
          <w:u w:val="single"/>
        </w:rPr>
      </w:pPr>
      <w:r w:rsidRPr="001B12AC">
        <w:rPr>
          <w:rFonts w:ascii="Cambria" w:hAnsi="Cambria"/>
          <w:b/>
          <w:u w:val="single"/>
        </w:rPr>
        <w:t>Approval of Agenda</w:t>
      </w:r>
    </w:p>
    <w:p w14:paraId="0A418B52" w14:textId="50EC147E" w:rsidR="005253DF" w:rsidRPr="005253DF" w:rsidRDefault="00A301EA" w:rsidP="008B2BDE">
      <w:pPr>
        <w:tabs>
          <w:tab w:val="num" w:pos="0"/>
        </w:tabs>
        <w:spacing w:before="240"/>
        <w:ind w:left="0"/>
        <w:rPr>
          <w:rFonts w:ascii="Cambria" w:hAnsi="Cambria"/>
          <w:bCs/>
        </w:rPr>
      </w:pPr>
      <w:r>
        <w:rPr>
          <w:rFonts w:ascii="Cambria" w:hAnsi="Cambria"/>
          <w:bCs/>
        </w:rPr>
        <w:t xml:space="preserve">Mr. </w:t>
      </w:r>
      <w:r w:rsidR="009026C3">
        <w:rPr>
          <w:rFonts w:ascii="Cambria" w:hAnsi="Cambria"/>
          <w:bCs/>
        </w:rPr>
        <w:t>DuBose</w:t>
      </w:r>
      <w:r w:rsidR="008562A6">
        <w:rPr>
          <w:rFonts w:ascii="Cambria" w:hAnsi="Cambria"/>
          <w:bCs/>
        </w:rPr>
        <w:t xml:space="preserve"> called for a motion to approve the agenda</w:t>
      </w:r>
      <w:r w:rsidR="00A34A51">
        <w:rPr>
          <w:rFonts w:ascii="Cambria" w:hAnsi="Cambria"/>
          <w:bCs/>
        </w:rPr>
        <w:t>.</w:t>
      </w:r>
      <w:r w:rsidR="000C5B44">
        <w:rPr>
          <w:rFonts w:ascii="Cambria" w:hAnsi="Cambria"/>
          <w:bCs/>
        </w:rPr>
        <w:t xml:space="preserve"> </w:t>
      </w:r>
      <w:r w:rsidR="00996EBD">
        <w:rPr>
          <w:rFonts w:ascii="Cambria" w:hAnsi="Cambria"/>
          <w:bCs/>
        </w:rPr>
        <w:t>Mr. Johnson</w:t>
      </w:r>
      <w:r w:rsidR="00EB452D">
        <w:rPr>
          <w:rFonts w:ascii="Cambria" w:hAnsi="Cambria"/>
          <w:bCs/>
        </w:rPr>
        <w:t xml:space="preserve"> </w:t>
      </w:r>
      <w:r w:rsidR="00F55999">
        <w:rPr>
          <w:rFonts w:ascii="Cambria" w:hAnsi="Cambria"/>
          <w:bCs/>
        </w:rPr>
        <w:t>made a motion to approve</w:t>
      </w:r>
      <w:r w:rsidR="00397A80">
        <w:rPr>
          <w:rFonts w:ascii="Cambria" w:hAnsi="Cambria"/>
          <w:bCs/>
        </w:rPr>
        <w:t>,</w:t>
      </w:r>
      <w:r w:rsidR="00F55999">
        <w:rPr>
          <w:rFonts w:ascii="Cambria" w:hAnsi="Cambria"/>
          <w:bCs/>
        </w:rPr>
        <w:t xml:space="preserve"> </w:t>
      </w:r>
      <w:r w:rsidR="00D90521">
        <w:rPr>
          <w:rFonts w:ascii="Cambria" w:hAnsi="Cambria"/>
          <w:bCs/>
        </w:rPr>
        <w:t>which</w:t>
      </w:r>
      <w:r w:rsidR="00F55999">
        <w:rPr>
          <w:rFonts w:ascii="Cambria" w:hAnsi="Cambria"/>
          <w:bCs/>
        </w:rPr>
        <w:t xml:space="preserve"> </w:t>
      </w:r>
      <w:r w:rsidR="0060427E">
        <w:rPr>
          <w:rFonts w:ascii="Cambria" w:hAnsi="Cambria"/>
          <w:bCs/>
        </w:rPr>
        <w:t xml:space="preserve">Mr. </w:t>
      </w:r>
      <w:r w:rsidR="009049E1">
        <w:rPr>
          <w:rFonts w:ascii="Cambria" w:hAnsi="Cambria"/>
          <w:bCs/>
        </w:rPr>
        <w:t>McKinney</w:t>
      </w:r>
      <w:r w:rsidR="005D15B5">
        <w:rPr>
          <w:rFonts w:ascii="Cambria" w:hAnsi="Cambria"/>
          <w:bCs/>
        </w:rPr>
        <w:t xml:space="preserve"> </w:t>
      </w:r>
      <w:r w:rsidR="007B079F">
        <w:rPr>
          <w:rFonts w:ascii="Cambria" w:hAnsi="Cambria"/>
          <w:bCs/>
        </w:rPr>
        <w:t>seconded</w:t>
      </w:r>
      <w:r w:rsidR="00A23DDD">
        <w:rPr>
          <w:rFonts w:ascii="Cambria" w:hAnsi="Cambria"/>
          <w:bCs/>
        </w:rPr>
        <w:t>.</w:t>
      </w:r>
      <w:r w:rsidR="00F55999">
        <w:rPr>
          <w:rFonts w:ascii="Cambria" w:hAnsi="Cambria"/>
          <w:bCs/>
        </w:rPr>
        <w:t xml:space="preserve"> All in favor</w:t>
      </w:r>
      <w:r w:rsidR="00397A80">
        <w:rPr>
          <w:rFonts w:ascii="Cambria" w:hAnsi="Cambria"/>
          <w:bCs/>
        </w:rPr>
        <w:t>, none opposed,</w:t>
      </w:r>
      <w:r w:rsidR="00F55999">
        <w:rPr>
          <w:rFonts w:ascii="Cambria" w:hAnsi="Cambria"/>
          <w:bCs/>
        </w:rPr>
        <w:t xml:space="preserve"> with no public comment. </w:t>
      </w:r>
    </w:p>
    <w:p w14:paraId="024C9FA8" w14:textId="77777777" w:rsidR="001A11C8" w:rsidRPr="001B12AC" w:rsidRDefault="001A11C8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  <w:b/>
          <w:u w:val="single"/>
        </w:rPr>
      </w:pPr>
      <w:r w:rsidRPr="001B12AC">
        <w:rPr>
          <w:rFonts w:ascii="Cambria" w:hAnsi="Cambria"/>
          <w:b/>
          <w:u w:val="single"/>
        </w:rPr>
        <w:t>Approval of Minutes</w:t>
      </w:r>
    </w:p>
    <w:p w14:paraId="7F4CC34D" w14:textId="764F3BCD" w:rsidR="00F15BF1" w:rsidRDefault="00F55E04" w:rsidP="00F55E04">
      <w:pPr>
        <w:spacing w:before="240"/>
        <w:ind w:left="0"/>
        <w:rPr>
          <w:rFonts w:ascii="Cambria" w:hAnsi="Cambria"/>
        </w:rPr>
      </w:pPr>
      <w:r>
        <w:rPr>
          <w:rFonts w:ascii="Cambria" w:hAnsi="Cambria"/>
        </w:rPr>
        <w:t xml:space="preserve">Mr. </w:t>
      </w:r>
      <w:r w:rsidR="009026C3">
        <w:rPr>
          <w:rFonts w:ascii="Cambria" w:hAnsi="Cambria"/>
        </w:rPr>
        <w:t>DuBose</w:t>
      </w:r>
      <w:r w:rsidR="3E66E318" w:rsidRPr="0071595D">
        <w:rPr>
          <w:rFonts w:ascii="Cambria" w:hAnsi="Cambria"/>
        </w:rPr>
        <w:t xml:space="preserve"> called for a motion to approve the</w:t>
      </w:r>
      <w:r w:rsidR="6FCE2668" w:rsidRPr="0071595D">
        <w:rPr>
          <w:rFonts w:ascii="Cambria" w:hAnsi="Cambria"/>
        </w:rPr>
        <w:t xml:space="preserve"> </w:t>
      </w:r>
      <w:r w:rsidR="006051DC">
        <w:rPr>
          <w:rFonts w:ascii="Cambria" w:hAnsi="Cambria"/>
        </w:rPr>
        <w:t>June 26</w:t>
      </w:r>
      <w:r w:rsidR="007A6453">
        <w:rPr>
          <w:rFonts w:ascii="Cambria" w:hAnsi="Cambria"/>
        </w:rPr>
        <w:t>, 2025</w:t>
      </w:r>
      <w:r w:rsidR="18DEA3D8" w:rsidRPr="0071595D">
        <w:rPr>
          <w:rFonts w:ascii="Cambria" w:hAnsi="Cambria"/>
        </w:rPr>
        <w:t>,</w:t>
      </w:r>
      <w:r w:rsidR="4D5E8318" w:rsidRPr="0071595D">
        <w:rPr>
          <w:rFonts w:ascii="Cambria" w:hAnsi="Cambria"/>
        </w:rPr>
        <w:t xml:space="preserve"> </w:t>
      </w:r>
      <w:r w:rsidR="6AA74795" w:rsidRPr="0071595D">
        <w:rPr>
          <w:rFonts w:ascii="Cambria" w:hAnsi="Cambria"/>
        </w:rPr>
        <w:t>regularly</w:t>
      </w:r>
      <w:r w:rsidR="6528F397" w:rsidRPr="0071595D">
        <w:rPr>
          <w:rFonts w:ascii="Cambria" w:hAnsi="Cambria"/>
        </w:rPr>
        <w:t xml:space="preserve"> scheduled </w:t>
      </w:r>
      <w:r w:rsidR="548F0578" w:rsidRPr="0071595D">
        <w:rPr>
          <w:rFonts w:ascii="Cambria" w:hAnsi="Cambria"/>
        </w:rPr>
        <w:t>b</w:t>
      </w:r>
      <w:r w:rsidR="6528F397" w:rsidRPr="0071595D">
        <w:rPr>
          <w:rFonts w:ascii="Cambria" w:hAnsi="Cambria"/>
        </w:rPr>
        <w:t>oard</w:t>
      </w:r>
      <w:r w:rsidR="6BD032F8" w:rsidRPr="0071595D">
        <w:rPr>
          <w:rFonts w:ascii="Cambria" w:hAnsi="Cambria"/>
        </w:rPr>
        <w:t xml:space="preserve"> </w:t>
      </w:r>
      <w:r w:rsidR="6528F397" w:rsidRPr="0071595D">
        <w:rPr>
          <w:rFonts w:ascii="Cambria" w:hAnsi="Cambria"/>
        </w:rPr>
        <w:t>m</w:t>
      </w:r>
      <w:r w:rsidR="3E66E318" w:rsidRPr="0071595D">
        <w:rPr>
          <w:rFonts w:ascii="Cambria" w:hAnsi="Cambria"/>
        </w:rPr>
        <w:t>eeting minutes</w:t>
      </w:r>
      <w:r w:rsidR="6CA16F26" w:rsidRPr="0071595D">
        <w:rPr>
          <w:rFonts w:ascii="Cambria" w:hAnsi="Cambria"/>
        </w:rPr>
        <w:t xml:space="preserve">. </w:t>
      </w:r>
      <w:r w:rsidR="0060427E">
        <w:rPr>
          <w:rFonts w:ascii="Cambria" w:hAnsi="Cambria"/>
        </w:rPr>
        <w:t>Mr. Johnson</w:t>
      </w:r>
      <w:r w:rsidR="63EB47A9" w:rsidRPr="0071595D">
        <w:rPr>
          <w:rFonts w:ascii="Cambria" w:hAnsi="Cambria"/>
        </w:rPr>
        <w:t xml:space="preserve"> </w:t>
      </w:r>
      <w:r w:rsidR="6CA16F26" w:rsidRPr="0071595D">
        <w:rPr>
          <w:rFonts w:ascii="Cambria" w:hAnsi="Cambria"/>
        </w:rPr>
        <w:t xml:space="preserve">made a motion to </w:t>
      </w:r>
      <w:r w:rsidR="61DE3ACC" w:rsidRPr="0071595D">
        <w:rPr>
          <w:rFonts w:ascii="Cambria" w:hAnsi="Cambria"/>
        </w:rPr>
        <w:t>approve,</w:t>
      </w:r>
      <w:r w:rsidR="0A95E18A" w:rsidRPr="0071595D">
        <w:rPr>
          <w:rFonts w:ascii="Cambria" w:hAnsi="Cambria"/>
        </w:rPr>
        <w:t xml:space="preserve"> </w:t>
      </w:r>
      <w:r w:rsidR="3E66E318" w:rsidRPr="0071595D">
        <w:rPr>
          <w:rFonts w:ascii="Cambria" w:hAnsi="Cambria"/>
        </w:rPr>
        <w:t>seconded</w:t>
      </w:r>
      <w:r w:rsidR="2EB93624" w:rsidRPr="0071595D">
        <w:rPr>
          <w:rFonts w:ascii="Cambria" w:hAnsi="Cambria"/>
        </w:rPr>
        <w:t xml:space="preserve"> by</w:t>
      </w:r>
      <w:r w:rsidR="3E66E318" w:rsidRPr="0071595D">
        <w:rPr>
          <w:rFonts w:ascii="Cambria" w:hAnsi="Cambria"/>
        </w:rPr>
        <w:t xml:space="preserve"> </w:t>
      </w:r>
      <w:r w:rsidR="009049E1">
        <w:rPr>
          <w:rFonts w:ascii="Cambria" w:hAnsi="Cambria"/>
        </w:rPr>
        <w:t>Ms. V. Brown</w:t>
      </w:r>
      <w:r w:rsidR="00C83EA6">
        <w:rPr>
          <w:rFonts w:ascii="Cambria" w:hAnsi="Cambria"/>
        </w:rPr>
        <w:t xml:space="preserve">. </w:t>
      </w:r>
      <w:r w:rsidR="3E66E318" w:rsidRPr="0071595D">
        <w:rPr>
          <w:rFonts w:ascii="Cambria" w:hAnsi="Cambria"/>
        </w:rPr>
        <w:t xml:space="preserve">All in </w:t>
      </w:r>
      <w:r w:rsidR="43744AD1" w:rsidRPr="0071595D">
        <w:rPr>
          <w:rFonts w:ascii="Cambria" w:hAnsi="Cambria"/>
        </w:rPr>
        <w:t>favor</w:t>
      </w:r>
      <w:r w:rsidR="609263B0" w:rsidRPr="0071595D">
        <w:rPr>
          <w:rFonts w:ascii="Cambria" w:hAnsi="Cambria"/>
        </w:rPr>
        <w:t>, none opposed,</w:t>
      </w:r>
      <w:r w:rsidR="3E66E318" w:rsidRPr="0071595D">
        <w:rPr>
          <w:rFonts w:ascii="Cambria" w:hAnsi="Cambria"/>
        </w:rPr>
        <w:t xml:space="preserve"> with no public comment.</w:t>
      </w:r>
      <w:r w:rsidR="034BFFFA" w:rsidRPr="0071595D">
        <w:rPr>
          <w:rFonts w:ascii="Cambria" w:hAnsi="Cambria"/>
        </w:rPr>
        <w:t xml:space="preserve"> </w:t>
      </w:r>
    </w:p>
    <w:p w14:paraId="3D6021A9" w14:textId="2981517C" w:rsidR="002F5472" w:rsidRPr="00527DCD" w:rsidRDefault="002F5472" w:rsidP="002F5472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  <w:bCs/>
        </w:rPr>
      </w:pPr>
      <w:r>
        <w:rPr>
          <w:rFonts w:ascii="Cambria" w:hAnsi="Cambria"/>
          <w:b/>
          <w:u w:val="single"/>
        </w:rPr>
        <w:t xml:space="preserve">Guest Speaker: </w:t>
      </w:r>
    </w:p>
    <w:p w14:paraId="7E4F258A" w14:textId="39B00A13" w:rsidR="002F5472" w:rsidRDefault="00947195" w:rsidP="00F55E04">
      <w:pPr>
        <w:spacing w:before="240"/>
        <w:ind w:left="0"/>
        <w:rPr>
          <w:rFonts w:ascii="Cambria" w:hAnsi="Cambria"/>
        </w:rPr>
      </w:pPr>
      <w:r>
        <w:rPr>
          <w:rFonts w:ascii="Cambria" w:hAnsi="Cambria"/>
        </w:rPr>
        <w:t xml:space="preserve">Ms. Bonnevier updated the board on Santa Calls. </w:t>
      </w:r>
      <w:r w:rsidR="00E91EEF">
        <w:rPr>
          <w:rFonts w:ascii="Cambria" w:hAnsi="Cambria"/>
        </w:rPr>
        <w:t xml:space="preserve"> Exhibit would have a </w:t>
      </w:r>
      <w:r w:rsidR="007D15E9">
        <w:rPr>
          <w:rFonts w:ascii="Cambria" w:hAnsi="Cambria"/>
        </w:rPr>
        <w:t>5-year</w:t>
      </w:r>
      <w:r w:rsidR="00E91EEF">
        <w:rPr>
          <w:rFonts w:ascii="Cambria" w:hAnsi="Cambria"/>
        </w:rPr>
        <w:t xml:space="preserve"> lifespan</w:t>
      </w:r>
      <w:r w:rsidR="007D15E9">
        <w:rPr>
          <w:rFonts w:ascii="Cambria" w:hAnsi="Cambria"/>
        </w:rPr>
        <w:t>.</w:t>
      </w:r>
    </w:p>
    <w:p w14:paraId="5889948F" w14:textId="13DC6B37" w:rsidR="00FC1D86" w:rsidRPr="00FC1D86" w:rsidRDefault="008D5232" w:rsidP="000A1527">
      <w:pPr>
        <w:tabs>
          <w:tab w:val="num" w:pos="0"/>
        </w:tabs>
        <w:spacing w:before="240"/>
        <w:ind w:left="0"/>
        <w:rPr>
          <w:rFonts w:ascii="Cambria" w:hAnsi="Cambria"/>
          <w:b/>
          <w:bCs/>
          <w:u w:val="single"/>
        </w:rPr>
      </w:pPr>
      <w:r>
        <w:rPr>
          <w:rFonts w:ascii="Cambria" w:hAnsi="Cambria"/>
          <w:b/>
          <w:bCs/>
          <w:u w:val="single"/>
        </w:rPr>
        <w:t>Finance</w:t>
      </w:r>
      <w:r w:rsidR="00FC1D86" w:rsidRPr="00FC1D86">
        <w:rPr>
          <w:rFonts w:ascii="Cambria" w:hAnsi="Cambria"/>
          <w:b/>
          <w:bCs/>
          <w:u w:val="single"/>
        </w:rPr>
        <w:t xml:space="preserve"> Committee</w:t>
      </w:r>
    </w:p>
    <w:p w14:paraId="43E064F5" w14:textId="3B8BFF3F" w:rsidR="00E719E8" w:rsidRPr="00291CDB" w:rsidRDefault="00E719E8" w:rsidP="00E719E8">
      <w:pPr>
        <w:numPr>
          <w:ilvl w:val="1"/>
          <w:numId w:val="1"/>
        </w:numPr>
        <w:rPr>
          <w:rFonts w:ascii="Cambria" w:hAnsi="Cambria"/>
          <w:snapToGrid w:val="0"/>
          <w:szCs w:val="20"/>
        </w:rPr>
      </w:pPr>
      <w:r w:rsidRPr="00291CDB">
        <w:rPr>
          <w:rFonts w:ascii="Cambria" w:hAnsi="Cambria"/>
          <w:b/>
          <w:snapToGrid w:val="0"/>
          <w:szCs w:val="20"/>
        </w:rPr>
        <w:t>Financial Report</w:t>
      </w:r>
      <w:r w:rsidR="006C07DD" w:rsidRPr="00291CDB">
        <w:rPr>
          <w:rFonts w:ascii="Cambria" w:hAnsi="Cambria"/>
          <w:b/>
          <w:snapToGrid w:val="0"/>
          <w:szCs w:val="20"/>
        </w:rPr>
        <w:t>—</w:t>
      </w:r>
      <w:r w:rsidR="006C07DD" w:rsidRPr="00291CDB">
        <w:rPr>
          <w:rFonts w:ascii="Cambria" w:hAnsi="Cambria"/>
          <w:bCs/>
          <w:snapToGrid w:val="0"/>
          <w:szCs w:val="20"/>
        </w:rPr>
        <w:t>Mr. Bronson reviewed the</w:t>
      </w:r>
      <w:r w:rsidR="00EB0950" w:rsidRPr="00291CDB">
        <w:rPr>
          <w:rFonts w:ascii="Cambria" w:hAnsi="Cambria"/>
          <w:bCs/>
          <w:snapToGrid w:val="0"/>
          <w:szCs w:val="20"/>
        </w:rPr>
        <w:t xml:space="preserve"> </w:t>
      </w:r>
      <w:r w:rsidR="009049E1">
        <w:rPr>
          <w:rFonts w:ascii="Cambria" w:hAnsi="Cambria"/>
          <w:bCs/>
          <w:snapToGrid w:val="0"/>
          <w:szCs w:val="20"/>
        </w:rPr>
        <w:t>June</w:t>
      </w:r>
      <w:r w:rsidR="003601A7" w:rsidRPr="00291CDB">
        <w:rPr>
          <w:rFonts w:ascii="Cambria" w:hAnsi="Cambria"/>
          <w:bCs/>
          <w:snapToGrid w:val="0"/>
          <w:szCs w:val="20"/>
        </w:rPr>
        <w:t xml:space="preserve"> </w:t>
      </w:r>
      <w:r w:rsidR="006C07DD" w:rsidRPr="00291CDB">
        <w:rPr>
          <w:rFonts w:ascii="Cambria" w:hAnsi="Cambria"/>
          <w:bCs/>
          <w:snapToGrid w:val="0"/>
          <w:szCs w:val="20"/>
        </w:rPr>
        <w:t>financial</w:t>
      </w:r>
      <w:r w:rsidR="003601A7" w:rsidRPr="00291CDB">
        <w:rPr>
          <w:rFonts w:ascii="Cambria" w:hAnsi="Cambria"/>
          <w:bCs/>
          <w:snapToGrid w:val="0"/>
          <w:szCs w:val="20"/>
        </w:rPr>
        <w:t xml:space="preserve">s </w:t>
      </w:r>
      <w:r w:rsidR="006C07DD" w:rsidRPr="00291CDB">
        <w:rPr>
          <w:rFonts w:ascii="Cambria" w:hAnsi="Cambria"/>
          <w:bCs/>
          <w:snapToGrid w:val="0"/>
          <w:szCs w:val="20"/>
        </w:rPr>
        <w:t xml:space="preserve">with the board. </w:t>
      </w:r>
      <w:r w:rsidR="0060427E">
        <w:rPr>
          <w:rFonts w:ascii="Cambria" w:hAnsi="Cambria"/>
          <w:bCs/>
          <w:snapToGrid w:val="0"/>
          <w:szCs w:val="20"/>
        </w:rPr>
        <w:t>The Finance Committee</w:t>
      </w:r>
      <w:r w:rsidR="00244DA6" w:rsidRPr="00291CDB">
        <w:rPr>
          <w:rFonts w:ascii="Cambria" w:hAnsi="Cambria"/>
          <w:bCs/>
          <w:snapToGrid w:val="0"/>
          <w:szCs w:val="20"/>
        </w:rPr>
        <w:t xml:space="preserve"> made a motion to approve, seconded by </w:t>
      </w:r>
      <w:r w:rsidR="003D20AB">
        <w:rPr>
          <w:rFonts w:ascii="Cambria" w:hAnsi="Cambria"/>
          <w:bCs/>
          <w:snapToGrid w:val="0"/>
          <w:szCs w:val="20"/>
        </w:rPr>
        <w:t xml:space="preserve">Mr. </w:t>
      </w:r>
      <w:r w:rsidR="0060427E">
        <w:rPr>
          <w:rFonts w:ascii="Cambria" w:hAnsi="Cambria"/>
          <w:bCs/>
          <w:snapToGrid w:val="0"/>
          <w:szCs w:val="20"/>
        </w:rPr>
        <w:t>Brown</w:t>
      </w:r>
      <w:r w:rsidR="00244DA6" w:rsidRPr="00291CDB">
        <w:rPr>
          <w:rFonts w:ascii="Cambria" w:hAnsi="Cambria"/>
          <w:bCs/>
          <w:snapToGrid w:val="0"/>
          <w:szCs w:val="20"/>
        </w:rPr>
        <w:t xml:space="preserve">. All in favor, none opposed, with no public comment. </w:t>
      </w:r>
    </w:p>
    <w:p w14:paraId="03F1473F" w14:textId="28881CE3" w:rsidR="00CF5C94" w:rsidRPr="00291CDB" w:rsidRDefault="00CF5C94" w:rsidP="00CF5C94">
      <w:pPr>
        <w:widowControl w:val="0"/>
        <w:numPr>
          <w:ilvl w:val="1"/>
          <w:numId w:val="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291CDB">
        <w:rPr>
          <w:rFonts w:ascii="Cambria" w:hAnsi="Cambria"/>
          <w:b/>
          <w:snapToGrid w:val="0"/>
          <w:szCs w:val="20"/>
        </w:rPr>
        <w:t>Check Register</w:t>
      </w:r>
      <w:r w:rsidRPr="00291CDB">
        <w:rPr>
          <w:rFonts w:ascii="Cambria" w:hAnsi="Cambria"/>
          <w:snapToGrid w:val="0"/>
          <w:szCs w:val="20"/>
        </w:rPr>
        <w:t xml:space="preserve"> – </w:t>
      </w:r>
      <w:r w:rsidR="003601A7" w:rsidRPr="00291CDB">
        <w:rPr>
          <w:rFonts w:ascii="Cambria" w:hAnsi="Cambria"/>
          <w:snapToGrid w:val="0"/>
          <w:szCs w:val="20"/>
        </w:rPr>
        <w:t>Ms.</w:t>
      </w:r>
      <w:r w:rsidR="00471D79" w:rsidRPr="00291CDB">
        <w:rPr>
          <w:rFonts w:ascii="Cambria" w:hAnsi="Cambria"/>
          <w:snapToGrid w:val="0"/>
          <w:szCs w:val="20"/>
        </w:rPr>
        <w:t xml:space="preserve"> S.</w:t>
      </w:r>
      <w:r w:rsidR="003601A7" w:rsidRPr="00291CDB">
        <w:rPr>
          <w:rFonts w:ascii="Cambria" w:hAnsi="Cambria"/>
          <w:snapToGrid w:val="0"/>
          <w:szCs w:val="20"/>
        </w:rPr>
        <w:t xml:space="preserve"> Brown answered all </w:t>
      </w:r>
      <w:r w:rsidR="003D20AB">
        <w:rPr>
          <w:rFonts w:ascii="Cambria" w:hAnsi="Cambria"/>
          <w:snapToGrid w:val="0"/>
          <w:szCs w:val="20"/>
        </w:rPr>
        <w:t>June</w:t>
      </w:r>
      <w:r w:rsidR="00B369AC" w:rsidRPr="00291CDB">
        <w:rPr>
          <w:rFonts w:ascii="Cambria" w:hAnsi="Cambria"/>
          <w:snapToGrid w:val="0"/>
          <w:szCs w:val="20"/>
        </w:rPr>
        <w:t xml:space="preserve"> check register questions</w:t>
      </w:r>
      <w:r w:rsidR="003601A7" w:rsidRPr="00291CDB">
        <w:rPr>
          <w:rFonts w:ascii="Cambria" w:hAnsi="Cambria"/>
          <w:snapToGrid w:val="0"/>
          <w:szCs w:val="20"/>
        </w:rPr>
        <w:t>.</w:t>
      </w:r>
      <w:r w:rsidR="00244DA6" w:rsidRPr="00291CDB">
        <w:rPr>
          <w:rFonts w:ascii="Cambria" w:hAnsi="Cambria"/>
          <w:snapToGrid w:val="0"/>
          <w:szCs w:val="20"/>
        </w:rPr>
        <w:t xml:space="preserve"> </w:t>
      </w:r>
    </w:p>
    <w:p w14:paraId="1E279214" w14:textId="3633DCC5" w:rsidR="00386E43" w:rsidRPr="00291CDB" w:rsidRDefault="00E719E8" w:rsidP="00E719E8">
      <w:pPr>
        <w:pStyle w:val="BodyTextIndent"/>
        <w:widowControl w:val="0"/>
        <w:numPr>
          <w:ilvl w:val="1"/>
          <w:numId w:val="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291CDB">
        <w:rPr>
          <w:rFonts w:ascii="Cambria" w:hAnsi="Cambria"/>
          <w:b/>
          <w:snapToGrid w:val="0"/>
          <w:szCs w:val="20"/>
        </w:rPr>
        <w:t xml:space="preserve"> Occupancy Tax Report</w:t>
      </w:r>
      <w:r w:rsidRPr="00291CDB">
        <w:rPr>
          <w:rFonts w:ascii="Cambria" w:hAnsi="Cambria"/>
          <w:snapToGrid w:val="0"/>
          <w:szCs w:val="20"/>
        </w:rPr>
        <w:t xml:space="preserve"> – </w:t>
      </w:r>
      <w:bookmarkStart w:id="3" w:name="_Hlk153447346"/>
      <w:r w:rsidR="00510E04" w:rsidRPr="00291CDB">
        <w:rPr>
          <w:rFonts w:ascii="Cambria" w:hAnsi="Cambria"/>
        </w:rPr>
        <w:t xml:space="preserve">Ms. </w:t>
      </w:r>
      <w:r w:rsidR="00471D79" w:rsidRPr="00291CDB">
        <w:rPr>
          <w:rFonts w:ascii="Cambria" w:hAnsi="Cambria"/>
        </w:rPr>
        <w:t xml:space="preserve">S. </w:t>
      </w:r>
      <w:r w:rsidR="00510E04" w:rsidRPr="00291CDB">
        <w:rPr>
          <w:rFonts w:ascii="Cambria" w:hAnsi="Cambria"/>
        </w:rPr>
        <w:t>Brown reviewed the occupancy tax report for</w:t>
      </w:r>
      <w:r w:rsidR="00A71841" w:rsidRPr="00291CDB">
        <w:rPr>
          <w:rFonts w:ascii="Cambria" w:hAnsi="Cambria"/>
        </w:rPr>
        <w:t xml:space="preserve"> </w:t>
      </w:r>
      <w:bookmarkStart w:id="4" w:name="_Hlk143166166"/>
      <w:r w:rsidR="003D20AB">
        <w:rPr>
          <w:rFonts w:ascii="Cambria" w:hAnsi="Cambria"/>
        </w:rPr>
        <w:t>June</w:t>
      </w:r>
      <w:r w:rsidR="00510E04" w:rsidRPr="00291CDB">
        <w:rPr>
          <w:rFonts w:ascii="Cambria" w:hAnsi="Cambria"/>
        </w:rPr>
        <w:t>. Overall</w:t>
      </w:r>
      <w:r w:rsidR="00E107F4" w:rsidRPr="00291CDB">
        <w:rPr>
          <w:rFonts w:ascii="Cambria" w:hAnsi="Cambria"/>
        </w:rPr>
        <w:t>,</w:t>
      </w:r>
      <w:r w:rsidR="00510E04" w:rsidRPr="00291CDB">
        <w:rPr>
          <w:rFonts w:ascii="Cambria" w:hAnsi="Cambria"/>
        </w:rPr>
        <w:t xml:space="preserve"> Shreveport-Bossier is </w:t>
      </w:r>
      <w:r w:rsidR="00B10E9F">
        <w:rPr>
          <w:rFonts w:ascii="Cambria" w:hAnsi="Cambria"/>
        </w:rPr>
        <w:t>up</w:t>
      </w:r>
      <w:r w:rsidR="00D61A8B">
        <w:rPr>
          <w:rFonts w:ascii="Cambria" w:hAnsi="Cambria"/>
        </w:rPr>
        <w:t xml:space="preserve"> </w:t>
      </w:r>
      <w:r w:rsidR="00954CD7">
        <w:rPr>
          <w:rFonts w:ascii="Cambria" w:hAnsi="Cambria"/>
        </w:rPr>
        <w:t>0.</w:t>
      </w:r>
      <w:r w:rsidR="00B10E9F">
        <w:rPr>
          <w:rFonts w:ascii="Cambria" w:hAnsi="Cambria"/>
        </w:rPr>
        <w:t>35</w:t>
      </w:r>
      <w:r w:rsidR="00D61A8B">
        <w:rPr>
          <w:rFonts w:ascii="Cambria" w:hAnsi="Cambria"/>
        </w:rPr>
        <w:t>%</w:t>
      </w:r>
      <w:r w:rsidR="00DF27A0" w:rsidRPr="00291CDB">
        <w:rPr>
          <w:rFonts w:ascii="Cambria" w:hAnsi="Cambria"/>
        </w:rPr>
        <w:t xml:space="preserve"> </w:t>
      </w:r>
      <w:r w:rsidR="00510E04" w:rsidRPr="00291CDB">
        <w:rPr>
          <w:rFonts w:ascii="Cambria" w:hAnsi="Cambria"/>
        </w:rPr>
        <w:t>YTD</w:t>
      </w:r>
      <w:bookmarkEnd w:id="3"/>
      <w:bookmarkEnd w:id="4"/>
      <w:r w:rsidR="00E107F4" w:rsidRPr="00291CDB">
        <w:rPr>
          <w:rFonts w:ascii="Cambria" w:hAnsi="Cambria"/>
        </w:rPr>
        <w:t>.</w:t>
      </w:r>
    </w:p>
    <w:p w14:paraId="19091445" w14:textId="3F12B97A" w:rsidR="00067F9B" w:rsidRPr="00E13A69" w:rsidRDefault="00386E43" w:rsidP="000D0303">
      <w:pPr>
        <w:pStyle w:val="BodyTextIndent"/>
        <w:widowControl w:val="0"/>
        <w:numPr>
          <w:ilvl w:val="1"/>
          <w:numId w:val="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291CDB">
        <w:rPr>
          <w:rFonts w:ascii="Cambria" w:hAnsi="Cambria"/>
          <w:b/>
          <w:bCs/>
          <w:snapToGrid w:val="0"/>
          <w:szCs w:val="20"/>
        </w:rPr>
        <w:t>Tourism Summary Report</w:t>
      </w:r>
      <w:r w:rsidR="002B5AB9" w:rsidRPr="00291CDB">
        <w:rPr>
          <w:rFonts w:ascii="Cambria" w:hAnsi="Cambria"/>
          <w:snapToGrid w:val="0"/>
          <w:szCs w:val="20"/>
        </w:rPr>
        <w:t xml:space="preserve"> –</w:t>
      </w:r>
      <w:r w:rsidR="009C40E7" w:rsidRPr="00291CDB">
        <w:rPr>
          <w:rFonts w:ascii="Cambria" w:hAnsi="Cambria"/>
        </w:rPr>
        <w:t xml:space="preserve"> </w:t>
      </w:r>
      <w:r w:rsidR="00B10E9F">
        <w:rPr>
          <w:rFonts w:ascii="Cambria" w:hAnsi="Cambria"/>
        </w:rPr>
        <w:t>Report not available.</w:t>
      </w:r>
    </w:p>
    <w:p w14:paraId="14499C9B" w14:textId="183D6AAD" w:rsidR="00977A61" w:rsidRPr="00B74FA7" w:rsidRDefault="0079374A" w:rsidP="00B8176D">
      <w:pPr>
        <w:ind w:left="0"/>
        <w:rPr>
          <w:rFonts w:ascii="Cambria" w:hAnsi="Cambria"/>
          <w:snapToGrid w:val="0"/>
          <w:szCs w:val="20"/>
        </w:rPr>
      </w:pPr>
      <w:r w:rsidRPr="00B74FA7">
        <w:rPr>
          <w:rFonts w:ascii="Cambria" w:hAnsi="Cambria"/>
          <w:b/>
          <w:bCs/>
          <w:snapToGrid w:val="0"/>
          <w:szCs w:val="20"/>
          <w:u w:val="single"/>
        </w:rPr>
        <w:lastRenderedPageBreak/>
        <w:t>President Reports</w:t>
      </w:r>
      <w:r w:rsidR="00B8176D" w:rsidRPr="00B74FA7">
        <w:rPr>
          <w:rFonts w:ascii="Cambria" w:hAnsi="Cambria"/>
          <w:snapToGrid w:val="0"/>
          <w:szCs w:val="20"/>
        </w:rPr>
        <w:t xml:space="preserve">  </w:t>
      </w:r>
    </w:p>
    <w:p w14:paraId="146D91CE" w14:textId="77777777" w:rsidR="00EC79BF" w:rsidRDefault="00EC79BF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b/>
          <w:bCs/>
          <w:snapToGrid w:val="0"/>
          <w:szCs w:val="20"/>
          <w:u w:val="single"/>
        </w:rPr>
      </w:pPr>
    </w:p>
    <w:p w14:paraId="28FC91B4" w14:textId="64290339" w:rsidR="009A37C9" w:rsidRPr="00A059C3" w:rsidRDefault="00A059C3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b/>
          <w:bCs/>
          <w:snapToGrid w:val="0"/>
          <w:szCs w:val="20"/>
          <w:u w:val="single"/>
        </w:rPr>
      </w:pPr>
      <w:r w:rsidRPr="00A059C3">
        <w:rPr>
          <w:rFonts w:ascii="Cambria" w:hAnsi="Cambria"/>
          <w:b/>
          <w:bCs/>
          <w:snapToGrid w:val="0"/>
          <w:szCs w:val="20"/>
          <w:u w:val="single"/>
        </w:rPr>
        <w:t xml:space="preserve">Conventions </w:t>
      </w:r>
    </w:p>
    <w:p w14:paraId="4CB2F263" w14:textId="4B615A61" w:rsidR="00A059C3" w:rsidRDefault="007F2884" w:rsidP="00A059C3">
      <w:pPr>
        <w:pStyle w:val="BodyTextIndent"/>
        <w:widowControl w:val="0"/>
        <w:numPr>
          <w:ilvl w:val="0"/>
          <w:numId w:val="39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>USA/Canada Lions Club Site Visit</w:t>
      </w:r>
      <w:r w:rsidR="00AB68A4">
        <w:rPr>
          <w:rFonts w:ascii="Cambria" w:hAnsi="Cambria"/>
          <w:snapToGrid w:val="0"/>
          <w:szCs w:val="20"/>
        </w:rPr>
        <w:t>, August 10-13, 2025</w:t>
      </w:r>
    </w:p>
    <w:p w14:paraId="3C50F283" w14:textId="57C5BA41" w:rsidR="00AB68A4" w:rsidRDefault="00AB68A4" w:rsidP="00A059C3">
      <w:pPr>
        <w:pStyle w:val="BodyTextIndent"/>
        <w:widowControl w:val="0"/>
        <w:numPr>
          <w:ilvl w:val="0"/>
          <w:numId w:val="39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 xml:space="preserve">Attended MPI </w:t>
      </w:r>
      <w:r w:rsidR="0052059E">
        <w:rPr>
          <w:rFonts w:ascii="Cambria" w:hAnsi="Cambria"/>
          <w:snapToGrid w:val="0"/>
          <w:szCs w:val="20"/>
        </w:rPr>
        <w:t>DFW Chapter Gala</w:t>
      </w:r>
      <w:r w:rsidR="00B83E0C">
        <w:rPr>
          <w:rFonts w:ascii="Cambria" w:hAnsi="Cambria"/>
          <w:snapToGrid w:val="0"/>
          <w:szCs w:val="20"/>
        </w:rPr>
        <w:t xml:space="preserve">, National Sales Manager Jessica Rodgers won </w:t>
      </w:r>
      <w:r w:rsidR="00A30E8B">
        <w:rPr>
          <w:rFonts w:ascii="Cambria" w:hAnsi="Cambria"/>
          <w:snapToGrid w:val="0"/>
          <w:szCs w:val="20"/>
        </w:rPr>
        <w:t xml:space="preserve">the </w:t>
      </w:r>
      <w:r w:rsidR="00B83E0C">
        <w:rPr>
          <w:rFonts w:ascii="Cambria" w:hAnsi="Cambria"/>
          <w:snapToGrid w:val="0"/>
          <w:szCs w:val="20"/>
        </w:rPr>
        <w:t>Supplier of the Year award.</w:t>
      </w:r>
    </w:p>
    <w:p w14:paraId="32E49B1D" w14:textId="433C2E17" w:rsidR="00AB68A4" w:rsidRDefault="00442487" w:rsidP="00A059C3">
      <w:pPr>
        <w:pStyle w:val="BodyTextIndent"/>
        <w:widowControl w:val="0"/>
        <w:numPr>
          <w:ilvl w:val="0"/>
          <w:numId w:val="39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 xml:space="preserve">Alpha Kappa Alpha, South Central Region, will be here in March 2026. </w:t>
      </w:r>
    </w:p>
    <w:p w14:paraId="21305660" w14:textId="7CDBE517" w:rsidR="00EC79BF" w:rsidRDefault="00EC79BF" w:rsidP="00A059C3">
      <w:pPr>
        <w:pStyle w:val="BodyTextIndent"/>
        <w:widowControl w:val="0"/>
        <w:numPr>
          <w:ilvl w:val="0"/>
          <w:numId w:val="39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>Matt Weider, Jehovah’s Witness Represe</w:t>
      </w:r>
      <w:r w:rsidR="00B35E08">
        <w:rPr>
          <w:rFonts w:ascii="Cambria" w:hAnsi="Cambria"/>
          <w:snapToGrid w:val="0"/>
          <w:szCs w:val="20"/>
        </w:rPr>
        <w:t>ntative</w:t>
      </w:r>
      <w:r w:rsidR="00671998">
        <w:rPr>
          <w:rFonts w:ascii="Cambria" w:hAnsi="Cambria"/>
          <w:snapToGrid w:val="0"/>
          <w:szCs w:val="20"/>
        </w:rPr>
        <w:t>,</w:t>
      </w:r>
      <w:r w:rsidR="00B35E08">
        <w:rPr>
          <w:rFonts w:ascii="Cambria" w:hAnsi="Cambria"/>
          <w:snapToGrid w:val="0"/>
          <w:szCs w:val="20"/>
        </w:rPr>
        <w:t xml:space="preserve"> updated the board, 7,000 people</w:t>
      </w:r>
      <w:r w:rsidR="005F3DBD">
        <w:rPr>
          <w:rFonts w:ascii="Cambria" w:hAnsi="Cambria"/>
          <w:snapToGrid w:val="0"/>
          <w:szCs w:val="20"/>
        </w:rPr>
        <w:t xml:space="preserve"> attending between the English and Spanish meetings.</w:t>
      </w:r>
    </w:p>
    <w:p w14:paraId="0D25C353" w14:textId="32A46D67" w:rsidR="00EC79BF" w:rsidRDefault="00EC79BF" w:rsidP="00EC79BF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720"/>
        <w:rPr>
          <w:rFonts w:ascii="Cambria" w:hAnsi="Cambria"/>
          <w:snapToGrid w:val="0"/>
          <w:szCs w:val="20"/>
        </w:rPr>
      </w:pPr>
    </w:p>
    <w:p w14:paraId="5E573EEF" w14:textId="34BE1554" w:rsidR="00ED0AD4" w:rsidRPr="00ED0AD4" w:rsidRDefault="00ED0AD4" w:rsidP="00ED0AD4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b/>
          <w:bCs/>
          <w:snapToGrid w:val="0"/>
          <w:szCs w:val="20"/>
          <w:u w:val="single"/>
        </w:rPr>
      </w:pPr>
      <w:r w:rsidRPr="00ED0AD4">
        <w:rPr>
          <w:rFonts w:ascii="Cambria" w:hAnsi="Cambria"/>
          <w:b/>
          <w:bCs/>
          <w:snapToGrid w:val="0"/>
          <w:szCs w:val="20"/>
          <w:u w:val="single"/>
        </w:rPr>
        <w:t>Communications</w:t>
      </w:r>
    </w:p>
    <w:p w14:paraId="3999861F" w14:textId="78DCE432" w:rsidR="000F4F6A" w:rsidRPr="00B0654C" w:rsidRDefault="000412CE" w:rsidP="00ED0AD4">
      <w:pPr>
        <w:pStyle w:val="BodyTextIndent"/>
        <w:widowControl w:val="0"/>
        <w:numPr>
          <w:ilvl w:val="0"/>
          <w:numId w:val="40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b/>
          <w:bCs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>Working on partner refer</w:t>
      </w:r>
      <w:r w:rsidR="00B0654C">
        <w:rPr>
          <w:rFonts w:ascii="Cambria" w:hAnsi="Cambria"/>
          <w:snapToGrid w:val="0"/>
          <w:szCs w:val="20"/>
        </w:rPr>
        <w:t>rals.</w:t>
      </w:r>
    </w:p>
    <w:p w14:paraId="12E9A78D" w14:textId="114C870E" w:rsidR="00B0654C" w:rsidRPr="00DA270B" w:rsidRDefault="00B0654C" w:rsidP="00ED0AD4">
      <w:pPr>
        <w:pStyle w:val="BodyTextIndent"/>
        <w:widowControl w:val="0"/>
        <w:numPr>
          <w:ilvl w:val="0"/>
          <w:numId w:val="40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b/>
          <w:bCs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 xml:space="preserve">Two new staff </w:t>
      </w:r>
      <w:r w:rsidR="00DA270B">
        <w:rPr>
          <w:rFonts w:ascii="Cambria" w:hAnsi="Cambria"/>
          <w:snapToGrid w:val="0"/>
          <w:szCs w:val="20"/>
        </w:rPr>
        <w:t>members: Holly Jenkins, Marketing Coordinator, and Ty Nelson, Communications Intern.</w:t>
      </w:r>
    </w:p>
    <w:p w14:paraId="6E0D322F" w14:textId="7F920509" w:rsidR="00DA270B" w:rsidRPr="00671998" w:rsidRDefault="00E52224" w:rsidP="00ED0AD4">
      <w:pPr>
        <w:pStyle w:val="BodyTextIndent"/>
        <w:widowControl w:val="0"/>
        <w:numPr>
          <w:ilvl w:val="0"/>
          <w:numId w:val="40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b/>
          <w:bCs/>
          <w:snapToGrid w:val="0"/>
          <w:szCs w:val="20"/>
        </w:rPr>
      </w:pPr>
      <w:proofErr w:type="gramStart"/>
      <w:r>
        <w:rPr>
          <w:rFonts w:ascii="Cambria" w:hAnsi="Cambria"/>
          <w:snapToGrid w:val="0"/>
          <w:szCs w:val="20"/>
        </w:rPr>
        <w:t>Slight</w:t>
      </w:r>
      <w:proofErr w:type="gramEnd"/>
      <w:r>
        <w:rPr>
          <w:rFonts w:ascii="Cambria" w:hAnsi="Cambria"/>
          <w:snapToGrid w:val="0"/>
          <w:szCs w:val="20"/>
        </w:rPr>
        <w:t xml:space="preserve"> d</w:t>
      </w:r>
      <w:r w:rsidR="00DB194B">
        <w:rPr>
          <w:rFonts w:ascii="Cambria" w:hAnsi="Cambria"/>
          <w:snapToGrid w:val="0"/>
          <w:szCs w:val="20"/>
        </w:rPr>
        <w:t xml:space="preserve">ecrease in website traffic, working on more blogs. </w:t>
      </w:r>
    </w:p>
    <w:p w14:paraId="74678BD9" w14:textId="5E2CEF0E" w:rsidR="00671998" w:rsidRPr="00DB194B" w:rsidRDefault="00671998" w:rsidP="00ED0AD4">
      <w:pPr>
        <w:pStyle w:val="BodyTextIndent"/>
        <w:widowControl w:val="0"/>
        <w:numPr>
          <w:ilvl w:val="0"/>
          <w:numId w:val="40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b/>
          <w:bCs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>Converting visitors from fast food to sit down restaurants.</w:t>
      </w:r>
    </w:p>
    <w:p w14:paraId="5141AE3B" w14:textId="77777777" w:rsidR="0036266D" w:rsidRDefault="0036266D" w:rsidP="0036266D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b/>
          <w:bCs/>
          <w:snapToGrid w:val="0"/>
          <w:szCs w:val="20"/>
        </w:rPr>
      </w:pPr>
    </w:p>
    <w:p w14:paraId="734F3E36" w14:textId="5A267C99" w:rsidR="0036266D" w:rsidRPr="0036266D" w:rsidRDefault="0036266D" w:rsidP="0036266D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b/>
          <w:bCs/>
          <w:snapToGrid w:val="0"/>
          <w:szCs w:val="20"/>
          <w:u w:val="single"/>
        </w:rPr>
      </w:pPr>
      <w:r w:rsidRPr="0036266D">
        <w:rPr>
          <w:rFonts w:ascii="Cambria" w:hAnsi="Cambria"/>
          <w:b/>
          <w:bCs/>
          <w:snapToGrid w:val="0"/>
          <w:szCs w:val="20"/>
          <w:u w:val="single"/>
        </w:rPr>
        <w:t>Sports</w:t>
      </w:r>
    </w:p>
    <w:p w14:paraId="7F0A49A4" w14:textId="2DDE9DAB" w:rsidR="0036266D" w:rsidRPr="00CD4670" w:rsidRDefault="00CD4670" w:rsidP="0036266D">
      <w:pPr>
        <w:pStyle w:val="BodyTextIndent"/>
        <w:widowControl w:val="0"/>
        <w:numPr>
          <w:ilvl w:val="0"/>
          <w:numId w:val="4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b/>
          <w:bCs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 xml:space="preserve">Working with partners and sponsors </w:t>
      </w:r>
      <w:proofErr w:type="gramStart"/>
      <w:r>
        <w:rPr>
          <w:rFonts w:ascii="Cambria" w:hAnsi="Cambria"/>
          <w:snapToGrid w:val="0"/>
          <w:szCs w:val="20"/>
        </w:rPr>
        <w:t>on</w:t>
      </w:r>
      <w:proofErr w:type="gramEnd"/>
      <w:r>
        <w:rPr>
          <w:rFonts w:ascii="Cambria" w:hAnsi="Cambria"/>
          <w:snapToGrid w:val="0"/>
          <w:szCs w:val="20"/>
        </w:rPr>
        <w:t xml:space="preserve"> the Red River Balloon Rally.</w:t>
      </w:r>
    </w:p>
    <w:p w14:paraId="2E04F25A" w14:textId="01B6E179" w:rsidR="00CD4670" w:rsidRPr="005C228D" w:rsidRDefault="005C228D" w:rsidP="0036266D">
      <w:pPr>
        <w:pStyle w:val="BodyTextIndent"/>
        <w:widowControl w:val="0"/>
        <w:numPr>
          <w:ilvl w:val="0"/>
          <w:numId w:val="4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b/>
          <w:bCs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>Met with HBCUAC to discuss Track and Field, Volleyball</w:t>
      </w:r>
      <w:r w:rsidR="004D7F9A">
        <w:rPr>
          <w:rFonts w:ascii="Cambria" w:hAnsi="Cambria"/>
          <w:snapToGrid w:val="0"/>
          <w:szCs w:val="20"/>
        </w:rPr>
        <w:t>,</w:t>
      </w:r>
      <w:r>
        <w:rPr>
          <w:rFonts w:ascii="Cambria" w:hAnsi="Cambria"/>
          <w:snapToGrid w:val="0"/>
          <w:szCs w:val="20"/>
        </w:rPr>
        <w:t xml:space="preserve"> and Soccer future dates.</w:t>
      </w:r>
    </w:p>
    <w:p w14:paraId="15F22BBA" w14:textId="68222A1F" w:rsidR="005C228D" w:rsidRPr="004D7F9A" w:rsidRDefault="004D7F9A" w:rsidP="0036266D">
      <w:pPr>
        <w:pStyle w:val="BodyTextIndent"/>
        <w:widowControl w:val="0"/>
        <w:numPr>
          <w:ilvl w:val="0"/>
          <w:numId w:val="4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b/>
          <w:bCs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>Sickle Cell Softball Tournament was held July 11-13, 2025.</w:t>
      </w:r>
    </w:p>
    <w:p w14:paraId="406D2C01" w14:textId="77777777" w:rsidR="00B77376" w:rsidRDefault="00B77376" w:rsidP="00B77376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</w:p>
    <w:p w14:paraId="42B62AA0" w14:textId="75F8CA56" w:rsidR="00B77376" w:rsidRPr="00B77376" w:rsidRDefault="00B77376" w:rsidP="00B77376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b/>
          <w:bCs/>
          <w:snapToGrid w:val="0"/>
          <w:szCs w:val="20"/>
          <w:u w:val="single"/>
        </w:rPr>
      </w:pPr>
      <w:r w:rsidRPr="00B77376">
        <w:rPr>
          <w:rFonts w:ascii="Cambria" w:hAnsi="Cambria"/>
          <w:b/>
          <w:bCs/>
          <w:snapToGrid w:val="0"/>
          <w:szCs w:val="20"/>
          <w:u w:val="single"/>
        </w:rPr>
        <w:t>Destination Development</w:t>
      </w:r>
    </w:p>
    <w:p w14:paraId="4AD8E464" w14:textId="16666022" w:rsidR="00B77376" w:rsidRDefault="0023566D" w:rsidP="00B77376">
      <w:pPr>
        <w:pStyle w:val="BodyTextIndent"/>
        <w:widowControl w:val="0"/>
        <w:numPr>
          <w:ilvl w:val="0"/>
          <w:numId w:val="42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>Blight Elimination Action Plan Video</w:t>
      </w:r>
    </w:p>
    <w:p w14:paraId="77619BED" w14:textId="3B5DBE9D" w:rsidR="0023566D" w:rsidRDefault="004B4769" w:rsidP="00B77376">
      <w:pPr>
        <w:pStyle w:val="BodyTextIndent"/>
        <w:widowControl w:val="0"/>
        <w:numPr>
          <w:ilvl w:val="0"/>
          <w:numId w:val="42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>Block-by-Block Clean Sweep Campaign</w:t>
      </w:r>
    </w:p>
    <w:p w14:paraId="3938E944" w14:textId="77777777" w:rsidR="00B77376" w:rsidRDefault="00B77376" w:rsidP="00B77376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</w:p>
    <w:p w14:paraId="160BEB60" w14:textId="5699690B" w:rsidR="00B77376" w:rsidRPr="00B77376" w:rsidRDefault="00B77376" w:rsidP="00B77376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b/>
          <w:bCs/>
          <w:snapToGrid w:val="0"/>
          <w:szCs w:val="20"/>
          <w:u w:val="single"/>
        </w:rPr>
      </w:pPr>
      <w:r w:rsidRPr="00B77376">
        <w:rPr>
          <w:rFonts w:ascii="Cambria" w:hAnsi="Cambria"/>
          <w:b/>
          <w:bCs/>
          <w:snapToGrid w:val="0"/>
          <w:szCs w:val="20"/>
          <w:u w:val="single"/>
        </w:rPr>
        <w:t>Film &amp; Entertainment</w:t>
      </w:r>
    </w:p>
    <w:p w14:paraId="2DA27EA8" w14:textId="19D4CD85" w:rsidR="00B77376" w:rsidRDefault="00913986" w:rsidP="004B4769">
      <w:pPr>
        <w:pStyle w:val="BodyTextIndent"/>
        <w:widowControl w:val="0"/>
        <w:numPr>
          <w:ilvl w:val="0"/>
          <w:numId w:val="43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>G-Unit – live TV production at Stageworks planned for October</w:t>
      </w:r>
    </w:p>
    <w:p w14:paraId="2576429E" w14:textId="02288795" w:rsidR="00913986" w:rsidRDefault="00EF33F4" w:rsidP="004B4769">
      <w:pPr>
        <w:pStyle w:val="BodyTextIndent"/>
        <w:widowControl w:val="0"/>
        <w:numPr>
          <w:ilvl w:val="0"/>
          <w:numId w:val="43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 xml:space="preserve">“Slater’s Gold” </w:t>
      </w:r>
      <w:r w:rsidR="00E03425">
        <w:rPr>
          <w:rFonts w:ascii="Cambria" w:hAnsi="Cambria"/>
          <w:snapToGrid w:val="0"/>
          <w:szCs w:val="20"/>
        </w:rPr>
        <w:t>is</w:t>
      </w:r>
      <w:r>
        <w:rPr>
          <w:rFonts w:ascii="Cambria" w:hAnsi="Cambria"/>
          <w:snapToGrid w:val="0"/>
          <w:szCs w:val="20"/>
        </w:rPr>
        <w:t xml:space="preserve"> filming in Shreveport</w:t>
      </w:r>
    </w:p>
    <w:p w14:paraId="6A83186C" w14:textId="77777777" w:rsidR="00B77376" w:rsidRDefault="00B77376" w:rsidP="00B77376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</w:p>
    <w:p w14:paraId="5F2D8106" w14:textId="77777777" w:rsidR="00225322" w:rsidRPr="001F64B9" w:rsidRDefault="00225322" w:rsidP="00225322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b/>
          <w:bCs/>
          <w:snapToGrid w:val="0"/>
          <w:szCs w:val="20"/>
          <w:u w:val="single"/>
        </w:rPr>
      </w:pPr>
      <w:r w:rsidRPr="001F64B9">
        <w:rPr>
          <w:rFonts w:ascii="Cambria" w:hAnsi="Cambria"/>
          <w:b/>
          <w:bCs/>
          <w:snapToGrid w:val="0"/>
          <w:szCs w:val="20"/>
          <w:u w:val="single"/>
        </w:rPr>
        <w:t>Chairman’s Report</w:t>
      </w:r>
    </w:p>
    <w:p w14:paraId="36C0E48A" w14:textId="77777777" w:rsidR="00A66246" w:rsidRDefault="00A66246" w:rsidP="00A66246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720"/>
        <w:rPr>
          <w:rFonts w:ascii="Cambria" w:hAnsi="Cambria"/>
          <w:b/>
          <w:bCs/>
          <w:snapToGrid w:val="0"/>
          <w:szCs w:val="20"/>
        </w:rPr>
      </w:pPr>
    </w:p>
    <w:p w14:paraId="6FBBB598" w14:textId="39B4A3A7" w:rsidR="00225322" w:rsidRPr="00E64198" w:rsidRDefault="00225322" w:rsidP="00225322">
      <w:pPr>
        <w:pStyle w:val="BodyTextIndent"/>
        <w:widowControl w:val="0"/>
        <w:numPr>
          <w:ilvl w:val="0"/>
          <w:numId w:val="30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b/>
          <w:bCs/>
          <w:snapToGrid w:val="0"/>
          <w:szCs w:val="20"/>
        </w:rPr>
      </w:pPr>
      <w:r w:rsidRPr="00E64198">
        <w:rPr>
          <w:rFonts w:ascii="Cambria" w:hAnsi="Cambria"/>
          <w:b/>
          <w:bCs/>
          <w:snapToGrid w:val="0"/>
          <w:szCs w:val="20"/>
        </w:rPr>
        <w:t>Association Reports</w:t>
      </w:r>
    </w:p>
    <w:p w14:paraId="0F327013" w14:textId="446E4221" w:rsidR="00225322" w:rsidRDefault="00225322" w:rsidP="00225322">
      <w:pPr>
        <w:pStyle w:val="BodyTextIndent"/>
        <w:widowControl w:val="0"/>
        <w:numPr>
          <w:ilvl w:val="1"/>
          <w:numId w:val="3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1F64B9">
        <w:rPr>
          <w:rFonts w:ascii="Cambria" w:hAnsi="Cambria"/>
          <w:b/>
          <w:bCs/>
          <w:snapToGrid w:val="0"/>
          <w:szCs w:val="20"/>
        </w:rPr>
        <w:t>Restaurant Association</w:t>
      </w:r>
      <w:r>
        <w:rPr>
          <w:rFonts w:ascii="Cambria" w:hAnsi="Cambria"/>
          <w:b/>
          <w:bCs/>
          <w:snapToGrid w:val="0"/>
          <w:szCs w:val="20"/>
        </w:rPr>
        <w:t>:</w:t>
      </w:r>
      <w:r>
        <w:rPr>
          <w:rFonts w:ascii="Cambria" w:hAnsi="Cambria"/>
          <w:snapToGrid w:val="0"/>
          <w:szCs w:val="20"/>
        </w:rPr>
        <w:t xml:space="preserve"> </w:t>
      </w:r>
      <w:r w:rsidR="00C62573">
        <w:rPr>
          <w:rFonts w:ascii="Cambria" w:hAnsi="Cambria"/>
          <w:snapToGrid w:val="0"/>
          <w:szCs w:val="20"/>
        </w:rPr>
        <w:t>No report</w:t>
      </w:r>
      <w:r w:rsidR="00862800">
        <w:rPr>
          <w:rFonts w:ascii="Cambria" w:hAnsi="Cambria"/>
          <w:snapToGrid w:val="0"/>
          <w:szCs w:val="20"/>
        </w:rPr>
        <w:t>.</w:t>
      </w:r>
    </w:p>
    <w:p w14:paraId="4A6D4797" w14:textId="292DCBF0" w:rsidR="00225322" w:rsidRPr="008941F6" w:rsidRDefault="00225322" w:rsidP="008941F6">
      <w:pPr>
        <w:pStyle w:val="BodyTextIndent"/>
        <w:widowControl w:val="0"/>
        <w:numPr>
          <w:ilvl w:val="1"/>
          <w:numId w:val="3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310E7B">
        <w:rPr>
          <w:rFonts w:ascii="Cambria" w:hAnsi="Cambria"/>
          <w:b/>
          <w:bCs/>
          <w:snapToGrid w:val="0"/>
          <w:szCs w:val="20"/>
        </w:rPr>
        <w:t>Hotel/Motel Association:</w:t>
      </w:r>
      <w:r w:rsidR="008941F6">
        <w:rPr>
          <w:rFonts w:ascii="Cambria" w:hAnsi="Cambria"/>
          <w:b/>
          <w:bCs/>
          <w:snapToGrid w:val="0"/>
          <w:szCs w:val="20"/>
        </w:rPr>
        <w:t xml:space="preserve"> </w:t>
      </w:r>
      <w:r w:rsidR="00AB5121">
        <w:rPr>
          <w:rFonts w:ascii="Cambria" w:hAnsi="Cambria"/>
          <w:snapToGrid w:val="0"/>
          <w:szCs w:val="20"/>
        </w:rPr>
        <w:t xml:space="preserve">The </w:t>
      </w:r>
      <w:r w:rsidR="00BA06B7">
        <w:rPr>
          <w:rFonts w:ascii="Cambria" w:hAnsi="Cambria"/>
          <w:snapToGrid w:val="0"/>
          <w:szCs w:val="20"/>
        </w:rPr>
        <w:t>June meeting was held at Chasing Aces</w:t>
      </w:r>
      <w:r w:rsidR="001B31FE">
        <w:rPr>
          <w:rFonts w:ascii="Cambria" w:hAnsi="Cambria"/>
          <w:snapToGrid w:val="0"/>
          <w:szCs w:val="20"/>
        </w:rPr>
        <w:t>.</w:t>
      </w:r>
    </w:p>
    <w:p w14:paraId="15A51FC3" w14:textId="051DA956" w:rsidR="00225322" w:rsidRDefault="00225322" w:rsidP="009034FA">
      <w:pPr>
        <w:pStyle w:val="BodyTextIndent"/>
        <w:widowControl w:val="0"/>
        <w:numPr>
          <w:ilvl w:val="1"/>
          <w:numId w:val="3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310E7B">
        <w:rPr>
          <w:rFonts w:ascii="Cambria" w:hAnsi="Cambria"/>
          <w:b/>
          <w:bCs/>
          <w:snapToGrid w:val="0"/>
          <w:szCs w:val="20"/>
        </w:rPr>
        <w:t xml:space="preserve">Attractions Association: </w:t>
      </w:r>
      <w:r w:rsidR="00862800">
        <w:rPr>
          <w:rFonts w:ascii="Cambria" w:hAnsi="Cambria"/>
          <w:snapToGrid w:val="0"/>
          <w:szCs w:val="20"/>
        </w:rPr>
        <w:t xml:space="preserve">No report. </w:t>
      </w:r>
    </w:p>
    <w:p w14:paraId="2A42C9D6" w14:textId="08998430" w:rsidR="001A11C8" w:rsidRDefault="002D5A41" w:rsidP="00222931">
      <w:pPr>
        <w:spacing w:before="240"/>
        <w:ind w:left="0"/>
        <w:rPr>
          <w:rFonts w:ascii="Cambria" w:hAnsi="Cambria"/>
        </w:rPr>
      </w:pPr>
      <w:r>
        <w:rPr>
          <w:rFonts w:ascii="Cambria" w:hAnsi="Cambria"/>
          <w:b/>
          <w:u w:val="single"/>
        </w:rPr>
        <w:t>N</w:t>
      </w:r>
      <w:r w:rsidR="001A11C8" w:rsidRPr="001B12AC">
        <w:rPr>
          <w:rFonts w:ascii="Cambria" w:hAnsi="Cambria"/>
          <w:b/>
          <w:u w:val="single"/>
        </w:rPr>
        <w:t>ext Meeting:</w:t>
      </w:r>
      <w:r w:rsidR="001A11C8" w:rsidRPr="001B12AC">
        <w:rPr>
          <w:rFonts w:ascii="Cambria" w:hAnsi="Cambria"/>
        </w:rPr>
        <w:t xml:space="preserve"> </w:t>
      </w:r>
    </w:p>
    <w:p w14:paraId="5CCE9A76" w14:textId="51716B87" w:rsidR="00412F8D" w:rsidRPr="00412F8D" w:rsidRDefault="007D15E9" w:rsidP="00412F8D">
      <w:pPr>
        <w:widowControl w:val="0"/>
        <w:numPr>
          <w:ilvl w:val="0"/>
          <w:numId w:val="37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>August 21</w:t>
      </w:r>
      <w:r w:rsidR="007C3F7C">
        <w:rPr>
          <w:rFonts w:ascii="Cambria" w:hAnsi="Cambria"/>
          <w:snapToGrid w:val="0"/>
          <w:szCs w:val="20"/>
        </w:rPr>
        <w:t>, 2025</w:t>
      </w:r>
      <w:r w:rsidR="00412F8D" w:rsidRPr="00412F8D">
        <w:rPr>
          <w:rFonts w:ascii="Cambria" w:hAnsi="Cambria"/>
          <w:snapToGrid w:val="0"/>
          <w:szCs w:val="20"/>
        </w:rPr>
        <w:t xml:space="preserve"> – </w:t>
      </w:r>
      <w:r w:rsidR="00464ACB">
        <w:rPr>
          <w:rFonts w:ascii="Cambria" w:hAnsi="Cambria"/>
          <w:snapToGrid w:val="0"/>
          <w:szCs w:val="20"/>
        </w:rPr>
        <w:t>Finance Committee Meeting</w:t>
      </w:r>
      <w:r w:rsidR="00643C09">
        <w:rPr>
          <w:rFonts w:ascii="Cambria" w:hAnsi="Cambria"/>
          <w:snapToGrid w:val="0"/>
          <w:szCs w:val="20"/>
        </w:rPr>
        <w:t xml:space="preserve"> @ </w:t>
      </w:r>
      <w:r w:rsidR="008B4B46">
        <w:rPr>
          <w:rFonts w:ascii="Cambria" w:hAnsi="Cambria"/>
          <w:snapToGrid w:val="0"/>
          <w:szCs w:val="20"/>
        </w:rPr>
        <w:t>10:30 a.m.</w:t>
      </w:r>
    </w:p>
    <w:p w14:paraId="7D0879A7" w14:textId="50799940" w:rsidR="00412F8D" w:rsidRPr="00412F8D" w:rsidRDefault="007D15E9" w:rsidP="00412F8D">
      <w:pPr>
        <w:widowControl w:val="0"/>
        <w:numPr>
          <w:ilvl w:val="0"/>
          <w:numId w:val="37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>August 21</w:t>
      </w:r>
      <w:r w:rsidR="007C3F7C">
        <w:rPr>
          <w:rFonts w:ascii="Cambria" w:hAnsi="Cambria"/>
          <w:snapToGrid w:val="0"/>
          <w:szCs w:val="20"/>
        </w:rPr>
        <w:t>, 2025</w:t>
      </w:r>
      <w:r w:rsidR="00412F8D" w:rsidRPr="00412F8D">
        <w:rPr>
          <w:rFonts w:ascii="Cambria" w:hAnsi="Cambria"/>
          <w:snapToGrid w:val="0"/>
          <w:szCs w:val="20"/>
        </w:rPr>
        <w:t xml:space="preserve"> – </w:t>
      </w:r>
      <w:r w:rsidR="00643C09">
        <w:rPr>
          <w:rFonts w:ascii="Cambria" w:hAnsi="Cambria"/>
          <w:snapToGrid w:val="0"/>
          <w:szCs w:val="20"/>
        </w:rPr>
        <w:t>Board Meeting @ 11:30 a.m.</w:t>
      </w:r>
    </w:p>
    <w:p w14:paraId="57F90AA8" w14:textId="77777777" w:rsidR="006A1774" w:rsidRDefault="006A1774" w:rsidP="001A11C8">
      <w:pPr>
        <w:tabs>
          <w:tab w:val="num" w:pos="180"/>
        </w:tabs>
        <w:spacing w:before="240"/>
        <w:ind w:left="0"/>
        <w:jc w:val="left"/>
        <w:rPr>
          <w:rFonts w:ascii="Cambria" w:hAnsi="Cambria"/>
          <w:b/>
          <w:u w:val="single"/>
        </w:rPr>
      </w:pPr>
    </w:p>
    <w:p w14:paraId="045127B8" w14:textId="77777777" w:rsidR="006A1774" w:rsidRDefault="006A1774" w:rsidP="001A11C8">
      <w:pPr>
        <w:tabs>
          <w:tab w:val="num" w:pos="180"/>
        </w:tabs>
        <w:spacing w:before="240"/>
        <w:ind w:left="0"/>
        <w:jc w:val="left"/>
        <w:rPr>
          <w:rFonts w:ascii="Cambria" w:hAnsi="Cambria"/>
          <w:b/>
          <w:u w:val="single"/>
        </w:rPr>
      </w:pPr>
    </w:p>
    <w:p w14:paraId="4BD12AAD" w14:textId="081AB9A8" w:rsidR="001A11C8" w:rsidRDefault="00A27CD0" w:rsidP="001A11C8">
      <w:pPr>
        <w:tabs>
          <w:tab w:val="num" w:pos="180"/>
        </w:tabs>
        <w:spacing w:before="240"/>
        <w:ind w:left="0"/>
        <w:jc w:val="left"/>
        <w:rPr>
          <w:rFonts w:ascii="Cambria" w:hAnsi="Cambria"/>
        </w:rPr>
      </w:pPr>
      <w:r>
        <w:rPr>
          <w:rFonts w:ascii="Cambria" w:hAnsi="Cambria"/>
          <w:b/>
          <w:u w:val="single"/>
        </w:rPr>
        <w:t>A</w:t>
      </w:r>
      <w:r w:rsidR="001A11C8" w:rsidRPr="001B12AC">
        <w:rPr>
          <w:rFonts w:ascii="Cambria" w:hAnsi="Cambria"/>
          <w:b/>
          <w:u w:val="single"/>
        </w:rPr>
        <w:t xml:space="preserve">genda items for </w:t>
      </w:r>
      <w:r w:rsidR="004963A7">
        <w:rPr>
          <w:rFonts w:ascii="Cambria" w:hAnsi="Cambria"/>
          <w:b/>
          <w:u w:val="single"/>
        </w:rPr>
        <w:t xml:space="preserve">the </w:t>
      </w:r>
      <w:r w:rsidR="00C77918" w:rsidRPr="001B12AC">
        <w:rPr>
          <w:rFonts w:ascii="Cambria" w:hAnsi="Cambria"/>
          <w:b/>
          <w:u w:val="single"/>
        </w:rPr>
        <w:t>upcoming</w:t>
      </w:r>
      <w:r w:rsidR="001A11C8" w:rsidRPr="001B12AC">
        <w:rPr>
          <w:rFonts w:ascii="Cambria" w:hAnsi="Cambria"/>
          <w:b/>
          <w:u w:val="single"/>
        </w:rPr>
        <w:t xml:space="preserve"> meeting</w:t>
      </w:r>
      <w:r w:rsidR="001A11C8" w:rsidRPr="001B12AC">
        <w:rPr>
          <w:rFonts w:ascii="Cambria" w:hAnsi="Cambria"/>
        </w:rPr>
        <w:t>:</w:t>
      </w:r>
    </w:p>
    <w:p w14:paraId="325F0757" w14:textId="1CA77BC1" w:rsidR="001A11C8" w:rsidRPr="001B12AC" w:rsidRDefault="001A11C8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</w:rPr>
      </w:pPr>
      <w:r w:rsidRPr="001B12AC">
        <w:rPr>
          <w:rFonts w:ascii="Cambria" w:hAnsi="Cambria"/>
          <w:b/>
          <w:u w:val="single"/>
        </w:rPr>
        <w:t>Adjourned:</w:t>
      </w:r>
      <w:r w:rsidRPr="001B12AC">
        <w:rPr>
          <w:rFonts w:ascii="Cambria" w:hAnsi="Cambria"/>
        </w:rPr>
        <w:t xml:space="preserve"> </w:t>
      </w:r>
      <w:r w:rsidR="009B5675">
        <w:rPr>
          <w:rFonts w:ascii="Cambria" w:hAnsi="Cambria"/>
        </w:rPr>
        <w:t>The meeting</w:t>
      </w:r>
      <w:r w:rsidRPr="001B12AC">
        <w:rPr>
          <w:rFonts w:ascii="Cambria" w:hAnsi="Cambria"/>
        </w:rPr>
        <w:t xml:space="preserve"> was adjourned at approximately </w:t>
      </w:r>
      <w:r w:rsidR="00AF2D61">
        <w:rPr>
          <w:rFonts w:ascii="Cambria" w:hAnsi="Cambria"/>
        </w:rPr>
        <w:t>12:</w:t>
      </w:r>
      <w:r w:rsidR="00E901B8">
        <w:rPr>
          <w:rFonts w:ascii="Cambria" w:hAnsi="Cambria"/>
        </w:rPr>
        <w:t>45</w:t>
      </w:r>
      <w:r w:rsidR="00521006" w:rsidRPr="000238E6">
        <w:rPr>
          <w:rFonts w:ascii="Cambria" w:hAnsi="Cambria"/>
        </w:rPr>
        <w:t xml:space="preserve"> </w:t>
      </w:r>
      <w:r w:rsidR="00041B80" w:rsidRPr="000238E6">
        <w:rPr>
          <w:rFonts w:ascii="Cambria" w:hAnsi="Cambria"/>
        </w:rPr>
        <w:t>p.m.</w:t>
      </w:r>
    </w:p>
    <w:p w14:paraId="02A95BF1" w14:textId="77777777" w:rsidR="001A11C8" w:rsidRDefault="001A11C8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  <w:b/>
        </w:rPr>
      </w:pPr>
      <w:r w:rsidRPr="001B12AC">
        <w:rPr>
          <w:rFonts w:ascii="Cambria" w:hAnsi="Cambria"/>
          <w:b/>
        </w:rPr>
        <w:t>Approved:</w:t>
      </w:r>
    </w:p>
    <w:p w14:paraId="50DEA615" w14:textId="77777777" w:rsidR="00244A73" w:rsidRDefault="00244A73" w:rsidP="001A11C8">
      <w:pPr>
        <w:tabs>
          <w:tab w:val="num" w:pos="180"/>
        </w:tabs>
        <w:spacing w:before="240"/>
        <w:ind w:left="0"/>
        <w:jc w:val="left"/>
        <w:rPr>
          <w:rFonts w:ascii="Cambria" w:hAnsi="Cambria"/>
        </w:rPr>
      </w:pPr>
    </w:p>
    <w:p w14:paraId="3E844364" w14:textId="29558511" w:rsidR="001A11C8" w:rsidRPr="001B12AC" w:rsidRDefault="001A11C8" w:rsidP="001A11C8">
      <w:pPr>
        <w:tabs>
          <w:tab w:val="num" w:pos="180"/>
        </w:tabs>
        <w:spacing w:before="240"/>
        <w:ind w:left="0"/>
        <w:jc w:val="left"/>
        <w:rPr>
          <w:rFonts w:ascii="Cambria" w:hAnsi="Cambria"/>
        </w:rPr>
      </w:pPr>
      <w:r w:rsidRPr="001B12AC">
        <w:rPr>
          <w:rFonts w:ascii="Cambria" w:hAnsi="Cambria"/>
        </w:rPr>
        <w:t xml:space="preserve">________________________________ </w:t>
      </w:r>
      <w:r w:rsidRPr="001B12AC">
        <w:rPr>
          <w:rFonts w:ascii="Cambria" w:hAnsi="Cambria"/>
        </w:rPr>
        <w:tab/>
      </w:r>
      <w:r w:rsidRPr="001B12AC">
        <w:rPr>
          <w:rFonts w:ascii="Cambria" w:hAnsi="Cambria"/>
        </w:rPr>
        <w:tab/>
      </w:r>
      <w:r w:rsidRPr="001B12AC">
        <w:rPr>
          <w:rFonts w:ascii="Cambria" w:hAnsi="Cambria"/>
        </w:rPr>
        <w:tab/>
      </w:r>
      <w:r w:rsidR="006F7C6D" w:rsidRPr="001B12AC">
        <w:rPr>
          <w:rFonts w:ascii="Cambria" w:hAnsi="Cambria"/>
        </w:rPr>
        <w:tab/>
      </w:r>
      <w:r w:rsidRPr="001B12AC">
        <w:rPr>
          <w:rFonts w:ascii="Cambria" w:hAnsi="Cambria"/>
        </w:rPr>
        <w:t>___________________</w:t>
      </w:r>
      <w:r w:rsidR="002D3483" w:rsidRPr="001B12AC">
        <w:rPr>
          <w:rFonts w:ascii="Cambria" w:hAnsi="Cambria"/>
        </w:rPr>
        <w:t>_____________</w:t>
      </w:r>
    </w:p>
    <w:p w14:paraId="731A28BE" w14:textId="2578AF6E" w:rsidR="001A11C8" w:rsidRPr="001B12AC" w:rsidRDefault="00F06537" w:rsidP="00262126">
      <w:pPr>
        <w:tabs>
          <w:tab w:val="num" w:pos="180"/>
        </w:tabs>
        <w:spacing w:before="0"/>
        <w:ind w:left="187" w:hanging="187"/>
        <w:rPr>
          <w:rFonts w:ascii="Cambria" w:hAnsi="Cambria"/>
        </w:rPr>
      </w:pPr>
      <w:r>
        <w:rPr>
          <w:rFonts w:ascii="Cambria" w:hAnsi="Cambria"/>
        </w:rPr>
        <w:t>Jerome DuBose</w:t>
      </w:r>
      <w:r w:rsidR="000F04C7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  <w:t xml:space="preserve">    </w:t>
      </w:r>
      <w:r w:rsidR="001A11C8" w:rsidRPr="001B12AC">
        <w:rPr>
          <w:rFonts w:ascii="Cambria" w:hAnsi="Cambria"/>
        </w:rPr>
        <w:tab/>
      </w:r>
      <w:r w:rsidR="00B15B3F">
        <w:rPr>
          <w:rFonts w:ascii="Cambria" w:hAnsi="Cambria"/>
        </w:rPr>
        <w:tab/>
      </w:r>
      <w:r>
        <w:rPr>
          <w:rFonts w:ascii="Cambria" w:hAnsi="Cambria"/>
        </w:rPr>
        <w:t>Tiffany Evans</w:t>
      </w:r>
    </w:p>
    <w:p w14:paraId="4D9A03EC" w14:textId="5F050D7C" w:rsidR="00BF5D5C" w:rsidRPr="001B12AC" w:rsidRDefault="007E28DA" w:rsidP="00BA6D37">
      <w:pPr>
        <w:tabs>
          <w:tab w:val="num" w:pos="180"/>
        </w:tabs>
        <w:spacing w:before="0"/>
        <w:ind w:left="187" w:hanging="187"/>
        <w:rPr>
          <w:rFonts w:ascii="Cambria" w:hAnsi="Cambria"/>
        </w:rPr>
      </w:pPr>
      <w:r w:rsidRPr="001B12AC">
        <w:rPr>
          <w:rFonts w:ascii="Cambria" w:hAnsi="Cambria"/>
        </w:rPr>
        <w:t>Chair</w:t>
      </w:r>
      <w:r w:rsidR="008B3DC4">
        <w:rPr>
          <w:rFonts w:ascii="Cambria" w:hAnsi="Cambria"/>
        </w:rPr>
        <w:t>man</w:t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C45F1D" w:rsidRPr="001B12AC">
        <w:rPr>
          <w:rFonts w:ascii="Cambria" w:hAnsi="Cambria"/>
        </w:rPr>
        <w:tab/>
      </w:r>
      <w:bookmarkEnd w:id="0"/>
      <w:bookmarkEnd w:id="1"/>
      <w:bookmarkEnd w:id="2"/>
      <w:r w:rsidR="000F04C7">
        <w:rPr>
          <w:rFonts w:ascii="Cambria" w:hAnsi="Cambria"/>
        </w:rPr>
        <w:t>Secretary</w:t>
      </w:r>
    </w:p>
    <w:sectPr w:rsidR="00BF5D5C" w:rsidRPr="001B12AC" w:rsidSect="00C157F1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2240" w:h="15840" w:code="1"/>
      <w:pgMar w:top="1440" w:right="1440" w:bottom="144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E463A5" w14:textId="77777777" w:rsidR="00362A89" w:rsidRDefault="00362A89">
      <w:pPr>
        <w:spacing w:before="0" w:after="0"/>
      </w:pPr>
      <w:r>
        <w:separator/>
      </w:r>
    </w:p>
  </w:endnote>
  <w:endnote w:type="continuationSeparator" w:id="0">
    <w:p w14:paraId="07E916DD" w14:textId="77777777" w:rsidR="00362A89" w:rsidRDefault="00362A89">
      <w:pPr>
        <w:spacing w:before="0" w:after="0"/>
      </w:pPr>
      <w:r>
        <w:continuationSeparator/>
      </w:r>
    </w:p>
  </w:endnote>
  <w:endnote w:type="continuationNotice" w:id="1">
    <w:p w14:paraId="7DFB332A" w14:textId="77777777" w:rsidR="00362A89" w:rsidRDefault="00362A89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9FAC83" w14:textId="74FED907" w:rsidR="00DB29B5" w:rsidRPr="00556EFD" w:rsidRDefault="00EE63F6" w:rsidP="00D9375C">
    <w:pPr>
      <w:pStyle w:val="Footer"/>
      <w:pBdr>
        <w:top w:val="thinThickSmallGap" w:sz="24" w:space="1" w:color="622423"/>
      </w:pBdr>
      <w:tabs>
        <w:tab w:val="clear" w:pos="4320"/>
        <w:tab w:val="clear" w:pos="8640"/>
        <w:tab w:val="right" w:pos="9360"/>
      </w:tabs>
      <w:rPr>
        <w:rFonts w:ascii="Cambria" w:hAnsi="Cambria"/>
      </w:rPr>
    </w:pPr>
    <w:r>
      <w:rPr>
        <w:rFonts w:ascii="Cambria" w:hAnsi="Cambria"/>
      </w:rPr>
      <w:t>July 17</w:t>
    </w:r>
    <w:r w:rsidR="00207252">
      <w:rPr>
        <w:rFonts w:ascii="Cambria" w:hAnsi="Cambria"/>
      </w:rPr>
      <w:t>, 2025</w:t>
    </w:r>
    <w:r w:rsidR="00D405E9">
      <w:rPr>
        <w:rFonts w:ascii="Cambria" w:hAnsi="Cambria"/>
      </w:rPr>
      <w:tab/>
    </w:r>
    <w:r w:rsidR="00DB29B5" w:rsidRPr="00556EFD">
      <w:rPr>
        <w:rFonts w:ascii="Cambria" w:hAnsi="Cambria"/>
      </w:rPr>
      <w:t xml:space="preserve">Page </w:t>
    </w:r>
    <w:r w:rsidR="00DB29B5" w:rsidRPr="00556EFD">
      <w:rPr>
        <w:rFonts w:ascii="Calibri" w:hAnsi="Calibri"/>
      </w:rPr>
      <w:fldChar w:fldCharType="begin"/>
    </w:r>
    <w:r w:rsidR="00DB29B5">
      <w:instrText xml:space="preserve"> PAGE   \* MERGEFORMAT </w:instrText>
    </w:r>
    <w:r w:rsidR="00DB29B5" w:rsidRPr="00556EFD">
      <w:rPr>
        <w:rFonts w:ascii="Calibri" w:hAnsi="Calibri"/>
      </w:rPr>
      <w:fldChar w:fldCharType="separate"/>
    </w:r>
    <w:r w:rsidR="00DB29B5" w:rsidRPr="00601240">
      <w:rPr>
        <w:rFonts w:ascii="Cambria" w:hAnsi="Cambria"/>
        <w:noProof/>
      </w:rPr>
      <w:t>1</w:t>
    </w:r>
    <w:r w:rsidR="00DB29B5" w:rsidRPr="00556EFD">
      <w:rPr>
        <w:rFonts w:ascii="Cambria" w:hAnsi="Cambria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A0AF6" w14:textId="77777777" w:rsidR="00DB29B5" w:rsidRDefault="00DB29B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30134BDF" w14:textId="1D95D86B" w:rsidR="00DB29B5" w:rsidRDefault="00DB29B5">
    <w:pPr>
      <w:pStyle w:val="Footer"/>
      <w:pBdr>
        <w:top w:val="single" w:sz="12" w:space="1" w:color="auto"/>
      </w:pBdr>
      <w:ind w:left="0" w:right="360"/>
    </w:pPr>
    <w:r>
      <w:rPr>
        <w:b/>
        <w:bCs/>
        <w:i/>
        <w:iCs/>
        <w:sz w:val="20"/>
      </w:rPr>
      <w:t>Revision Date:</w:t>
    </w:r>
    <w:r>
      <w:rPr>
        <w:b/>
        <w:i/>
        <w:sz w:val="20"/>
        <w:szCs w:val="20"/>
      </w:rPr>
      <w:t xml:space="preserve"> </w:t>
    </w:r>
    <w:r>
      <w:rPr>
        <w:b/>
        <w:i/>
        <w:sz w:val="20"/>
        <w:szCs w:val="20"/>
      </w:rPr>
      <w:fldChar w:fldCharType="begin"/>
    </w:r>
    <w:r>
      <w:rPr>
        <w:b/>
        <w:i/>
        <w:sz w:val="20"/>
        <w:szCs w:val="20"/>
      </w:rPr>
      <w:instrText xml:space="preserve"> DOCPROPERTY  "Release Date"  \* MERGEFORMAT </w:instrText>
    </w:r>
    <w:r>
      <w:rPr>
        <w:b/>
        <w:i/>
        <w:sz w:val="20"/>
        <w:szCs w:val="20"/>
      </w:rPr>
      <w:fldChar w:fldCharType="separate"/>
    </w:r>
    <w:r w:rsidR="001B0CD3">
      <w:rPr>
        <w:bCs/>
        <w:i/>
        <w:sz w:val="20"/>
        <w:szCs w:val="20"/>
      </w:rPr>
      <w:t>Error! Unknown document property name.</w:t>
    </w:r>
    <w:r>
      <w:rPr>
        <w:b/>
        <w:i/>
        <w:sz w:val="20"/>
        <w:szCs w:val="20"/>
      </w:rPr>
      <w:fldChar w:fldCharType="end"/>
    </w:r>
    <w:r>
      <w:rPr>
        <w:b/>
        <w:i/>
        <w:sz w:val="20"/>
        <w:szCs w:val="20"/>
      </w:rPr>
      <w:tab/>
    </w:r>
    <w:r>
      <w:rPr>
        <w:b/>
        <w:i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26B2CA" w14:textId="77777777" w:rsidR="00362A89" w:rsidRDefault="00362A89">
      <w:pPr>
        <w:spacing w:before="0" w:after="0"/>
      </w:pPr>
      <w:r>
        <w:separator/>
      </w:r>
    </w:p>
  </w:footnote>
  <w:footnote w:type="continuationSeparator" w:id="0">
    <w:p w14:paraId="7D84EB26" w14:textId="77777777" w:rsidR="00362A89" w:rsidRDefault="00362A89">
      <w:pPr>
        <w:spacing w:before="0" w:after="0"/>
      </w:pPr>
      <w:r>
        <w:continuationSeparator/>
      </w:r>
    </w:p>
  </w:footnote>
  <w:footnote w:type="continuationNotice" w:id="1">
    <w:p w14:paraId="3950805F" w14:textId="77777777" w:rsidR="00362A89" w:rsidRDefault="00362A89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97FFB2" w14:textId="77777777" w:rsidR="00DB29B5" w:rsidRPr="003369EB" w:rsidRDefault="00DB29B5" w:rsidP="00B6571D">
    <w:pPr>
      <w:tabs>
        <w:tab w:val="left" w:pos="1800"/>
      </w:tabs>
      <w:spacing w:before="0" w:after="0"/>
      <w:ind w:left="360"/>
      <w:jc w:val="center"/>
      <w:rPr>
        <w:rFonts w:ascii="Cambria" w:hAnsi="Cambria"/>
        <w:b/>
        <w:sz w:val="22"/>
        <w:szCs w:val="22"/>
      </w:rPr>
    </w:pPr>
    <w:r w:rsidRPr="003369EB">
      <w:rPr>
        <w:rFonts w:ascii="Cambria" w:hAnsi="Cambria"/>
        <w:b/>
        <w:sz w:val="22"/>
        <w:szCs w:val="22"/>
      </w:rPr>
      <w:t>OFFICIAL PROCEEDINGS OF THE BOARD OF DIRECTORS OF THE</w:t>
    </w:r>
  </w:p>
  <w:p w14:paraId="09D12518" w14:textId="6CFBF741" w:rsidR="00901EB1" w:rsidRDefault="005960F5" w:rsidP="007E5A32">
    <w:pPr>
      <w:pStyle w:val="Header"/>
      <w:pBdr>
        <w:bottom w:val="thickThinSmallGap" w:sz="24" w:space="15" w:color="622423"/>
      </w:pBdr>
      <w:jc w:val="center"/>
      <w:rPr>
        <w:rFonts w:ascii="Cambria" w:hAnsi="Cambria"/>
        <w:b/>
        <w:sz w:val="22"/>
        <w:szCs w:val="22"/>
      </w:rPr>
    </w:pPr>
    <w:r>
      <w:rPr>
        <w:rFonts w:ascii="Cambria" w:hAnsi="Cambria"/>
        <w:b/>
        <w:sz w:val="22"/>
        <w:szCs w:val="22"/>
      </w:rPr>
      <w:t>VISIT SHREVEPORT-BOSSIER</w:t>
    </w:r>
  </w:p>
  <w:p w14:paraId="4EF36F3D" w14:textId="24C5667D" w:rsidR="00DB29B5" w:rsidRDefault="00EE63F6" w:rsidP="007E5A32">
    <w:pPr>
      <w:pStyle w:val="Header"/>
      <w:pBdr>
        <w:bottom w:val="thickThinSmallGap" w:sz="24" w:space="15" w:color="622423"/>
      </w:pBdr>
      <w:jc w:val="center"/>
    </w:pPr>
    <w:r>
      <w:rPr>
        <w:rFonts w:ascii="Cambria" w:hAnsi="Cambria"/>
        <w:b/>
        <w:sz w:val="22"/>
        <w:szCs w:val="22"/>
      </w:rPr>
      <w:t>July 17</w:t>
    </w:r>
    <w:r w:rsidR="007A6453">
      <w:rPr>
        <w:rFonts w:ascii="Cambria" w:hAnsi="Cambria"/>
        <w:b/>
        <w:sz w:val="22"/>
        <w:szCs w:val="22"/>
      </w:rPr>
      <w:t>, 2025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8F2AC6" w14:textId="7E15EE5A" w:rsidR="00DB29B5" w:rsidRDefault="00DB29B5">
    <w:pPr>
      <w:pStyle w:val="Header"/>
      <w:pBdr>
        <w:bottom w:val="single" w:sz="18" w:space="1" w:color="auto"/>
      </w:pBdr>
      <w:tabs>
        <w:tab w:val="clear" w:pos="8640"/>
        <w:tab w:val="right" w:pos="9360"/>
      </w:tabs>
      <w:spacing w:before="0" w:after="0"/>
      <w:ind w:left="14"/>
      <w:jc w:val="left"/>
      <w:rPr>
        <w:b/>
        <w:bCs/>
        <w:i/>
        <w:iCs/>
        <w:sz w:val="20"/>
      </w:rPr>
    </w:pPr>
    <w:r>
      <w:rPr>
        <w:b/>
        <w:i/>
        <w:sz w:val="20"/>
        <w:szCs w:val="20"/>
      </w:rPr>
      <w:fldChar w:fldCharType="begin"/>
    </w:r>
    <w:r>
      <w:rPr>
        <w:b/>
        <w:i/>
        <w:sz w:val="20"/>
        <w:szCs w:val="20"/>
      </w:rPr>
      <w:instrText xml:space="preserve"> SUBJECT  \* MERGEFORMAT </w:instrText>
    </w:r>
    <w:r>
      <w:rPr>
        <w:b/>
        <w:i/>
        <w:sz w:val="20"/>
        <w:szCs w:val="20"/>
      </w:rPr>
      <w:fldChar w:fldCharType="end"/>
    </w:r>
    <w:r>
      <w:rPr>
        <w:b/>
        <w:i/>
        <w:sz w:val="20"/>
        <w:szCs w:val="20"/>
      </w:rPr>
      <w:tab/>
    </w:r>
    <w:r>
      <w:rPr>
        <w:b/>
        <w:i/>
        <w:sz w:val="20"/>
        <w:szCs w:val="20"/>
      </w:rPr>
      <w:tab/>
      <w:t>Version:</w:t>
    </w:r>
    <w:r>
      <w:rPr>
        <w:i/>
        <w:sz w:val="20"/>
        <w:szCs w:val="20"/>
      </w:rPr>
      <w:t xml:space="preserve"> </w:t>
    </w:r>
    <w:r>
      <w:rPr>
        <w:i/>
        <w:sz w:val="20"/>
        <w:szCs w:val="20"/>
      </w:rPr>
      <w:fldChar w:fldCharType="begin"/>
    </w:r>
    <w:r>
      <w:rPr>
        <w:i/>
        <w:sz w:val="20"/>
        <w:szCs w:val="20"/>
      </w:rPr>
      <w:instrText xml:space="preserve"> DOCPROPERTY  Version  \* MERGEFORMAT </w:instrText>
    </w:r>
    <w:r>
      <w:rPr>
        <w:i/>
        <w:sz w:val="20"/>
        <w:szCs w:val="20"/>
      </w:rPr>
      <w:fldChar w:fldCharType="separate"/>
    </w:r>
    <w:r w:rsidR="001B0CD3">
      <w:rPr>
        <w:b/>
        <w:bCs/>
        <w:i/>
        <w:sz w:val="20"/>
        <w:szCs w:val="20"/>
      </w:rPr>
      <w:t>Error! Unknown document property name.</w:t>
    </w:r>
    <w:r>
      <w:rPr>
        <w:i/>
        <w:sz w:val="20"/>
        <w:szCs w:val="20"/>
      </w:rPr>
      <w:fldChar w:fldCharType="end"/>
    </w:r>
    <w:r>
      <w:rPr>
        <w:i/>
        <w:sz w:val="20"/>
        <w:szCs w:val="20"/>
      </w:rPr>
      <w:t xml:space="preserve"> </w:t>
    </w:r>
    <w:r>
      <w:rPr>
        <w:b/>
        <w:i/>
        <w:sz w:val="20"/>
        <w:szCs w:val="20"/>
      </w:rPr>
      <w:fldChar w:fldCharType="begin"/>
    </w:r>
    <w:r>
      <w:rPr>
        <w:b/>
        <w:i/>
        <w:sz w:val="20"/>
        <w:szCs w:val="20"/>
      </w:rPr>
      <w:instrText xml:space="preserve">DOCPROPERTY "Status" \* MERGEFORMAT </w:instrText>
    </w:r>
    <w:r>
      <w:rPr>
        <w:b/>
        <w:i/>
        <w:sz w:val="20"/>
        <w:szCs w:val="20"/>
      </w:rPr>
      <w:fldChar w:fldCharType="separate"/>
    </w:r>
    <w:r w:rsidR="001B0CD3">
      <w:rPr>
        <w:bCs/>
        <w:i/>
        <w:sz w:val="20"/>
        <w:szCs w:val="20"/>
      </w:rPr>
      <w:t>Error! Unknown document property name.</w:t>
    </w:r>
    <w:r>
      <w:rPr>
        <w:b/>
        <w:i/>
        <w:sz w:val="20"/>
        <w:szCs w:val="20"/>
      </w:rPr>
      <w:fldChar w:fldCharType="end"/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38694D"/>
    <w:multiLevelType w:val="hybridMultilevel"/>
    <w:tmpl w:val="E7C06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B099F"/>
    <w:multiLevelType w:val="hybridMultilevel"/>
    <w:tmpl w:val="81565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962512"/>
    <w:multiLevelType w:val="hybridMultilevel"/>
    <w:tmpl w:val="10D06932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3" w15:restartNumberingAfterBreak="0">
    <w:nsid w:val="0FB67046"/>
    <w:multiLevelType w:val="multilevel"/>
    <w:tmpl w:val="3C9472DA"/>
    <w:styleLink w:val="CurrentList1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upperLetter"/>
      <w:lvlText w:val="%2."/>
      <w:lvlJc w:val="left"/>
      <w:pPr>
        <w:tabs>
          <w:tab w:val="num" w:pos="1260"/>
        </w:tabs>
        <w:ind w:left="1260" w:hanging="360"/>
      </w:pPr>
      <w:rPr>
        <w:b w:val="0"/>
        <w:i w:val="0"/>
      </w:rPr>
    </w:lvl>
    <w:lvl w:ilvl="2">
      <w:start w:val="1"/>
      <w:numFmt w:val="lowerRoman"/>
      <w:lvlText w:val="%3."/>
      <w:lvlJc w:val="right"/>
      <w:pPr>
        <w:ind w:left="1440" w:hanging="360"/>
      </w:pPr>
      <w:rPr>
        <w:b/>
        <w:i/>
      </w:rPr>
    </w:lvl>
    <w:lvl w:ilvl="3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4" w15:restartNumberingAfterBreak="0">
    <w:nsid w:val="1C620858"/>
    <w:multiLevelType w:val="hybridMultilevel"/>
    <w:tmpl w:val="892838AA"/>
    <w:lvl w:ilvl="0" w:tplc="FCF00B2C">
      <w:start w:val="1"/>
      <w:numFmt w:val="upperLetter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FE016E1"/>
    <w:multiLevelType w:val="hybridMultilevel"/>
    <w:tmpl w:val="FE1ACFB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406B44"/>
    <w:multiLevelType w:val="hybridMultilevel"/>
    <w:tmpl w:val="BD16A3AA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7" w15:restartNumberingAfterBreak="0">
    <w:nsid w:val="2169604E"/>
    <w:multiLevelType w:val="hybridMultilevel"/>
    <w:tmpl w:val="AB14C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F36B43"/>
    <w:multiLevelType w:val="hybridMultilevel"/>
    <w:tmpl w:val="649C47DC"/>
    <w:lvl w:ilvl="0" w:tplc="7AC2C678">
      <w:start w:val="1"/>
      <w:numFmt w:val="upperLetter"/>
      <w:lvlText w:val="%1."/>
      <w:lvlJc w:val="left"/>
      <w:pPr>
        <w:ind w:left="72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F5762F"/>
    <w:multiLevelType w:val="hybridMultilevel"/>
    <w:tmpl w:val="B17EBACE"/>
    <w:lvl w:ilvl="0" w:tplc="0CBE25FE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5F2EF7"/>
    <w:multiLevelType w:val="hybridMultilevel"/>
    <w:tmpl w:val="DA7A0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6F7B7C"/>
    <w:multiLevelType w:val="hybridMultilevel"/>
    <w:tmpl w:val="3ED25318"/>
    <w:lvl w:ilvl="0" w:tplc="91DC1670">
      <w:start w:val="1"/>
      <w:numFmt w:val="lowerLetter"/>
      <w:lvlText w:val="%1)"/>
      <w:lvlJc w:val="left"/>
      <w:pPr>
        <w:ind w:left="1080" w:hanging="360"/>
      </w:pPr>
      <w:rPr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B580D9C"/>
    <w:multiLevelType w:val="hybridMultilevel"/>
    <w:tmpl w:val="81F62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543F73"/>
    <w:multiLevelType w:val="hybridMultilevel"/>
    <w:tmpl w:val="D8C0F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9453F2"/>
    <w:multiLevelType w:val="hybridMultilevel"/>
    <w:tmpl w:val="E96C617E"/>
    <w:lvl w:ilvl="0" w:tplc="B9E8824A">
      <w:start w:val="3"/>
      <w:numFmt w:val="upperLetter"/>
      <w:lvlText w:val="%1."/>
      <w:lvlJc w:val="left"/>
      <w:pPr>
        <w:ind w:left="12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5" w15:restartNumberingAfterBreak="0">
    <w:nsid w:val="2D3D2D1C"/>
    <w:multiLevelType w:val="hybridMultilevel"/>
    <w:tmpl w:val="A9FCD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A52917"/>
    <w:multiLevelType w:val="hybridMultilevel"/>
    <w:tmpl w:val="07165400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0172CD"/>
    <w:multiLevelType w:val="hybridMultilevel"/>
    <w:tmpl w:val="CB563074"/>
    <w:lvl w:ilvl="0" w:tplc="22A68318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763201B"/>
    <w:multiLevelType w:val="hybridMultilevel"/>
    <w:tmpl w:val="B9F81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B31B29"/>
    <w:multiLevelType w:val="hybridMultilevel"/>
    <w:tmpl w:val="6722DE36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3A08771A"/>
    <w:multiLevelType w:val="hybridMultilevel"/>
    <w:tmpl w:val="0220CBE4"/>
    <w:lvl w:ilvl="0" w:tplc="7AC2C678">
      <w:start w:val="1"/>
      <w:numFmt w:val="upperLetter"/>
      <w:lvlText w:val="%1."/>
      <w:lvlJc w:val="left"/>
      <w:pPr>
        <w:tabs>
          <w:tab w:val="num" w:pos="1260"/>
        </w:tabs>
        <w:ind w:left="126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404BFC"/>
    <w:multiLevelType w:val="hybridMultilevel"/>
    <w:tmpl w:val="E8325596"/>
    <w:lvl w:ilvl="0" w:tplc="0466FEFE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3E946386"/>
    <w:multiLevelType w:val="hybridMultilevel"/>
    <w:tmpl w:val="D32CCE7E"/>
    <w:lvl w:ilvl="0" w:tplc="04090015">
      <w:start w:val="1"/>
      <w:numFmt w:val="upperLetter"/>
      <w:lvlText w:val="%1."/>
      <w:lvlJc w:val="left"/>
      <w:pPr>
        <w:ind w:left="108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4CE55CD"/>
    <w:multiLevelType w:val="hybridMultilevel"/>
    <w:tmpl w:val="F2F654FE"/>
    <w:lvl w:ilvl="0" w:tplc="311A06C4">
      <w:start w:val="6"/>
      <w:numFmt w:val="lowerLetter"/>
      <w:lvlText w:val="%1."/>
      <w:lvlJc w:val="left"/>
      <w:pPr>
        <w:ind w:left="117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4" w15:restartNumberingAfterBreak="0">
    <w:nsid w:val="470F543F"/>
    <w:multiLevelType w:val="hybridMultilevel"/>
    <w:tmpl w:val="99FE453A"/>
    <w:lvl w:ilvl="0" w:tplc="04090019">
      <w:start w:val="1"/>
      <w:numFmt w:val="lowerLetter"/>
      <w:lvlText w:val="%1."/>
      <w:lvlJc w:val="left"/>
      <w:pPr>
        <w:ind w:left="1296" w:hanging="360"/>
      </w:p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25" w15:restartNumberingAfterBreak="0">
    <w:nsid w:val="4911468A"/>
    <w:multiLevelType w:val="hybridMultilevel"/>
    <w:tmpl w:val="EE3892EA"/>
    <w:lvl w:ilvl="0" w:tplc="B87E4842">
      <w:start w:val="1"/>
      <w:numFmt w:val="upperLetter"/>
      <w:lvlText w:val="%1."/>
      <w:lvlJc w:val="left"/>
      <w:pPr>
        <w:ind w:left="936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26" w15:restartNumberingAfterBreak="0">
    <w:nsid w:val="526E116D"/>
    <w:multiLevelType w:val="hybridMultilevel"/>
    <w:tmpl w:val="619AC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B804EE"/>
    <w:multiLevelType w:val="hybridMultilevel"/>
    <w:tmpl w:val="97727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B13D15"/>
    <w:multiLevelType w:val="hybridMultilevel"/>
    <w:tmpl w:val="2F02C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C524E2"/>
    <w:multiLevelType w:val="hybridMultilevel"/>
    <w:tmpl w:val="6106ADF2"/>
    <w:lvl w:ilvl="0" w:tplc="0409001B">
      <w:start w:val="1"/>
      <w:numFmt w:val="lowerRoman"/>
      <w:lvlText w:val="%1."/>
      <w:lvlJc w:val="righ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0" w15:restartNumberingAfterBreak="0">
    <w:nsid w:val="5C4A4E08"/>
    <w:multiLevelType w:val="hybridMultilevel"/>
    <w:tmpl w:val="1D12A89E"/>
    <w:lvl w:ilvl="0" w:tplc="4976C87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4CA7669"/>
    <w:multiLevelType w:val="hybridMultilevel"/>
    <w:tmpl w:val="9AB00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0F3C8F"/>
    <w:multiLevelType w:val="hybridMultilevel"/>
    <w:tmpl w:val="27263CB8"/>
    <w:lvl w:ilvl="0" w:tplc="F35C99E8">
      <w:start w:val="1"/>
      <w:numFmt w:val="upperLetter"/>
      <w:lvlText w:val="%1."/>
      <w:lvlJc w:val="left"/>
      <w:pPr>
        <w:ind w:left="81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3" w15:restartNumberingAfterBreak="0">
    <w:nsid w:val="656D5038"/>
    <w:multiLevelType w:val="hybridMultilevel"/>
    <w:tmpl w:val="5B3227FA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34" w15:restartNumberingAfterBreak="0">
    <w:nsid w:val="6746304B"/>
    <w:multiLevelType w:val="hybridMultilevel"/>
    <w:tmpl w:val="BE904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2C6E33"/>
    <w:multiLevelType w:val="hybridMultilevel"/>
    <w:tmpl w:val="5794289E"/>
    <w:lvl w:ilvl="0" w:tplc="8A7E827E">
      <w:start w:val="1"/>
      <w:numFmt w:val="upperLetter"/>
      <w:lvlText w:val="%1."/>
      <w:lvlJc w:val="left"/>
      <w:pPr>
        <w:ind w:left="90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6" w15:restartNumberingAfterBreak="0">
    <w:nsid w:val="6DD66BD6"/>
    <w:multiLevelType w:val="hybridMultilevel"/>
    <w:tmpl w:val="71066A4E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7" w15:restartNumberingAfterBreak="0">
    <w:nsid w:val="77D501D7"/>
    <w:multiLevelType w:val="hybridMultilevel"/>
    <w:tmpl w:val="A8CE8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8712F5"/>
    <w:multiLevelType w:val="hybridMultilevel"/>
    <w:tmpl w:val="9408767E"/>
    <w:lvl w:ilvl="0" w:tplc="3626DE94">
      <w:start w:val="5"/>
      <w:numFmt w:val="lowerLetter"/>
      <w:lvlText w:val="%1."/>
      <w:lvlJc w:val="left"/>
      <w:pPr>
        <w:ind w:left="936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39" w15:restartNumberingAfterBreak="0">
    <w:nsid w:val="7D8E79FC"/>
    <w:multiLevelType w:val="hybridMultilevel"/>
    <w:tmpl w:val="3C9472DA"/>
    <w:lvl w:ilvl="0" w:tplc="981E5048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7AC2C678">
      <w:start w:val="1"/>
      <w:numFmt w:val="upperLetter"/>
      <w:lvlText w:val="%2."/>
      <w:lvlJc w:val="left"/>
      <w:pPr>
        <w:tabs>
          <w:tab w:val="num" w:pos="1530"/>
        </w:tabs>
        <w:ind w:left="1530" w:hanging="360"/>
      </w:pPr>
      <w:rPr>
        <w:b w:val="0"/>
        <w:i w:val="0"/>
      </w:rPr>
    </w:lvl>
    <w:lvl w:ilvl="2" w:tplc="0409001B">
      <w:start w:val="1"/>
      <w:numFmt w:val="lowerRoman"/>
      <w:lvlText w:val="%3."/>
      <w:lvlJc w:val="right"/>
      <w:pPr>
        <w:ind w:left="1440" w:hanging="360"/>
      </w:pPr>
      <w:rPr>
        <w:b/>
        <w:i/>
      </w:rPr>
    </w:lvl>
    <w:lvl w:ilvl="3" w:tplc="0409000F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40" w15:restartNumberingAfterBreak="0">
    <w:nsid w:val="7FE012E7"/>
    <w:multiLevelType w:val="hybridMultilevel"/>
    <w:tmpl w:val="D670497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292832091">
    <w:abstractNumId w:val="39"/>
  </w:num>
  <w:num w:numId="2" w16cid:durableId="2076586619">
    <w:abstractNumId w:val="4"/>
  </w:num>
  <w:num w:numId="3" w16cid:durableId="749666430">
    <w:abstractNumId w:val="35"/>
  </w:num>
  <w:num w:numId="4" w16cid:durableId="1973755312">
    <w:abstractNumId w:val="14"/>
  </w:num>
  <w:num w:numId="5" w16cid:durableId="435641486">
    <w:abstractNumId w:val="32"/>
  </w:num>
  <w:num w:numId="6" w16cid:durableId="1107046615">
    <w:abstractNumId w:val="39"/>
  </w:num>
  <w:num w:numId="7" w16cid:durableId="750397897">
    <w:abstractNumId w:val="39"/>
  </w:num>
  <w:num w:numId="8" w16cid:durableId="1975258777">
    <w:abstractNumId w:val="25"/>
  </w:num>
  <w:num w:numId="9" w16cid:durableId="2001419229">
    <w:abstractNumId w:val="13"/>
  </w:num>
  <w:num w:numId="10" w16cid:durableId="391272701">
    <w:abstractNumId w:val="8"/>
  </w:num>
  <w:num w:numId="11" w16cid:durableId="2137406295">
    <w:abstractNumId w:val="11"/>
  </w:num>
  <w:num w:numId="12" w16cid:durableId="1878197001">
    <w:abstractNumId w:val="9"/>
  </w:num>
  <w:num w:numId="13" w16cid:durableId="647318761">
    <w:abstractNumId w:val="39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35439883">
    <w:abstractNumId w:val="38"/>
  </w:num>
  <w:num w:numId="15" w16cid:durableId="1111631718">
    <w:abstractNumId w:val="22"/>
  </w:num>
  <w:num w:numId="16" w16cid:durableId="80760781">
    <w:abstractNumId w:val="19"/>
  </w:num>
  <w:num w:numId="17" w16cid:durableId="1293629229">
    <w:abstractNumId w:val="21"/>
  </w:num>
  <w:num w:numId="18" w16cid:durableId="1130125936">
    <w:abstractNumId w:val="33"/>
  </w:num>
  <w:num w:numId="19" w16cid:durableId="1141074083">
    <w:abstractNumId w:val="2"/>
  </w:num>
  <w:num w:numId="20" w16cid:durableId="1528103288">
    <w:abstractNumId w:val="17"/>
  </w:num>
  <w:num w:numId="21" w16cid:durableId="1291132820">
    <w:abstractNumId w:val="6"/>
  </w:num>
  <w:num w:numId="22" w16cid:durableId="1200505990">
    <w:abstractNumId w:val="5"/>
  </w:num>
  <w:num w:numId="23" w16cid:durableId="1589997459">
    <w:abstractNumId w:val="29"/>
  </w:num>
  <w:num w:numId="24" w16cid:durableId="1140920176">
    <w:abstractNumId w:val="40"/>
  </w:num>
  <w:num w:numId="25" w16cid:durableId="1350986512">
    <w:abstractNumId w:val="15"/>
  </w:num>
  <w:num w:numId="26" w16cid:durableId="653992721">
    <w:abstractNumId w:val="24"/>
  </w:num>
  <w:num w:numId="27" w16cid:durableId="1025860277">
    <w:abstractNumId w:val="23"/>
  </w:num>
  <w:num w:numId="28" w16cid:durableId="65805379">
    <w:abstractNumId w:val="37"/>
  </w:num>
  <w:num w:numId="29" w16cid:durableId="1428382354">
    <w:abstractNumId w:val="20"/>
  </w:num>
  <w:num w:numId="30" w16cid:durableId="1593128527">
    <w:abstractNumId w:val="30"/>
  </w:num>
  <w:num w:numId="31" w16cid:durableId="543641731">
    <w:abstractNumId w:val="16"/>
  </w:num>
  <w:num w:numId="32" w16cid:durableId="1743260920">
    <w:abstractNumId w:val="18"/>
  </w:num>
  <w:num w:numId="33" w16cid:durableId="1324044812">
    <w:abstractNumId w:val="31"/>
  </w:num>
  <w:num w:numId="34" w16cid:durableId="866917631">
    <w:abstractNumId w:val="1"/>
  </w:num>
  <w:num w:numId="35" w16cid:durableId="342514385">
    <w:abstractNumId w:val="26"/>
  </w:num>
  <w:num w:numId="36" w16cid:durableId="929431994">
    <w:abstractNumId w:val="36"/>
  </w:num>
  <w:num w:numId="37" w16cid:durableId="1920019772">
    <w:abstractNumId w:val="7"/>
  </w:num>
  <w:num w:numId="38" w16cid:durableId="2113239841">
    <w:abstractNumId w:val="3"/>
  </w:num>
  <w:num w:numId="39" w16cid:durableId="1443721516">
    <w:abstractNumId w:val="34"/>
  </w:num>
  <w:num w:numId="40" w16cid:durableId="1239900445">
    <w:abstractNumId w:val="27"/>
  </w:num>
  <w:num w:numId="41" w16cid:durableId="827479327">
    <w:abstractNumId w:val="28"/>
  </w:num>
  <w:num w:numId="42" w16cid:durableId="214315051">
    <w:abstractNumId w:val="12"/>
  </w:num>
  <w:num w:numId="43" w16cid:durableId="1460145075">
    <w:abstractNumId w:val="0"/>
  </w:num>
  <w:num w:numId="44" w16cid:durableId="10499625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IxMzAzNzUyNjc0sDBU0lEKTi0uzszPAykwNKoFAPyIQ2ItAAAA"/>
  </w:docVars>
  <w:rsids>
    <w:rsidRoot w:val="001A11C8"/>
    <w:rsid w:val="000003A6"/>
    <w:rsid w:val="00001BAF"/>
    <w:rsid w:val="000026A4"/>
    <w:rsid w:val="000029B8"/>
    <w:rsid w:val="00002BF3"/>
    <w:rsid w:val="00002D45"/>
    <w:rsid w:val="00002F9E"/>
    <w:rsid w:val="0000393B"/>
    <w:rsid w:val="00004189"/>
    <w:rsid w:val="000046E4"/>
    <w:rsid w:val="00004B00"/>
    <w:rsid w:val="00004B44"/>
    <w:rsid w:val="0000596F"/>
    <w:rsid w:val="00005ED5"/>
    <w:rsid w:val="000065A9"/>
    <w:rsid w:val="000070FB"/>
    <w:rsid w:val="00007404"/>
    <w:rsid w:val="00007B8A"/>
    <w:rsid w:val="000100A3"/>
    <w:rsid w:val="00010663"/>
    <w:rsid w:val="00010DB1"/>
    <w:rsid w:val="000110B6"/>
    <w:rsid w:val="00011154"/>
    <w:rsid w:val="00011C5E"/>
    <w:rsid w:val="00011F1B"/>
    <w:rsid w:val="000126BB"/>
    <w:rsid w:val="00013698"/>
    <w:rsid w:val="00013751"/>
    <w:rsid w:val="0001377E"/>
    <w:rsid w:val="00013796"/>
    <w:rsid w:val="00013893"/>
    <w:rsid w:val="00014391"/>
    <w:rsid w:val="0001483B"/>
    <w:rsid w:val="00014B57"/>
    <w:rsid w:val="00014CB4"/>
    <w:rsid w:val="00015725"/>
    <w:rsid w:val="00017799"/>
    <w:rsid w:val="00020828"/>
    <w:rsid w:val="000208A5"/>
    <w:rsid w:val="000216C2"/>
    <w:rsid w:val="00022C42"/>
    <w:rsid w:val="00022D5D"/>
    <w:rsid w:val="000230C8"/>
    <w:rsid w:val="0002349E"/>
    <w:rsid w:val="00023608"/>
    <w:rsid w:val="000238E6"/>
    <w:rsid w:val="00023BD8"/>
    <w:rsid w:val="00023DF9"/>
    <w:rsid w:val="00024093"/>
    <w:rsid w:val="000240E7"/>
    <w:rsid w:val="00024273"/>
    <w:rsid w:val="000242A0"/>
    <w:rsid w:val="00024815"/>
    <w:rsid w:val="00024DF0"/>
    <w:rsid w:val="00025BB5"/>
    <w:rsid w:val="00025C63"/>
    <w:rsid w:val="00026ED8"/>
    <w:rsid w:val="00027D93"/>
    <w:rsid w:val="0003056F"/>
    <w:rsid w:val="00030956"/>
    <w:rsid w:val="00031BE8"/>
    <w:rsid w:val="00032243"/>
    <w:rsid w:val="00032FAA"/>
    <w:rsid w:val="000330CC"/>
    <w:rsid w:val="00033152"/>
    <w:rsid w:val="00034815"/>
    <w:rsid w:val="00034A68"/>
    <w:rsid w:val="00034C32"/>
    <w:rsid w:val="00034E92"/>
    <w:rsid w:val="000351BA"/>
    <w:rsid w:val="00035B94"/>
    <w:rsid w:val="00035D9A"/>
    <w:rsid w:val="00036375"/>
    <w:rsid w:val="00036540"/>
    <w:rsid w:val="00036A0E"/>
    <w:rsid w:val="00037A88"/>
    <w:rsid w:val="00037EE2"/>
    <w:rsid w:val="000404B3"/>
    <w:rsid w:val="0004067B"/>
    <w:rsid w:val="000410BC"/>
    <w:rsid w:val="000412CE"/>
    <w:rsid w:val="000418FB"/>
    <w:rsid w:val="00041B80"/>
    <w:rsid w:val="00041F75"/>
    <w:rsid w:val="0004369B"/>
    <w:rsid w:val="000436FF"/>
    <w:rsid w:val="00043726"/>
    <w:rsid w:val="00044503"/>
    <w:rsid w:val="000445C7"/>
    <w:rsid w:val="0004496A"/>
    <w:rsid w:val="000453B4"/>
    <w:rsid w:val="0004563A"/>
    <w:rsid w:val="00045A7D"/>
    <w:rsid w:val="000460D8"/>
    <w:rsid w:val="000463DA"/>
    <w:rsid w:val="000477CF"/>
    <w:rsid w:val="000516FA"/>
    <w:rsid w:val="00051890"/>
    <w:rsid w:val="000519B5"/>
    <w:rsid w:val="00051A6C"/>
    <w:rsid w:val="00052077"/>
    <w:rsid w:val="0005220F"/>
    <w:rsid w:val="00052DA5"/>
    <w:rsid w:val="00052E14"/>
    <w:rsid w:val="00053064"/>
    <w:rsid w:val="00053A5A"/>
    <w:rsid w:val="00054412"/>
    <w:rsid w:val="000547BA"/>
    <w:rsid w:val="00054868"/>
    <w:rsid w:val="00054875"/>
    <w:rsid w:val="00055C6F"/>
    <w:rsid w:val="000561DF"/>
    <w:rsid w:val="00056818"/>
    <w:rsid w:val="00057436"/>
    <w:rsid w:val="00060172"/>
    <w:rsid w:val="000604A2"/>
    <w:rsid w:val="0006067B"/>
    <w:rsid w:val="000611B9"/>
    <w:rsid w:val="00061F39"/>
    <w:rsid w:val="00062534"/>
    <w:rsid w:val="00062838"/>
    <w:rsid w:val="00062EF3"/>
    <w:rsid w:val="00063C0D"/>
    <w:rsid w:val="00063F1A"/>
    <w:rsid w:val="00064010"/>
    <w:rsid w:val="00064AB9"/>
    <w:rsid w:val="00064B12"/>
    <w:rsid w:val="00064D0B"/>
    <w:rsid w:val="000653A0"/>
    <w:rsid w:val="00065947"/>
    <w:rsid w:val="00066C99"/>
    <w:rsid w:val="00067256"/>
    <w:rsid w:val="00067772"/>
    <w:rsid w:val="00067ED7"/>
    <w:rsid w:val="00067F9B"/>
    <w:rsid w:val="00070210"/>
    <w:rsid w:val="000707BA"/>
    <w:rsid w:val="00070B60"/>
    <w:rsid w:val="00071C6F"/>
    <w:rsid w:val="00071EB9"/>
    <w:rsid w:val="0007289E"/>
    <w:rsid w:val="000730F1"/>
    <w:rsid w:val="00073104"/>
    <w:rsid w:val="00073A3C"/>
    <w:rsid w:val="00073CCE"/>
    <w:rsid w:val="00073E3A"/>
    <w:rsid w:val="000744D9"/>
    <w:rsid w:val="00074866"/>
    <w:rsid w:val="00074AAA"/>
    <w:rsid w:val="00074B63"/>
    <w:rsid w:val="00074B7E"/>
    <w:rsid w:val="000761BD"/>
    <w:rsid w:val="000775B6"/>
    <w:rsid w:val="000775C9"/>
    <w:rsid w:val="00077958"/>
    <w:rsid w:val="00077A54"/>
    <w:rsid w:val="00077CE2"/>
    <w:rsid w:val="00080A6D"/>
    <w:rsid w:val="00080D2D"/>
    <w:rsid w:val="00081EFE"/>
    <w:rsid w:val="000821FD"/>
    <w:rsid w:val="00082411"/>
    <w:rsid w:val="000827D8"/>
    <w:rsid w:val="000835A0"/>
    <w:rsid w:val="00083D2D"/>
    <w:rsid w:val="00085255"/>
    <w:rsid w:val="00085481"/>
    <w:rsid w:val="000855B3"/>
    <w:rsid w:val="00085811"/>
    <w:rsid w:val="0008587C"/>
    <w:rsid w:val="0008673F"/>
    <w:rsid w:val="00086BA0"/>
    <w:rsid w:val="00086DEB"/>
    <w:rsid w:val="00087272"/>
    <w:rsid w:val="0008767E"/>
    <w:rsid w:val="0009008B"/>
    <w:rsid w:val="00090529"/>
    <w:rsid w:val="00090630"/>
    <w:rsid w:val="000907D1"/>
    <w:rsid w:val="00090FC6"/>
    <w:rsid w:val="0009160E"/>
    <w:rsid w:val="00091EE8"/>
    <w:rsid w:val="000925F7"/>
    <w:rsid w:val="00092619"/>
    <w:rsid w:val="00092BF6"/>
    <w:rsid w:val="00093CDC"/>
    <w:rsid w:val="00095360"/>
    <w:rsid w:val="00095B86"/>
    <w:rsid w:val="000961F4"/>
    <w:rsid w:val="000963A5"/>
    <w:rsid w:val="00097C16"/>
    <w:rsid w:val="00097CBC"/>
    <w:rsid w:val="000A0330"/>
    <w:rsid w:val="000A044E"/>
    <w:rsid w:val="000A096D"/>
    <w:rsid w:val="000A0D1F"/>
    <w:rsid w:val="000A13E8"/>
    <w:rsid w:val="000A1527"/>
    <w:rsid w:val="000A20C5"/>
    <w:rsid w:val="000A26EE"/>
    <w:rsid w:val="000A2D76"/>
    <w:rsid w:val="000A32FF"/>
    <w:rsid w:val="000A35E2"/>
    <w:rsid w:val="000A402E"/>
    <w:rsid w:val="000A4279"/>
    <w:rsid w:val="000A48E9"/>
    <w:rsid w:val="000A4E68"/>
    <w:rsid w:val="000A54A7"/>
    <w:rsid w:val="000A66EE"/>
    <w:rsid w:val="000A7D3D"/>
    <w:rsid w:val="000B11F4"/>
    <w:rsid w:val="000B1CE1"/>
    <w:rsid w:val="000B1FB6"/>
    <w:rsid w:val="000B2589"/>
    <w:rsid w:val="000B2837"/>
    <w:rsid w:val="000B2B51"/>
    <w:rsid w:val="000B41C2"/>
    <w:rsid w:val="000B501E"/>
    <w:rsid w:val="000B53FA"/>
    <w:rsid w:val="000B5405"/>
    <w:rsid w:val="000B553E"/>
    <w:rsid w:val="000B6607"/>
    <w:rsid w:val="000B6EE6"/>
    <w:rsid w:val="000B759F"/>
    <w:rsid w:val="000C05C5"/>
    <w:rsid w:val="000C18CE"/>
    <w:rsid w:val="000C2304"/>
    <w:rsid w:val="000C323D"/>
    <w:rsid w:val="000C3B13"/>
    <w:rsid w:val="000C47C2"/>
    <w:rsid w:val="000C4B50"/>
    <w:rsid w:val="000C50B9"/>
    <w:rsid w:val="000C5161"/>
    <w:rsid w:val="000C55CE"/>
    <w:rsid w:val="000C5740"/>
    <w:rsid w:val="000C57AA"/>
    <w:rsid w:val="000C5B44"/>
    <w:rsid w:val="000C5B5E"/>
    <w:rsid w:val="000C5D2F"/>
    <w:rsid w:val="000C5ECB"/>
    <w:rsid w:val="000C60C4"/>
    <w:rsid w:val="000C7505"/>
    <w:rsid w:val="000D0303"/>
    <w:rsid w:val="000D0C4B"/>
    <w:rsid w:val="000D0FD9"/>
    <w:rsid w:val="000D14CE"/>
    <w:rsid w:val="000D21E8"/>
    <w:rsid w:val="000D23B8"/>
    <w:rsid w:val="000D2BA9"/>
    <w:rsid w:val="000D32E8"/>
    <w:rsid w:val="000D382A"/>
    <w:rsid w:val="000D500B"/>
    <w:rsid w:val="000D5142"/>
    <w:rsid w:val="000D5433"/>
    <w:rsid w:val="000D5FCA"/>
    <w:rsid w:val="000D60D0"/>
    <w:rsid w:val="000D6F1F"/>
    <w:rsid w:val="000D79E5"/>
    <w:rsid w:val="000D7B15"/>
    <w:rsid w:val="000E01C8"/>
    <w:rsid w:val="000E02FD"/>
    <w:rsid w:val="000E055C"/>
    <w:rsid w:val="000E07D8"/>
    <w:rsid w:val="000E0B5C"/>
    <w:rsid w:val="000E1465"/>
    <w:rsid w:val="000E1C7B"/>
    <w:rsid w:val="000E1CF4"/>
    <w:rsid w:val="000E2D33"/>
    <w:rsid w:val="000E34B6"/>
    <w:rsid w:val="000E3B80"/>
    <w:rsid w:val="000E3D12"/>
    <w:rsid w:val="000E4BB3"/>
    <w:rsid w:val="000E4E1D"/>
    <w:rsid w:val="000E5885"/>
    <w:rsid w:val="000E5F5C"/>
    <w:rsid w:val="000E6F38"/>
    <w:rsid w:val="000E751A"/>
    <w:rsid w:val="000E7810"/>
    <w:rsid w:val="000E7C95"/>
    <w:rsid w:val="000F04C7"/>
    <w:rsid w:val="000F0CBC"/>
    <w:rsid w:val="000F1E54"/>
    <w:rsid w:val="000F269C"/>
    <w:rsid w:val="000F27B2"/>
    <w:rsid w:val="000F2B20"/>
    <w:rsid w:val="000F2F73"/>
    <w:rsid w:val="000F31BC"/>
    <w:rsid w:val="000F389E"/>
    <w:rsid w:val="000F4060"/>
    <w:rsid w:val="000F4BB1"/>
    <w:rsid w:val="000F4EBF"/>
    <w:rsid w:val="000F4EDB"/>
    <w:rsid w:val="000F4F6A"/>
    <w:rsid w:val="000F521E"/>
    <w:rsid w:val="000F5886"/>
    <w:rsid w:val="000F5BB6"/>
    <w:rsid w:val="000F5C78"/>
    <w:rsid w:val="000F686C"/>
    <w:rsid w:val="000F6AD7"/>
    <w:rsid w:val="000F7333"/>
    <w:rsid w:val="000F75A5"/>
    <w:rsid w:val="000F77C4"/>
    <w:rsid w:val="000F7979"/>
    <w:rsid w:val="001002D0"/>
    <w:rsid w:val="00100A54"/>
    <w:rsid w:val="00101046"/>
    <w:rsid w:val="0010112F"/>
    <w:rsid w:val="00101754"/>
    <w:rsid w:val="001023F0"/>
    <w:rsid w:val="001028E3"/>
    <w:rsid w:val="00102A97"/>
    <w:rsid w:val="001030CF"/>
    <w:rsid w:val="0010491C"/>
    <w:rsid w:val="00104CC3"/>
    <w:rsid w:val="0010573C"/>
    <w:rsid w:val="0010615F"/>
    <w:rsid w:val="00106586"/>
    <w:rsid w:val="001065AB"/>
    <w:rsid w:val="001066BA"/>
    <w:rsid w:val="00106814"/>
    <w:rsid w:val="0010687E"/>
    <w:rsid w:val="00106A7E"/>
    <w:rsid w:val="00106C2F"/>
    <w:rsid w:val="00107B9B"/>
    <w:rsid w:val="00107F9B"/>
    <w:rsid w:val="0011005E"/>
    <w:rsid w:val="00110A00"/>
    <w:rsid w:val="0011274E"/>
    <w:rsid w:val="00113565"/>
    <w:rsid w:val="0011397F"/>
    <w:rsid w:val="0011406C"/>
    <w:rsid w:val="00114EC3"/>
    <w:rsid w:val="001150EC"/>
    <w:rsid w:val="00116389"/>
    <w:rsid w:val="00116B43"/>
    <w:rsid w:val="00117C23"/>
    <w:rsid w:val="001204F8"/>
    <w:rsid w:val="001213C4"/>
    <w:rsid w:val="0012162F"/>
    <w:rsid w:val="001218D9"/>
    <w:rsid w:val="00121AC5"/>
    <w:rsid w:val="001225AA"/>
    <w:rsid w:val="00122750"/>
    <w:rsid w:val="00122CFC"/>
    <w:rsid w:val="00122DE4"/>
    <w:rsid w:val="00123350"/>
    <w:rsid w:val="00123AC8"/>
    <w:rsid w:val="00123B18"/>
    <w:rsid w:val="0012483D"/>
    <w:rsid w:val="00125AD9"/>
    <w:rsid w:val="00127061"/>
    <w:rsid w:val="00130B12"/>
    <w:rsid w:val="00130F83"/>
    <w:rsid w:val="001313DB"/>
    <w:rsid w:val="00131A5C"/>
    <w:rsid w:val="00132BE3"/>
    <w:rsid w:val="0013310B"/>
    <w:rsid w:val="00133335"/>
    <w:rsid w:val="00133D18"/>
    <w:rsid w:val="0013432F"/>
    <w:rsid w:val="00134537"/>
    <w:rsid w:val="0013514E"/>
    <w:rsid w:val="00135D39"/>
    <w:rsid w:val="00135D6A"/>
    <w:rsid w:val="001365AC"/>
    <w:rsid w:val="00136FDF"/>
    <w:rsid w:val="00137DB3"/>
    <w:rsid w:val="00137F07"/>
    <w:rsid w:val="00140614"/>
    <w:rsid w:val="001408CE"/>
    <w:rsid w:val="00140BB8"/>
    <w:rsid w:val="00141B2C"/>
    <w:rsid w:val="00141CC0"/>
    <w:rsid w:val="00141D20"/>
    <w:rsid w:val="00141E05"/>
    <w:rsid w:val="0014228B"/>
    <w:rsid w:val="00143718"/>
    <w:rsid w:val="001438F1"/>
    <w:rsid w:val="00143C58"/>
    <w:rsid w:val="00144DFE"/>
    <w:rsid w:val="001450D0"/>
    <w:rsid w:val="001459C2"/>
    <w:rsid w:val="001477B9"/>
    <w:rsid w:val="00147B03"/>
    <w:rsid w:val="00150A21"/>
    <w:rsid w:val="00150B44"/>
    <w:rsid w:val="0015122D"/>
    <w:rsid w:val="00151267"/>
    <w:rsid w:val="00151385"/>
    <w:rsid w:val="001517C4"/>
    <w:rsid w:val="00151DFA"/>
    <w:rsid w:val="001522B7"/>
    <w:rsid w:val="00152FD2"/>
    <w:rsid w:val="00153E8A"/>
    <w:rsid w:val="00154DED"/>
    <w:rsid w:val="00154F3F"/>
    <w:rsid w:val="0015593A"/>
    <w:rsid w:val="00155E24"/>
    <w:rsid w:val="0015623C"/>
    <w:rsid w:val="00156266"/>
    <w:rsid w:val="0015643F"/>
    <w:rsid w:val="00156FC9"/>
    <w:rsid w:val="0015749F"/>
    <w:rsid w:val="0015788A"/>
    <w:rsid w:val="00157DF6"/>
    <w:rsid w:val="0016173A"/>
    <w:rsid w:val="00161E35"/>
    <w:rsid w:val="001625AD"/>
    <w:rsid w:val="00162FAD"/>
    <w:rsid w:val="00163A98"/>
    <w:rsid w:val="001645BF"/>
    <w:rsid w:val="0016467D"/>
    <w:rsid w:val="00165223"/>
    <w:rsid w:val="00165F92"/>
    <w:rsid w:val="001661D7"/>
    <w:rsid w:val="00166D86"/>
    <w:rsid w:val="00167B88"/>
    <w:rsid w:val="0017136D"/>
    <w:rsid w:val="00171464"/>
    <w:rsid w:val="00171724"/>
    <w:rsid w:val="00171CD3"/>
    <w:rsid w:val="0017229A"/>
    <w:rsid w:val="0017247A"/>
    <w:rsid w:val="001725AA"/>
    <w:rsid w:val="00174B60"/>
    <w:rsid w:val="00174C17"/>
    <w:rsid w:val="00174DA1"/>
    <w:rsid w:val="00175490"/>
    <w:rsid w:val="00175781"/>
    <w:rsid w:val="00175D1E"/>
    <w:rsid w:val="001766BA"/>
    <w:rsid w:val="00177404"/>
    <w:rsid w:val="00180396"/>
    <w:rsid w:val="00180BA5"/>
    <w:rsid w:val="00180D22"/>
    <w:rsid w:val="001810D4"/>
    <w:rsid w:val="00182B1A"/>
    <w:rsid w:val="00182E51"/>
    <w:rsid w:val="00183572"/>
    <w:rsid w:val="00184912"/>
    <w:rsid w:val="00184ADE"/>
    <w:rsid w:val="00185664"/>
    <w:rsid w:val="00185D8B"/>
    <w:rsid w:val="001860B6"/>
    <w:rsid w:val="00187EA9"/>
    <w:rsid w:val="0019049A"/>
    <w:rsid w:val="001908ED"/>
    <w:rsid w:val="00190F13"/>
    <w:rsid w:val="0019114A"/>
    <w:rsid w:val="001911C5"/>
    <w:rsid w:val="00192334"/>
    <w:rsid w:val="001924D2"/>
    <w:rsid w:val="001925E4"/>
    <w:rsid w:val="001927E8"/>
    <w:rsid w:val="00192965"/>
    <w:rsid w:val="001929AB"/>
    <w:rsid w:val="001946EF"/>
    <w:rsid w:val="0019528C"/>
    <w:rsid w:val="00195B7B"/>
    <w:rsid w:val="00195DB4"/>
    <w:rsid w:val="00196446"/>
    <w:rsid w:val="0019721F"/>
    <w:rsid w:val="00197F2A"/>
    <w:rsid w:val="001A0B42"/>
    <w:rsid w:val="001A0C90"/>
    <w:rsid w:val="001A11C8"/>
    <w:rsid w:val="001A1395"/>
    <w:rsid w:val="001A238F"/>
    <w:rsid w:val="001A2514"/>
    <w:rsid w:val="001A259D"/>
    <w:rsid w:val="001A27F9"/>
    <w:rsid w:val="001A329D"/>
    <w:rsid w:val="001A3336"/>
    <w:rsid w:val="001A347A"/>
    <w:rsid w:val="001A4472"/>
    <w:rsid w:val="001A47E5"/>
    <w:rsid w:val="001A5650"/>
    <w:rsid w:val="001A61DF"/>
    <w:rsid w:val="001A63AB"/>
    <w:rsid w:val="001A6641"/>
    <w:rsid w:val="001A6C3E"/>
    <w:rsid w:val="001A6FD1"/>
    <w:rsid w:val="001A7ED6"/>
    <w:rsid w:val="001B0CD3"/>
    <w:rsid w:val="001B1230"/>
    <w:rsid w:val="001B12AC"/>
    <w:rsid w:val="001B1718"/>
    <w:rsid w:val="001B1BE8"/>
    <w:rsid w:val="001B1CE6"/>
    <w:rsid w:val="001B2146"/>
    <w:rsid w:val="001B2235"/>
    <w:rsid w:val="001B2AC7"/>
    <w:rsid w:val="001B31FE"/>
    <w:rsid w:val="001B3462"/>
    <w:rsid w:val="001B346E"/>
    <w:rsid w:val="001B3B42"/>
    <w:rsid w:val="001B40FE"/>
    <w:rsid w:val="001B41CA"/>
    <w:rsid w:val="001B447B"/>
    <w:rsid w:val="001B54E7"/>
    <w:rsid w:val="001B5596"/>
    <w:rsid w:val="001B62BB"/>
    <w:rsid w:val="001B6B5D"/>
    <w:rsid w:val="001B71A0"/>
    <w:rsid w:val="001B74C9"/>
    <w:rsid w:val="001B7897"/>
    <w:rsid w:val="001B7B39"/>
    <w:rsid w:val="001B7C8D"/>
    <w:rsid w:val="001C0622"/>
    <w:rsid w:val="001C14BF"/>
    <w:rsid w:val="001C18FA"/>
    <w:rsid w:val="001C1E58"/>
    <w:rsid w:val="001C1FB0"/>
    <w:rsid w:val="001C2590"/>
    <w:rsid w:val="001C25C8"/>
    <w:rsid w:val="001C29EB"/>
    <w:rsid w:val="001C3F0F"/>
    <w:rsid w:val="001C4815"/>
    <w:rsid w:val="001C4975"/>
    <w:rsid w:val="001C586B"/>
    <w:rsid w:val="001C791F"/>
    <w:rsid w:val="001D01C5"/>
    <w:rsid w:val="001D0EED"/>
    <w:rsid w:val="001D0F7B"/>
    <w:rsid w:val="001D1562"/>
    <w:rsid w:val="001D1877"/>
    <w:rsid w:val="001D18B2"/>
    <w:rsid w:val="001D2661"/>
    <w:rsid w:val="001D2D05"/>
    <w:rsid w:val="001D2E86"/>
    <w:rsid w:val="001D3C88"/>
    <w:rsid w:val="001D4163"/>
    <w:rsid w:val="001D4214"/>
    <w:rsid w:val="001D46FF"/>
    <w:rsid w:val="001D478D"/>
    <w:rsid w:val="001D4905"/>
    <w:rsid w:val="001D5327"/>
    <w:rsid w:val="001D5AB5"/>
    <w:rsid w:val="001D5C9C"/>
    <w:rsid w:val="001D5D55"/>
    <w:rsid w:val="001D662E"/>
    <w:rsid w:val="001D68B9"/>
    <w:rsid w:val="001D6FEE"/>
    <w:rsid w:val="001D7C48"/>
    <w:rsid w:val="001E0341"/>
    <w:rsid w:val="001E0804"/>
    <w:rsid w:val="001E1D8A"/>
    <w:rsid w:val="001E2D1E"/>
    <w:rsid w:val="001E2DA6"/>
    <w:rsid w:val="001E2F85"/>
    <w:rsid w:val="001E3BA6"/>
    <w:rsid w:val="001E47E7"/>
    <w:rsid w:val="001E6BBE"/>
    <w:rsid w:val="001E6CB4"/>
    <w:rsid w:val="001E7129"/>
    <w:rsid w:val="001E72B0"/>
    <w:rsid w:val="001E7F9D"/>
    <w:rsid w:val="001F0522"/>
    <w:rsid w:val="001F0A0D"/>
    <w:rsid w:val="001F0DEE"/>
    <w:rsid w:val="001F15FD"/>
    <w:rsid w:val="001F16C4"/>
    <w:rsid w:val="001F1B88"/>
    <w:rsid w:val="001F25D2"/>
    <w:rsid w:val="001F3A1F"/>
    <w:rsid w:val="001F5E0C"/>
    <w:rsid w:val="001F64B9"/>
    <w:rsid w:val="001F6997"/>
    <w:rsid w:val="001F7741"/>
    <w:rsid w:val="0020026E"/>
    <w:rsid w:val="0020049A"/>
    <w:rsid w:val="00200C71"/>
    <w:rsid w:val="00201754"/>
    <w:rsid w:val="002019EA"/>
    <w:rsid w:val="00201B00"/>
    <w:rsid w:val="00202276"/>
    <w:rsid w:val="00202292"/>
    <w:rsid w:val="002025DF"/>
    <w:rsid w:val="0020285E"/>
    <w:rsid w:val="00202904"/>
    <w:rsid w:val="00202A39"/>
    <w:rsid w:val="00202DD7"/>
    <w:rsid w:val="002038BC"/>
    <w:rsid w:val="00204341"/>
    <w:rsid w:val="002043CC"/>
    <w:rsid w:val="00204601"/>
    <w:rsid w:val="00204F0D"/>
    <w:rsid w:val="00204F3D"/>
    <w:rsid w:val="00205B67"/>
    <w:rsid w:val="00206AB3"/>
    <w:rsid w:val="00206E01"/>
    <w:rsid w:val="00207252"/>
    <w:rsid w:val="00210507"/>
    <w:rsid w:val="0021249C"/>
    <w:rsid w:val="00212C3B"/>
    <w:rsid w:val="002133DF"/>
    <w:rsid w:val="0021400F"/>
    <w:rsid w:val="002145CC"/>
    <w:rsid w:val="002146C4"/>
    <w:rsid w:val="00214A27"/>
    <w:rsid w:val="00214D4F"/>
    <w:rsid w:val="00214D76"/>
    <w:rsid w:val="00215317"/>
    <w:rsid w:val="002153F7"/>
    <w:rsid w:val="00215BAD"/>
    <w:rsid w:val="00216212"/>
    <w:rsid w:val="002166DD"/>
    <w:rsid w:val="00217211"/>
    <w:rsid w:val="002173D8"/>
    <w:rsid w:val="00217929"/>
    <w:rsid w:val="002200A6"/>
    <w:rsid w:val="002200BB"/>
    <w:rsid w:val="002203FC"/>
    <w:rsid w:val="00220538"/>
    <w:rsid w:val="00220958"/>
    <w:rsid w:val="002209D6"/>
    <w:rsid w:val="00220AFA"/>
    <w:rsid w:val="002212B2"/>
    <w:rsid w:val="002214D1"/>
    <w:rsid w:val="002215BB"/>
    <w:rsid w:val="002219F4"/>
    <w:rsid w:val="00222931"/>
    <w:rsid w:val="002231E6"/>
    <w:rsid w:val="00223AD7"/>
    <w:rsid w:val="00223C35"/>
    <w:rsid w:val="00223D05"/>
    <w:rsid w:val="00223F6B"/>
    <w:rsid w:val="00224086"/>
    <w:rsid w:val="00224327"/>
    <w:rsid w:val="00224E0B"/>
    <w:rsid w:val="00225162"/>
    <w:rsid w:val="00225322"/>
    <w:rsid w:val="00226E1A"/>
    <w:rsid w:val="002301BD"/>
    <w:rsid w:val="002308EA"/>
    <w:rsid w:val="00230CF2"/>
    <w:rsid w:val="00231F61"/>
    <w:rsid w:val="00232B1E"/>
    <w:rsid w:val="00232D6C"/>
    <w:rsid w:val="00232D8D"/>
    <w:rsid w:val="002333D1"/>
    <w:rsid w:val="00233CF6"/>
    <w:rsid w:val="00233F10"/>
    <w:rsid w:val="00234D27"/>
    <w:rsid w:val="00234F1A"/>
    <w:rsid w:val="002352CD"/>
    <w:rsid w:val="002353C5"/>
    <w:rsid w:val="0023566D"/>
    <w:rsid w:val="00235841"/>
    <w:rsid w:val="002361CE"/>
    <w:rsid w:val="00236548"/>
    <w:rsid w:val="00236553"/>
    <w:rsid w:val="002367B0"/>
    <w:rsid w:val="00237C78"/>
    <w:rsid w:val="00240B37"/>
    <w:rsid w:val="00240F77"/>
    <w:rsid w:val="002411F4"/>
    <w:rsid w:val="00241F8E"/>
    <w:rsid w:val="002429CF"/>
    <w:rsid w:val="00242BB6"/>
    <w:rsid w:val="00242C71"/>
    <w:rsid w:val="00242F57"/>
    <w:rsid w:val="002436E1"/>
    <w:rsid w:val="002439FA"/>
    <w:rsid w:val="00243E10"/>
    <w:rsid w:val="0024481D"/>
    <w:rsid w:val="00244827"/>
    <w:rsid w:val="00244A73"/>
    <w:rsid w:val="00244B22"/>
    <w:rsid w:val="00244DA6"/>
    <w:rsid w:val="0024519E"/>
    <w:rsid w:val="00245619"/>
    <w:rsid w:val="002456B9"/>
    <w:rsid w:val="002461E0"/>
    <w:rsid w:val="002465CE"/>
    <w:rsid w:val="00246E72"/>
    <w:rsid w:val="002470A0"/>
    <w:rsid w:val="00247220"/>
    <w:rsid w:val="002474BF"/>
    <w:rsid w:val="00247B3D"/>
    <w:rsid w:val="002503AE"/>
    <w:rsid w:val="00250971"/>
    <w:rsid w:val="002525EB"/>
    <w:rsid w:val="002529B8"/>
    <w:rsid w:val="00252BC5"/>
    <w:rsid w:val="00253BC6"/>
    <w:rsid w:val="00253D03"/>
    <w:rsid w:val="00254987"/>
    <w:rsid w:val="00255087"/>
    <w:rsid w:val="00255755"/>
    <w:rsid w:val="002559F5"/>
    <w:rsid w:val="0025622F"/>
    <w:rsid w:val="00256747"/>
    <w:rsid w:val="002569B9"/>
    <w:rsid w:val="00257454"/>
    <w:rsid w:val="00257749"/>
    <w:rsid w:val="00257D50"/>
    <w:rsid w:val="00257E44"/>
    <w:rsid w:val="00260C45"/>
    <w:rsid w:val="00260FE7"/>
    <w:rsid w:val="00261C5E"/>
    <w:rsid w:val="00261E23"/>
    <w:rsid w:val="00261F0E"/>
    <w:rsid w:val="00262126"/>
    <w:rsid w:val="00262353"/>
    <w:rsid w:val="00262457"/>
    <w:rsid w:val="00264150"/>
    <w:rsid w:val="00264A98"/>
    <w:rsid w:val="00265015"/>
    <w:rsid w:val="00265219"/>
    <w:rsid w:val="0026566B"/>
    <w:rsid w:val="0026593D"/>
    <w:rsid w:val="00265A3C"/>
    <w:rsid w:val="00265C1E"/>
    <w:rsid w:val="00266666"/>
    <w:rsid w:val="002666A8"/>
    <w:rsid w:val="00267BCA"/>
    <w:rsid w:val="00267E78"/>
    <w:rsid w:val="00271B15"/>
    <w:rsid w:val="00272E07"/>
    <w:rsid w:val="002736A6"/>
    <w:rsid w:val="00273786"/>
    <w:rsid w:val="00273DDF"/>
    <w:rsid w:val="00274365"/>
    <w:rsid w:val="002743BD"/>
    <w:rsid w:val="00274FAF"/>
    <w:rsid w:val="00275468"/>
    <w:rsid w:val="00275FA0"/>
    <w:rsid w:val="00276304"/>
    <w:rsid w:val="0027770D"/>
    <w:rsid w:val="00277746"/>
    <w:rsid w:val="00277D0F"/>
    <w:rsid w:val="002805D3"/>
    <w:rsid w:val="00280736"/>
    <w:rsid w:val="0028140C"/>
    <w:rsid w:val="00282211"/>
    <w:rsid w:val="00282D14"/>
    <w:rsid w:val="0028307B"/>
    <w:rsid w:val="00283C4F"/>
    <w:rsid w:val="002846AB"/>
    <w:rsid w:val="0028496F"/>
    <w:rsid w:val="0028511A"/>
    <w:rsid w:val="002851B9"/>
    <w:rsid w:val="00285921"/>
    <w:rsid w:val="00285981"/>
    <w:rsid w:val="00285A2B"/>
    <w:rsid w:val="00286F22"/>
    <w:rsid w:val="002871CA"/>
    <w:rsid w:val="00287DDC"/>
    <w:rsid w:val="002903A8"/>
    <w:rsid w:val="002904E8"/>
    <w:rsid w:val="00291C66"/>
    <w:rsid w:val="00291CDB"/>
    <w:rsid w:val="0029201A"/>
    <w:rsid w:val="0029273D"/>
    <w:rsid w:val="00292972"/>
    <w:rsid w:val="002931EF"/>
    <w:rsid w:val="00293B99"/>
    <w:rsid w:val="0029448E"/>
    <w:rsid w:val="00294761"/>
    <w:rsid w:val="00294973"/>
    <w:rsid w:val="00294EE3"/>
    <w:rsid w:val="00294F71"/>
    <w:rsid w:val="00295457"/>
    <w:rsid w:val="00295522"/>
    <w:rsid w:val="00295C67"/>
    <w:rsid w:val="00296392"/>
    <w:rsid w:val="002965EC"/>
    <w:rsid w:val="00296732"/>
    <w:rsid w:val="00297358"/>
    <w:rsid w:val="00297997"/>
    <w:rsid w:val="002A024B"/>
    <w:rsid w:val="002A0465"/>
    <w:rsid w:val="002A0756"/>
    <w:rsid w:val="002A0FB4"/>
    <w:rsid w:val="002A1355"/>
    <w:rsid w:val="002A1620"/>
    <w:rsid w:val="002A180D"/>
    <w:rsid w:val="002A33E6"/>
    <w:rsid w:val="002A3482"/>
    <w:rsid w:val="002A428A"/>
    <w:rsid w:val="002A42B7"/>
    <w:rsid w:val="002A4881"/>
    <w:rsid w:val="002A4DC0"/>
    <w:rsid w:val="002A4E92"/>
    <w:rsid w:val="002A50D3"/>
    <w:rsid w:val="002A6009"/>
    <w:rsid w:val="002A6033"/>
    <w:rsid w:val="002A65A5"/>
    <w:rsid w:val="002A685D"/>
    <w:rsid w:val="002A6B1F"/>
    <w:rsid w:val="002A726F"/>
    <w:rsid w:val="002B01BE"/>
    <w:rsid w:val="002B1472"/>
    <w:rsid w:val="002B1513"/>
    <w:rsid w:val="002B2685"/>
    <w:rsid w:val="002B2B9B"/>
    <w:rsid w:val="002B2C06"/>
    <w:rsid w:val="002B3571"/>
    <w:rsid w:val="002B3AC2"/>
    <w:rsid w:val="002B4B65"/>
    <w:rsid w:val="002B5249"/>
    <w:rsid w:val="002B5A75"/>
    <w:rsid w:val="002B5AB9"/>
    <w:rsid w:val="002B61EB"/>
    <w:rsid w:val="002B7BFF"/>
    <w:rsid w:val="002C07D8"/>
    <w:rsid w:val="002C0C6B"/>
    <w:rsid w:val="002C1381"/>
    <w:rsid w:val="002C190D"/>
    <w:rsid w:val="002C1F19"/>
    <w:rsid w:val="002C21BF"/>
    <w:rsid w:val="002C239E"/>
    <w:rsid w:val="002C25F7"/>
    <w:rsid w:val="002C2633"/>
    <w:rsid w:val="002C2A0B"/>
    <w:rsid w:val="002C3E94"/>
    <w:rsid w:val="002C48B1"/>
    <w:rsid w:val="002C57E9"/>
    <w:rsid w:val="002C5A40"/>
    <w:rsid w:val="002C5D42"/>
    <w:rsid w:val="002C5E07"/>
    <w:rsid w:val="002C5E39"/>
    <w:rsid w:val="002C62C5"/>
    <w:rsid w:val="002C62D4"/>
    <w:rsid w:val="002C630F"/>
    <w:rsid w:val="002C66FD"/>
    <w:rsid w:val="002C69DE"/>
    <w:rsid w:val="002D06FB"/>
    <w:rsid w:val="002D0964"/>
    <w:rsid w:val="002D1F36"/>
    <w:rsid w:val="002D2772"/>
    <w:rsid w:val="002D2C6A"/>
    <w:rsid w:val="002D2E75"/>
    <w:rsid w:val="002D3204"/>
    <w:rsid w:val="002D3313"/>
    <w:rsid w:val="002D3483"/>
    <w:rsid w:val="002D3F06"/>
    <w:rsid w:val="002D4501"/>
    <w:rsid w:val="002D451D"/>
    <w:rsid w:val="002D5A41"/>
    <w:rsid w:val="002D620D"/>
    <w:rsid w:val="002D658D"/>
    <w:rsid w:val="002D6F63"/>
    <w:rsid w:val="002D72CC"/>
    <w:rsid w:val="002D77D2"/>
    <w:rsid w:val="002E1857"/>
    <w:rsid w:val="002E2321"/>
    <w:rsid w:val="002E2977"/>
    <w:rsid w:val="002E2FD4"/>
    <w:rsid w:val="002E3193"/>
    <w:rsid w:val="002E3C87"/>
    <w:rsid w:val="002E3F66"/>
    <w:rsid w:val="002E4A1E"/>
    <w:rsid w:val="002E5ED1"/>
    <w:rsid w:val="002E6046"/>
    <w:rsid w:val="002E66BD"/>
    <w:rsid w:val="002E6A47"/>
    <w:rsid w:val="002E6AC7"/>
    <w:rsid w:val="002E75FD"/>
    <w:rsid w:val="002E78D3"/>
    <w:rsid w:val="002E7F21"/>
    <w:rsid w:val="002F12C6"/>
    <w:rsid w:val="002F1D5E"/>
    <w:rsid w:val="002F2891"/>
    <w:rsid w:val="002F3538"/>
    <w:rsid w:val="002F40EE"/>
    <w:rsid w:val="002F47D8"/>
    <w:rsid w:val="002F5472"/>
    <w:rsid w:val="002F54B3"/>
    <w:rsid w:val="002F57FE"/>
    <w:rsid w:val="002F5A1D"/>
    <w:rsid w:val="002F5E0E"/>
    <w:rsid w:val="002F6647"/>
    <w:rsid w:val="002F6EAA"/>
    <w:rsid w:val="002F798A"/>
    <w:rsid w:val="002F7F8C"/>
    <w:rsid w:val="00300077"/>
    <w:rsid w:val="003002B5"/>
    <w:rsid w:val="00300471"/>
    <w:rsid w:val="003023E4"/>
    <w:rsid w:val="00302918"/>
    <w:rsid w:val="00302C70"/>
    <w:rsid w:val="003042C8"/>
    <w:rsid w:val="00304D50"/>
    <w:rsid w:val="00305719"/>
    <w:rsid w:val="00305A6A"/>
    <w:rsid w:val="00305DD1"/>
    <w:rsid w:val="00305FEC"/>
    <w:rsid w:val="0030690E"/>
    <w:rsid w:val="0030692B"/>
    <w:rsid w:val="00307172"/>
    <w:rsid w:val="00307BEE"/>
    <w:rsid w:val="00307DC7"/>
    <w:rsid w:val="00310E7B"/>
    <w:rsid w:val="003113A1"/>
    <w:rsid w:val="00311C92"/>
    <w:rsid w:val="00312543"/>
    <w:rsid w:val="00312C61"/>
    <w:rsid w:val="00313982"/>
    <w:rsid w:val="00313FF6"/>
    <w:rsid w:val="003152D1"/>
    <w:rsid w:val="003162E0"/>
    <w:rsid w:val="00317CA1"/>
    <w:rsid w:val="00321ABB"/>
    <w:rsid w:val="0032254C"/>
    <w:rsid w:val="00322987"/>
    <w:rsid w:val="003229F7"/>
    <w:rsid w:val="00323835"/>
    <w:rsid w:val="0032401B"/>
    <w:rsid w:val="00324961"/>
    <w:rsid w:val="003250DA"/>
    <w:rsid w:val="003252CA"/>
    <w:rsid w:val="00325914"/>
    <w:rsid w:val="00325CDE"/>
    <w:rsid w:val="00326389"/>
    <w:rsid w:val="00326AB6"/>
    <w:rsid w:val="00327737"/>
    <w:rsid w:val="00330981"/>
    <w:rsid w:val="00330A93"/>
    <w:rsid w:val="00330F36"/>
    <w:rsid w:val="00331559"/>
    <w:rsid w:val="00331F51"/>
    <w:rsid w:val="00331FB4"/>
    <w:rsid w:val="0033203C"/>
    <w:rsid w:val="0033225E"/>
    <w:rsid w:val="003322D3"/>
    <w:rsid w:val="00332401"/>
    <w:rsid w:val="00332B07"/>
    <w:rsid w:val="00332E43"/>
    <w:rsid w:val="00332F96"/>
    <w:rsid w:val="003337F8"/>
    <w:rsid w:val="00333BE3"/>
    <w:rsid w:val="00333EC7"/>
    <w:rsid w:val="00334F61"/>
    <w:rsid w:val="00334FE4"/>
    <w:rsid w:val="00335077"/>
    <w:rsid w:val="003369EB"/>
    <w:rsid w:val="00336B80"/>
    <w:rsid w:val="00337A86"/>
    <w:rsid w:val="00337E5A"/>
    <w:rsid w:val="003405C5"/>
    <w:rsid w:val="003407D8"/>
    <w:rsid w:val="00340AFD"/>
    <w:rsid w:val="00341085"/>
    <w:rsid w:val="0034135E"/>
    <w:rsid w:val="00341468"/>
    <w:rsid w:val="0034181B"/>
    <w:rsid w:val="0034199A"/>
    <w:rsid w:val="00341C09"/>
    <w:rsid w:val="00341D53"/>
    <w:rsid w:val="00341E5F"/>
    <w:rsid w:val="00342BA8"/>
    <w:rsid w:val="0034357C"/>
    <w:rsid w:val="0034367F"/>
    <w:rsid w:val="00344583"/>
    <w:rsid w:val="00344BCF"/>
    <w:rsid w:val="00345529"/>
    <w:rsid w:val="003459E5"/>
    <w:rsid w:val="00345CBE"/>
    <w:rsid w:val="00346042"/>
    <w:rsid w:val="0034692A"/>
    <w:rsid w:val="00346E6B"/>
    <w:rsid w:val="0034764C"/>
    <w:rsid w:val="00347EB2"/>
    <w:rsid w:val="0035265F"/>
    <w:rsid w:val="00352CAD"/>
    <w:rsid w:val="00353076"/>
    <w:rsid w:val="003533B6"/>
    <w:rsid w:val="00353EEA"/>
    <w:rsid w:val="003546E6"/>
    <w:rsid w:val="0035557D"/>
    <w:rsid w:val="00355AC0"/>
    <w:rsid w:val="00355CB6"/>
    <w:rsid w:val="00355DE9"/>
    <w:rsid w:val="00355F32"/>
    <w:rsid w:val="00356036"/>
    <w:rsid w:val="00356C04"/>
    <w:rsid w:val="00356C65"/>
    <w:rsid w:val="0035703E"/>
    <w:rsid w:val="00357119"/>
    <w:rsid w:val="003571B1"/>
    <w:rsid w:val="0035786B"/>
    <w:rsid w:val="003601A7"/>
    <w:rsid w:val="003602F9"/>
    <w:rsid w:val="003607F7"/>
    <w:rsid w:val="003609F3"/>
    <w:rsid w:val="00361086"/>
    <w:rsid w:val="00361153"/>
    <w:rsid w:val="00361891"/>
    <w:rsid w:val="00361F15"/>
    <w:rsid w:val="0036266D"/>
    <w:rsid w:val="00362A89"/>
    <w:rsid w:val="0036435A"/>
    <w:rsid w:val="00364C43"/>
    <w:rsid w:val="00364C73"/>
    <w:rsid w:val="00364D73"/>
    <w:rsid w:val="00365237"/>
    <w:rsid w:val="003652B5"/>
    <w:rsid w:val="003655D6"/>
    <w:rsid w:val="00365E16"/>
    <w:rsid w:val="00366012"/>
    <w:rsid w:val="003675E5"/>
    <w:rsid w:val="00367A70"/>
    <w:rsid w:val="00367D46"/>
    <w:rsid w:val="0037011C"/>
    <w:rsid w:val="00371853"/>
    <w:rsid w:val="00371C97"/>
    <w:rsid w:val="00371CB2"/>
    <w:rsid w:val="003725DC"/>
    <w:rsid w:val="003734B8"/>
    <w:rsid w:val="003737AC"/>
    <w:rsid w:val="00373BE1"/>
    <w:rsid w:val="00374409"/>
    <w:rsid w:val="00374C0B"/>
    <w:rsid w:val="003751B2"/>
    <w:rsid w:val="00375249"/>
    <w:rsid w:val="003755F4"/>
    <w:rsid w:val="00375E54"/>
    <w:rsid w:val="00375E6E"/>
    <w:rsid w:val="00376666"/>
    <w:rsid w:val="00376B90"/>
    <w:rsid w:val="00376D9E"/>
    <w:rsid w:val="00376DBC"/>
    <w:rsid w:val="00377B74"/>
    <w:rsid w:val="00377DA2"/>
    <w:rsid w:val="00380178"/>
    <w:rsid w:val="00380977"/>
    <w:rsid w:val="00380ADE"/>
    <w:rsid w:val="00380BAE"/>
    <w:rsid w:val="00381E90"/>
    <w:rsid w:val="00382307"/>
    <w:rsid w:val="003824FD"/>
    <w:rsid w:val="0038264F"/>
    <w:rsid w:val="0038272B"/>
    <w:rsid w:val="00383330"/>
    <w:rsid w:val="0038358C"/>
    <w:rsid w:val="003837B5"/>
    <w:rsid w:val="00383B36"/>
    <w:rsid w:val="00383C4D"/>
    <w:rsid w:val="0038420B"/>
    <w:rsid w:val="0038554D"/>
    <w:rsid w:val="00386728"/>
    <w:rsid w:val="00386C9A"/>
    <w:rsid w:val="00386E43"/>
    <w:rsid w:val="00387282"/>
    <w:rsid w:val="003876A5"/>
    <w:rsid w:val="00387797"/>
    <w:rsid w:val="00390AC5"/>
    <w:rsid w:val="00390BBC"/>
    <w:rsid w:val="00392337"/>
    <w:rsid w:val="00392387"/>
    <w:rsid w:val="003928AA"/>
    <w:rsid w:val="00392A01"/>
    <w:rsid w:val="00392FDE"/>
    <w:rsid w:val="0039326D"/>
    <w:rsid w:val="00395184"/>
    <w:rsid w:val="00395996"/>
    <w:rsid w:val="003963D5"/>
    <w:rsid w:val="003964F7"/>
    <w:rsid w:val="00396FE1"/>
    <w:rsid w:val="00397A80"/>
    <w:rsid w:val="00397C73"/>
    <w:rsid w:val="00397DB0"/>
    <w:rsid w:val="00397F58"/>
    <w:rsid w:val="003A02B5"/>
    <w:rsid w:val="003A0369"/>
    <w:rsid w:val="003A0BF4"/>
    <w:rsid w:val="003A0C04"/>
    <w:rsid w:val="003A0F17"/>
    <w:rsid w:val="003A1079"/>
    <w:rsid w:val="003A1D6D"/>
    <w:rsid w:val="003A1F7C"/>
    <w:rsid w:val="003A4E09"/>
    <w:rsid w:val="003A58B8"/>
    <w:rsid w:val="003A5B07"/>
    <w:rsid w:val="003A5E45"/>
    <w:rsid w:val="003A66E1"/>
    <w:rsid w:val="003A6CBE"/>
    <w:rsid w:val="003A73BD"/>
    <w:rsid w:val="003A7599"/>
    <w:rsid w:val="003B17E2"/>
    <w:rsid w:val="003B1B34"/>
    <w:rsid w:val="003B26BD"/>
    <w:rsid w:val="003B3136"/>
    <w:rsid w:val="003B3227"/>
    <w:rsid w:val="003B40BE"/>
    <w:rsid w:val="003B41E8"/>
    <w:rsid w:val="003B43C9"/>
    <w:rsid w:val="003B46F1"/>
    <w:rsid w:val="003B4A68"/>
    <w:rsid w:val="003B4B98"/>
    <w:rsid w:val="003B4F41"/>
    <w:rsid w:val="003B5974"/>
    <w:rsid w:val="003B5A43"/>
    <w:rsid w:val="003B5C40"/>
    <w:rsid w:val="003B6852"/>
    <w:rsid w:val="003B69CE"/>
    <w:rsid w:val="003B736C"/>
    <w:rsid w:val="003B7B42"/>
    <w:rsid w:val="003C0096"/>
    <w:rsid w:val="003C04FD"/>
    <w:rsid w:val="003C0A0F"/>
    <w:rsid w:val="003C0B0B"/>
    <w:rsid w:val="003C1528"/>
    <w:rsid w:val="003C1941"/>
    <w:rsid w:val="003C23A6"/>
    <w:rsid w:val="003C28B1"/>
    <w:rsid w:val="003C2B90"/>
    <w:rsid w:val="003C2E4A"/>
    <w:rsid w:val="003C32BD"/>
    <w:rsid w:val="003C3572"/>
    <w:rsid w:val="003C4278"/>
    <w:rsid w:val="003C4744"/>
    <w:rsid w:val="003C4F70"/>
    <w:rsid w:val="003C4FF1"/>
    <w:rsid w:val="003C639B"/>
    <w:rsid w:val="003C70F3"/>
    <w:rsid w:val="003C7555"/>
    <w:rsid w:val="003C77C6"/>
    <w:rsid w:val="003D0427"/>
    <w:rsid w:val="003D1E81"/>
    <w:rsid w:val="003D20AB"/>
    <w:rsid w:val="003D271C"/>
    <w:rsid w:val="003D3A55"/>
    <w:rsid w:val="003D4711"/>
    <w:rsid w:val="003D5261"/>
    <w:rsid w:val="003D559A"/>
    <w:rsid w:val="003D584C"/>
    <w:rsid w:val="003D5C64"/>
    <w:rsid w:val="003D6BB6"/>
    <w:rsid w:val="003D71C6"/>
    <w:rsid w:val="003D7A45"/>
    <w:rsid w:val="003E098B"/>
    <w:rsid w:val="003E10C0"/>
    <w:rsid w:val="003E1440"/>
    <w:rsid w:val="003E282F"/>
    <w:rsid w:val="003E3537"/>
    <w:rsid w:val="003E3A56"/>
    <w:rsid w:val="003E3E4F"/>
    <w:rsid w:val="003E4320"/>
    <w:rsid w:val="003E50DB"/>
    <w:rsid w:val="003E5533"/>
    <w:rsid w:val="003E58A6"/>
    <w:rsid w:val="003E5928"/>
    <w:rsid w:val="003E66BD"/>
    <w:rsid w:val="003E6981"/>
    <w:rsid w:val="003E7F2F"/>
    <w:rsid w:val="003F0EC5"/>
    <w:rsid w:val="003F0F21"/>
    <w:rsid w:val="003F1F48"/>
    <w:rsid w:val="003F226E"/>
    <w:rsid w:val="003F25F2"/>
    <w:rsid w:val="003F2658"/>
    <w:rsid w:val="003F2CDA"/>
    <w:rsid w:val="003F2FB3"/>
    <w:rsid w:val="003F4946"/>
    <w:rsid w:val="003F4961"/>
    <w:rsid w:val="003F4F2B"/>
    <w:rsid w:val="003F5D16"/>
    <w:rsid w:val="003F6FEC"/>
    <w:rsid w:val="003F7512"/>
    <w:rsid w:val="003F7E58"/>
    <w:rsid w:val="00400820"/>
    <w:rsid w:val="0040111C"/>
    <w:rsid w:val="0040288D"/>
    <w:rsid w:val="00403F46"/>
    <w:rsid w:val="0040422B"/>
    <w:rsid w:val="00404C8F"/>
    <w:rsid w:val="00405184"/>
    <w:rsid w:val="00405DC2"/>
    <w:rsid w:val="0040758D"/>
    <w:rsid w:val="00412F8D"/>
    <w:rsid w:val="00413210"/>
    <w:rsid w:val="00413BC8"/>
    <w:rsid w:val="00414170"/>
    <w:rsid w:val="00414513"/>
    <w:rsid w:val="00415A77"/>
    <w:rsid w:val="00415F14"/>
    <w:rsid w:val="00416180"/>
    <w:rsid w:val="00416E97"/>
    <w:rsid w:val="004179DC"/>
    <w:rsid w:val="00422719"/>
    <w:rsid w:val="00422CE3"/>
    <w:rsid w:val="00422D79"/>
    <w:rsid w:val="004242D5"/>
    <w:rsid w:val="00425D03"/>
    <w:rsid w:val="00425D35"/>
    <w:rsid w:val="00426792"/>
    <w:rsid w:val="0042684F"/>
    <w:rsid w:val="00427ABB"/>
    <w:rsid w:val="00430FAB"/>
    <w:rsid w:val="0043143E"/>
    <w:rsid w:val="00431ABD"/>
    <w:rsid w:val="00431B3B"/>
    <w:rsid w:val="00432AA3"/>
    <w:rsid w:val="004337FE"/>
    <w:rsid w:val="00433963"/>
    <w:rsid w:val="00433A79"/>
    <w:rsid w:val="00433E67"/>
    <w:rsid w:val="004343D4"/>
    <w:rsid w:val="00434EB7"/>
    <w:rsid w:val="00435749"/>
    <w:rsid w:val="00435AFD"/>
    <w:rsid w:val="00435D88"/>
    <w:rsid w:val="00435E11"/>
    <w:rsid w:val="00435EE6"/>
    <w:rsid w:val="004408C3"/>
    <w:rsid w:val="00440BED"/>
    <w:rsid w:val="004417CD"/>
    <w:rsid w:val="0044182B"/>
    <w:rsid w:val="00441DB3"/>
    <w:rsid w:val="004422AA"/>
    <w:rsid w:val="00442487"/>
    <w:rsid w:val="00442AD8"/>
    <w:rsid w:val="004431E0"/>
    <w:rsid w:val="004432BB"/>
    <w:rsid w:val="0044364A"/>
    <w:rsid w:val="0044381E"/>
    <w:rsid w:val="00443873"/>
    <w:rsid w:val="00444284"/>
    <w:rsid w:val="00444318"/>
    <w:rsid w:val="0044465A"/>
    <w:rsid w:val="00445352"/>
    <w:rsid w:val="0044584D"/>
    <w:rsid w:val="00445858"/>
    <w:rsid w:val="00445EAD"/>
    <w:rsid w:val="00446B7B"/>
    <w:rsid w:val="00447059"/>
    <w:rsid w:val="0044707B"/>
    <w:rsid w:val="00447FF2"/>
    <w:rsid w:val="00450107"/>
    <w:rsid w:val="00450FAA"/>
    <w:rsid w:val="00451B4A"/>
    <w:rsid w:val="004523DE"/>
    <w:rsid w:val="00452509"/>
    <w:rsid w:val="004526F7"/>
    <w:rsid w:val="004532E7"/>
    <w:rsid w:val="004539C0"/>
    <w:rsid w:val="00453AA9"/>
    <w:rsid w:val="00453E24"/>
    <w:rsid w:val="00453E86"/>
    <w:rsid w:val="00453F22"/>
    <w:rsid w:val="004540B1"/>
    <w:rsid w:val="004552B2"/>
    <w:rsid w:val="0045530F"/>
    <w:rsid w:val="00455958"/>
    <w:rsid w:val="00455DAB"/>
    <w:rsid w:val="00456F01"/>
    <w:rsid w:val="0045759D"/>
    <w:rsid w:val="00457F97"/>
    <w:rsid w:val="00460518"/>
    <w:rsid w:val="00460DFC"/>
    <w:rsid w:val="004610BF"/>
    <w:rsid w:val="00461394"/>
    <w:rsid w:val="00461D77"/>
    <w:rsid w:val="00461EC5"/>
    <w:rsid w:val="00463524"/>
    <w:rsid w:val="00463F71"/>
    <w:rsid w:val="004641BD"/>
    <w:rsid w:val="00464ACB"/>
    <w:rsid w:val="00464E81"/>
    <w:rsid w:val="00465C44"/>
    <w:rsid w:val="00465F75"/>
    <w:rsid w:val="00466339"/>
    <w:rsid w:val="00466C56"/>
    <w:rsid w:val="00467061"/>
    <w:rsid w:val="00467351"/>
    <w:rsid w:val="0046789D"/>
    <w:rsid w:val="00470A36"/>
    <w:rsid w:val="00471D79"/>
    <w:rsid w:val="00471F90"/>
    <w:rsid w:val="00471FDF"/>
    <w:rsid w:val="00472F73"/>
    <w:rsid w:val="00473BA7"/>
    <w:rsid w:val="00474425"/>
    <w:rsid w:val="00474CDE"/>
    <w:rsid w:val="0047513B"/>
    <w:rsid w:val="00475766"/>
    <w:rsid w:val="00475777"/>
    <w:rsid w:val="00476087"/>
    <w:rsid w:val="00476106"/>
    <w:rsid w:val="0047630A"/>
    <w:rsid w:val="004768AE"/>
    <w:rsid w:val="004768FC"/>
    <w:rsid w:val="00477EA1"/>
    <w:rsid w:val="00477F45"/>
    <w:rsid w:val="004800D3"/>
    <w:rsid w:val="004802E3"/>
    <w:rsid w:val="0048117D"/>
    <w:rsid w:val="00481B76"/>
    <w:rsid w:val="00482312"/>
    <w:rsid w:val="00482854"/>
    <w:rsid w:val="00484051"/>
    <w:rsid w:val="00484F92"/>
    <w:rsid w:val="00485A75"/>
    <w:rsid w:val="004860E5"/>
    <w:rsid w:val="0048652A"/>
    <w:rsid w:val="00486835"/>
    <w:rsid w:val="004868C1"/>
    <w:rsid w:val="00487478"/>
    <w:rsid w:val="00487771"/>
    <w:rsid w:val="0049083E"/>
    <w:rsid w:val="00491633"/>
    <w:rsid w:val="004919D8"/>
    <w:rsid w:val="00491DB1"/>
    <w:rsid w:val="004923E6"/>
    <w:rsid w:val="004925CB"/>
    <w:rsid w:val="004952A0"/>
    <w:rsid w:val="00495980"/>
    <w:rsid w:val="004963A7"/>
    <w:rsid w:val="0049640C"/>
    <w:rsid w:val="00497521"/>
    <w:rsid w:val="004975D3"/>
    <w:rsid w:val="004A07A4"/>
    <w:rsid w:val="004A07BB"/>
    <w:rsid w:val="004A123B"/>
    <w:rsid w:val="004A141C"/>
    <w:rsid w:val="004A14EA"/>
    <w:rsid w:val="004A16FD"/>
    <w:rsid w:val="004A1719"/>
    <w:rsid w:val="004A1D7F"/>
    <w:rsid w:val="004A1EEA"/>
    <w:rsid w:val="004A2B2B"/>
    <w:rsid w:val="004A36CA"/>
    <w:rsid w:val="004A3992"/>
    <w:rsid w:val="004A5576"/>
    <w:rsid w:val="004A597A"/>
    <w:rsid w:val="004A5BFB"/>
    <w:rsid w:val="004A5D10"/>
    <w:rsid w:val="004A6411"/>
    <w:rsid w:val="004A657E"/>
    <w:rsid w:val="004A6DDC"/>
    <w:rsid w:val="004A779B"/>
    <w:rsid w:val="004A7A58"/>
    <w:rsid w:val="004B04F7"/>
    <w:rsid w:val="004B0F74"/>
    <w:rsid w:val="004B10DF"/>
    <w:rsid w:val="004B2289"/>
    <w:rsid w:val="004B2D43"/>
    <w:rsid w:val="004B4015"/>
    <w:rsid w:val="004B412E"/>
    <w:rsid w:val="004B4289"/>
    <w:rsid w:val="004B4491"/>
    <w:rsid w:val="004B456B"/>
    <w:rsid w:val="004B45DE"/>
    <w:rsid w:val="004B4769"/>
    <w:rsid w:val="004B533F"/>
    <w:rsid w:val="004B55AB"/>
    <w:rsid w:val="004B5D86"/>
    <w:rsid w:val="004B60D0"/>
    <w:rsid w:val="004B682F"/>
    <w:rsid w:val="004B691B"/>
    <w:rsid w:val="004B7BB6"/>
    <w:rsid w:val="004C00F8"/>
    <w:rsid w:val="004C0357"/>
    <w:rsid w:val="004C1A83"/>
    <w:rsid w:val="004C235E"/>
    <w:rsid w:val="004C29B9"/>
    <w:rsid w:val="004C2F1D"/>
    <w:rsid w:val="004C3EF7"/>
    <w:rsid w:val="004C415F"/>
    <w:rsid w:val="004C422C"/>
    <w:rsid w:val="004C5A25"/>
    <w:rsid w:val="004C640D"/>
    <w:rsid w:val="004C6460"/>
    <w:rsid w:val="004C69C3"/>
    <w:rsid w:val="004C7043"/>
    <w:rsid w:val="004C7059"/>
    <w:rsid w:val="004C71A7"/>
    <w:rsid w:val="004C71B4"/>
    <w:rsid w:val="004C7262"/>
    <w:rsid w:val="004C73C3"/>
    <w:rsid w:val="004C762E"/>
    <w:rsid w:val="004D016C"/>
    <w:rsid w:val="004D0AA1"/>
    <w:rsid w:val="004D1198"/>
    <w:rsid w:val="004D12D6"/>
    <w:rsid w:val="004D1B2B"/>
    <w:rsid w:val="004D20DB"/>
    <w:rsid w:val="004D2A73"/>
    <w:rsid w:val="004D39AD"/>
    <w:rsid w:val="004D3EF9"/>
    <w:rsid w:val="004D3F10"/>
    <w:rsid w:val="004D47B2"/>
    <w:rsid w:val="004D4928"/>
    <w:rsid w:val="004D4C71"/>
    <w:rsid w:val="004D5005"/>
    <w:rsid w:val="004D527E"/>
    <w:rsid w:val="004D6274"/>
    <w:rsid w:val="004D6599"/>
    <w:rsid w:val="004D69F7"/>
    <w:rsid w:val="004D78C8"/>
    <w:rsid w:val="004D79BA"/>
    <w:rsid w:val="004D7D0B"/>
    <w:rsid w:val="004D7F9A"/>
    <w:rsid w:val="004E04C5"/>
    <w:rsid w:val="004E0941"/>
    <w:rsid w:val="004E0CC8"/>
    <w:rsid w:val="004E0E99"/>
    <w:rsid w:val="004E20A6"/>
    <w:rsid w:val="004E2230"/>
    <w:rsid w:val="004E2248"/>
    <w:rsid w:val="004E226B"/>
    <w:rsid w:val="004E23C8"/>
    <w:rsid w:val="004E3DEA"/>
    <w:rsid w:val="004E44FD"/>
    <w:rsid w:val="004E49EF"/>
    <w:rsid w:val="004E4AC0"/>
    <w:rsid w:val="004E5347"/>
    <w:rsid w:val="004E53A5"/>
    <w:rsid w:val="004E5590"/>
    <w:rsid w:val="004E5830"/>
    <w:rsid w:val="004E5AD9"/>
    <w:rsid w:val="004E63E6"/>
    <w:rsid w:val="004E6918"/>
    <w:rsid w:val="004E6939"/>
    <w:rsid w:val="004E6DF7"/>
    <w:rsid w:val="004F1348"/>
    <w:rsid w:val="004F19B6"/>
    <w:rsid w:val="004F2070"/>
    <w:rsid w:val="004F2A78"/>
    <w:rsid w:val="004F3683"/>
    <w:rsid w:val="004F43DA"/>
    <w:rsid w:val="004F46A4"/>
    <w:rsid w:val="004F4DB6"/>
    <w:rsid w:val="004F54C8"/>
    <w:rsid w:val="004F5F56"/>
    <w:rsid w:val="004F660E"/>
    <w:rsid w:val="004F6878"/>
    <w:rsid w:val="004F69D1"/>
    <w:rsid w:val="004F6F5D"/>
    <w:rsid w:val="004F7242"/>
    <w:rsid w:val="004F78B1"/>
    <w:rsid w:val="004F790C"/>
    <w:rsid w:val="004F7FC9"/>
    <w:rsid w:val="00500006"/>
    <w:rsid w:val="005001EF"/>
    <w:rsid w:val="00500854"/>
    <w:rsid w:val="0050109F"/>
    <w:rsid w:val="005027DD"/>
    <w:rsid w:val="00502A02"/>
    <w:rsid w:val="005042A9"/>
    <w:rsid w:val="0050468F"/>
    <w:rsid w:val="005055DB"/>
    <w:rsid w:val="00506E44"/>
    <w:rsid w:val="00506FCB"/>
    <w:rsid w:val="0050760D"/>
    <w:rsid w:val="005076F2"/>
    <w:rsid w:val="005108C5"/>
    <w:rsid w:val="00510E04"/>
    <w:rsid w:val="005113CD"/>
    <w:rsid w:val="00511E4A"/>
    <w:rsid w:val="005132FD"/>
    <w:rsid w:val="005133C1"/>
    <w:rsid w:val="00513CF7"/>
    <w:rsid w:val="0051424B"/>
    <w:rsid w:val="005143DF"/>
    <w:rsid w:val="00514EC5"/>
    <w:rsid w:val="005156EE"/>
    <w:rsid w:val="00515855"/>
    <w:rsid w:val="005158F2"/>
    <w:rsid w:val="00515EA5"/>
    <w:rsid w:val="00515EF6"/>
    <w:rsid w:val="00516078"/>
    <w:rsid w:val="00516D1A"/>
    <w:rsid w:val="00517943"/>
    <w:rsid w:val="0052059E"/>
    <w:rsid w:val="00521006"/>
    <w:rsid w:val="005216B1"/>
    <w:rsid w:val="00521885"/>
    <w:rsid w:val="00522F9B"/>
    <w:rsid w:val="0052301E"/>
    <w:rsid w:val="005232E3"/>
    <w:rsid w:val="00523A89"/>
    <w:rsid w:val="0052511B"/>
    <w:rsid w:val="0052512B"/>
    <w:rsid w:val="005253B1"/>
    <w:rsid w:val="005253DF"/>
    <w:rsid w:val="005255E1"/>
    <w:rsid w:val="005259EE"/>
    <w:rsid w:val="00525C4B"/>
    <w:rsid w:val="005267A7"/>
    <w:rsid w:val="00526A62"/>
    <w:rsid w:val="00526D05"/>
    <w:rsid w:val="00527DCD"/>
    <w:rsid w:val="0053054C"/>
    <w:rsid w:val="00530D14"/>
    <w:rsid w:val="00530F86"/>
    <w:rsid w:val="00531103"/>
    <w:rsid w:val="00531158"/>
    <w:rsid w:val="00531205"/>
    <w:rsid w:val="005314B3"/>
    <w:rsid w:val="0053155E"/>
    <w:rsid w:val="00531A53"/>
    <w:rsid w:val="00531ADB"/>
    <w:rsid w:val="00532507"/>
    <w:rsid w:val="00533722"/>
    <w:rsid w:val="00533F5E"/>
    <w:rsid w:val="00534025"/>
    <w:rsid w:val="0053423C"/>
    <w:rsid w:val="00534B96"/>
    <w:rsid w:val="0053668C"/>
    <w:rsid w:val="00536CD2"/>
    <w:rsid w:val="00536D0B"/>
    <w:rsid w:val="00537665"/>
    <w:rsid w:val="0054048F"/>
    <w:rsid w:val="00540691"/>
    <w:rsid w:val="00540DCB"/>
    <w:rsid w:val="00540DD8"/>
    <w:rsid w:val="005410BD"/>
    <w:rsid w:val="0054137D"/>
    <w:rsid w:val="005418F5"/>
    <w:rsid w:val="00541ADB"/>
    <w:rsid w:val="00542986"/>
    <w:rsid w:val="00544453"/>
    <w:rsid w:val="005449E6"/>
    <w:rsid w:val="005457F9"/>
    <w:rsid w:val="005460CC"/>
    <w:rsid w:val="00546641"/>
    <w:rsid w:val="00546773"/>
    <w:rsid w:val="00547915"/>
    <w:rsid w:val="00547CC9"/>
    <w:rsid w:val="00550093"/>
    <w:rsid w:val="0055032B"/>
    <w:rsid w:val="00550332"/>
    <w:rsid w:val="00550973"/>
    <w:rsid w:val="00550A6F"/>
    <w:rsid w:val="00550B9C"/>
    <w:rsid w:val="00551FE2"/>
    <w:rsid w:val="0055203C"/>
    <w:rsid w:val="00552EB9"/>
    <w:rsid w:val="00553372"/>
    <w:rsid w:val="00553CEA"/>
    <w:rsid w:val="00555E60"/>
    <w:rsid w:val="00555F4D"/>
    <w:rsid w:val="00556272"/>
    <w:rsid w:val="005562FE"/>
    <w:rsid w:val="00556443"/>
    <w:rsid w:val="00556FCB"/>
    <w:rsid w:val="00557046"/>
    <w:rsid w:val="0055753B"/>
    <w:rsid w:val="00557E2B"/>
    <w:rsid w:val="00560EA8"/>
    <w:rsid w:val="005611C5"/>
    <w:rsid w:val="005612D5"/>
    <w:rsid w:val="00561B59"/>
    <w:rsid w:val="00561C1A"/>
    <w:rsid w:val="005623D5"/>
    <w:rsid w:val="0056371B"/>
    <w:rsid w:val="00563B28"/>
    <w:rsid w:val="00563E09"/>
    <w:rsid w:val="0056441E"/>
    <w:rsid w:val="00564A4B"/>
    <w:rsid w:val="00566625"/>
    <w:rsid w:val="00567D10"/>
    <w:rsid w:val="005705E4"/>
    <w:rsid w:val="0057068B"/>
    <w:rsid w:val="0057091E"/>
    <w:rsid w:val="00572244"/>
    <w:rsid w:val="00572380"/>
    <w:rsid w:val="005724C1"/>
    <w:rsid w:val="00572768"/>
    <w:rsid w:val="005727A3"/>
    <w:rsid w:val="00572A15"/>
    <w:rsid w:val="005739C8"/>
    <w:rsid w:val="00573A4E"/>
    <w:rsid w:val="005743D3"/>
    <w:rsid w:val="005749D4"/>
    <w:rsid w:val="0057509E"/>
    <w:rsid w:val="0057550F"/>
    <w:rsid w:val="00575DBD"/>
    <w:rsid w:val="00576F57"/>
    <w:rsid w:val="00577636"/>
    <w:rsid w:val="005777C0"/>
    <w:rsid w:val="0058019B"/>
    <w:rsid w:val="005810F7"/>
    <w:rsid w:val="00581237"/>
    <w:rsid w:val="005814D3"/>
    <w:rsid w:val="00581C5A"/>
    <w:rsid w:val="00581F9E"/>
    <w:rsid w:val="0058241D"/>
    <w:rsid w:val="00582517"/>
    <w:rsid w:val="00582628"/>
    <w:rsid w:val="005833BE"/>
    <w:rsid w:val="005835D6"/>
    <w:rsid w:val="005839F4"/>
    <w:rsid w:val="00583AE6"/>
    <w:rsid w:val="00583BA5"/>
    <w:rsid w:val="00584027"/>
    <w:rsid w:val="005844E5"/>
    <w:rsid w:val="00586652"/>
    <w:rsid w:val="00586704"/>
    <w:rsid w:val="00586DA9"/>
    <w:rsid w:val="005874AE"/>
    <w:rsid w:val="00587546"/>
    <w:rsid w:val="00587AC5"/>
    <w:rsid w:val="005900FA"/>
    <w:rsid w:val="00590FEE"/>
    <w:rsid w:val="00591C03"/>
    <w:rsid w:val="00591CCA"/>
    <w:rsid w:val="00592734"/>
    <w:rsid w:val="00592AA8"/>
    <w:rsid w:val="00592B86"/>
    <w:rsid w:val="005932FC"/>
    <w:rsid w:val="00593E0C"/>
    <w:rsid w:val="00593E31"/>
    <w:rsid w:val="0059501E"/>
    <w:rsid w:val="005950A5"/>
    <w:rsid w:val="00595C58"/>
    <w:rsid w:val="00595F90"/>
    <w:rsid w:val="005960F5"/>
    <w:rsid w:val="005966E8"/>
    <w:rsid w:val="005968B6"/>
    <w:rsid w:val="00597983"/>
    <w:rsid w:val="00597D37"/>
    <w:rsid w:val="005A1160"/>
    <w:rsid w:val="005A1AF3"/>
    <w:rsid w:val="005A242C"/>
    <w:rsid w:val="005A2632"/>
    <w:rsid w:val="005A3027"/>
    <w:rsid w:val="005A38D0"/>
    <w:rsid w:val="005A3E84"/>
    <w:rsid w:val="005A3EA5"/>
    <w:rsid w:val="005A5433"/>
    <w:rsid w:val="005A5C13"/>
    <w:rsid w:val="005A60C7"/>
    <w:rsid w:val="005A6BB7"/>
    <w:rsid w:val="005A6E77"/>
    <w:rsid w:val="005A7377"/>
    <w:rsid w:val="005B224C"/>
    <w:rsid w:val="005B25C2"/>
    <w:rsid w:val="005B2D98"/>
    <w:rsid w:val="005B3024"/>
    <w:rsid w:val="005B39B1"/>
    <w:rsid w:val="005B39F8"/>
    <w:rsid w:val="005B5989"/>
    <w:rsid w:val="005B5DA3"/>
    <w:rsid w:val="005B614B"/>
    <w:rsid w:val="005B6503"/>
    <w:rsid w:val="005B67A5"/>
    <w:rsid w:val="005B688D"/>
    <w:rsid w:val="005B6BAC"/>
    <w:rsid w:val="005C054F"/>
    <w:rsid w:val="005C13E0"/>
    <w:rsid w:val="005C1490"/>
    <w:rsid w:val="005C1864"/>
    <w:rsid w:val="005C1D79"/>
    <w:rsid w:val="005C1E96"/>
    <w:rsid w:val="005C228D"/>
    <w:rsid w:val="005C24BF"/>
    <w:rsid w:val="005C2623"/>
    <w:rsid w:val="005C2B70"/>
    <w:rsid w:val="005C2B9C"/>
    <w:rsid w:val="005C31B6"/>
    <w:rsid w:val="005C359F"/>
    <w:rsid w:val="005C398A"/>
    <w:rsid w:val="005C3BC0"/>
    <w:rsid w:val="005C4CA3"/>
    <w:rsid w:val="005C4DC0"/>
    <w:rsid w:val="005C4E5B"/>
    <w:rsid w:val="005C4E62"/>
    <w:rsid w:val="005C4FA1"/>
    <w:rsid w:val="005C66FE"/>
    <w:rsid w:val="005C6AEF"/>
    <w:rsid w:val="005C756F"/>
    <w:rsid w:val="005C7DDB"/>
    <w:rsid w:val="005D07A6"/>
    <w:rsid w:val="005D0854"/>
    <w:rsid w:val="005D0BC4"/>
    <w:rsid w:val="005D0CE9"/>
    <w:rsid w:val="005D15B5"/>
    <w:rsid w:val="005D1C9A"/>
    <w:rsid w:val="005D1E3A"/>
    <w:rsid w:val="005D2E6C"/>
    <w:rsid w:val="005D3198"/>
    <w:rsid w:val="005D3A42"/>
    <w:rsid w:val="005D3FC2"/>
    <w:rsid w:val="005D4542"/>
    <w:rsid w:val="005D4DCF"/>
    <w:rsid w:val="005D5670"/>
    <w:rsid w:val="005D6117"/>
    <w:rsid w:val="005D66E4"/>
    <w:rsid w:val="005D6A0B"/>
    <w:rsid w:val="005D6A8E"/>
    <w:rsid w:val="005D7748"/>
    <w:rsid w:val="005E18D4"/>
    <w:rsid w:val="005E1963"/>
    <w:rsid w:val="005E1A8A"/>
    <w:rsid w:val="005E20D1"/>
    <w:rsid w:val="005E3BFE"/>
    <w:rsid w:val="005E3FE5"/>
    <w:rsid w:val="005E423C"/>
    <w:rsid w:val="005E42D0"/>
    <w:rsid w:val="005E50FE"/>
    <w:rsid w:val="005E5A32"/>
    <w:rsid w:val="005E5B40"/>
    <w:rsid w:val="005E5E9D"/>
    <w:rsid w:val="005E66B4"/>
    <w:rsid w:val="005E6E8E"/>
    <w:rsid w:val="005E7FE9"/>
    <w:rsid w:val="005F01AB"/>
    <w:rsid w:val="005F0293"/>
    <w:rsid w:val="005F08EB"/>
    <w:rsid w:val="005F0E7F"/>
    <w:rsid w:val="005F11C1"/>
    <w:rsid w:val="005F2364"/>
    <w:rsid w:val="005F25F2"/>
    <w:rsid w:val="005F2674"/>
    <w:rsid w:val="005F2AEA"/>
    <w:rsid w:val="005F2CE4"/>
    <w:rsid w:val="005F30E4"/>
    <w:rsid w:val="005F334D"/>
    <w:rsid w:val="005F3B9B"/>
    <w:rsid w:val="005F3DBD"/>
    <w:rsid w:val="005F438D"/>
    <w:rsid w:val="005F45B7"/>
    <w:rsid w:val="005F4BF8"/>
    <w:rsid w:val="005F4D59"/>
    <w:rsid w:val="005F5045"/>
    <w:rsid w:val="005F506E"/>
    <w:rsid w:val="005F67F2"/>
    <w:rsid w:val="005F6AEB"/>
    <w:rsid w:val="005F6B7C"/>
    <w:rsid w:val="005F6FE2"/>
    <w:rsid w:val="005F7D3F"/>
    <w:rsid w:val="006004A9"/>
    <w:rsid w:val="0060077F"/>
    <w:rsid w:val="00601240"/>
    <w:rsid w:val="006013AC"/>
    <w:rsid w:val="006013AD"/>
    <w:rsid w:val="0060427E"/>
    <w:rsid w:val="00604671"/>
    <w:rsid w:val="006051DC"/>
    <w:rsid w:val="00605417"/>
    <w:rsid w:val="00605BD0"/>
    <w:rsid w:val="00605C69"/>
    <w:rsid w:val="006062F0"/>
    <w:rsid w:val="00606C17"/>
    <w:rsid w:val="00606F82"/>
    <w:rsid w:val="00607068"/>
    <w:rsid w:val="006072A0"/>
    <w:rsid w:val="00607339"/>
    <w:rsid w:val="006102C3"/>
    <w:rsid w:val="00610659"/>
    <w:rsid w:val="00610B99"/>
    <w:rsid w:val="00611A96"/>
    <w:rsid w:val="00611B35"/>
    <w:rsid w:val="00611C2D"/>
    <w:rsid w:val="00611E82"/>
    <w:rsid w:val="00611F9D"/>
    <w:rsid w:val="00611FB6"/>
    <w:rsid w:val="00612091"/>
    <w:rsid w:val="00612203"/>
    <w:rsid w:val="00612395"/>
    <w:rsid w:val="00612806"/>
    <w:rsid w:val="00613357"/>
    <w:rsid w:val="006140BD"/>
    <w:rsid w:val="00614B0E"/>
    <w:rsid w:val="006155AF"/>
    <w:rsid w:val="00615A95"/>
    <w:rsid w:val="00615F33"/>
    <w:rsid w:val="00615FDD"/>
    <w:rsid w:val="00616286"/>
    <w:rsid w:val="006168B5"/>
    <w:rsid w:val="00616A94"/>
    <w:rsid w:val="00620178"/>
    <w:rsid w:val="0062082C"/>
    <w:rsid w:val="006209CA"/>
    <w:rsid w:val="00620D5E"/>
    <w:rsid w:val="00620EB1"/>
    <w:rsid w:val="006213B2"/>
    <w:rsid w:val="006219FE"/>
    <w:rsid w:val="00621AD8"/>
    <w:rsid w:val="00623915"/>
    <w:rsid w:val="00623C7D"/>
    <w:rsid w:val="00623C93"/>
    <w:rsid w:val="00625ADE"/>
    <w:rsid w:val="00625B24"/>
    <w:rsid w:val="00625B95"/>
    <w:rsid w:val="00626AA6"/>
    <w:rsid w:val="006273F2"/>
    <w:rsid w:val="0062744A"/>
    <w:rsid w:val="00627595"/>
    <w:rsid w:val="00630416"/>
    <w:rsid w:val="00631052"/>
    <w:rsid w:val="00631F18"/>
    <w:rsid w:val="00631FA0"/>
    <w:rsid w:val="006326EA"/>
    <w:rsid w:val="0063289C"/>
    <w:rsid w:val="00632AFC"/>
    <w:rsid w:val="006330FA"/>
    <w:rsid w:val="00633871"/>
    <w:rsid w:val="006338E8"/>
    <w:rsid w:val="00634469"/>
    <w:rsid w:val="00634DC2"/>
    <w:rsid w:val="00637C87"/>
    <w:rsid w:val="00637CB0"/>
    <w:rsid w:val="00637D2D"/>
    <w:rsid w:val="00637FF2"/>
    <w:rsid w:val="006407F6"/>
    <w:rsid w:val="00640D75"/>
    <w:rsid w:val="00640DBA"/>
    <w:rsid w:val="00640FA2"/>
    <w:rsid w:val="00641469"/>
    <w:rsid w:val="00641A27"/>
    <w:rsid w:val="006425D2"/>
    <w:rsid w:val="006429A4"/>
    <w:rsid w:val="00642B41"/>
    <w:rsid w:val="00643343"/>
    <w:rsid w:val="00643ADC"/>
    <w:rsid w:val="00643C09"/>
    <w:rsid w:val="00643DEF"/>
    <w:rsid w:val="0064401C"/>
    <w:rsid w:val="006451F1"/>
    <w:rsid w:val="00645432"/>
    <w:rsid w:val="00645B4F"/>
    <w:rsid w:val="00646CF8"/>
    <w:rsid w:val="00646D88"/>
    <w:rsid w:val="006474E8"/>
    <w:rsid w:val="0065134C"/>
    <w:rsid w:val="0065169B"/>
    <w:rsid w:val="00651DB0"/>
    <w:rsid w:val="00652AF3"/>
    <w:rsid w:val="006535D3"/>
    <w:rsid w:val="006558E1"/>
    <w:rsid w:val="00655AC1"/>
    <w:rsid w:val="00655F7C"/>
    <w:rsid w:val="006574EC"/>
    <w:rsid w:val="00660384"/>
    <w:rsid w:val="0066095B"/>
    <w:rsid w:val="00660B34"/>
    <w:rsid w:val="00660CCE"/>
    <w:rsid w:val="00660E67"/>
    <w:rsid w:val="0066138E"/>
    <w:rsid w:val="0066358B"/>
    <w:rsid w:val="00663719"/>
    <w:rsid w:val="00664011"/>
    <w:rsid w:val="006645CF"/>
    <w:rsid w:val="006646AA"/>
    <w:rsid w:val="00664787"/>
    <w:rsid w:val="00664CF9"/>
    <w:rsid w:val="00667608"/>
    <w:rsid w:val="0067082C"/>
    <w:rsid w:val="00670FF2"/>
    <w:rsid w:val="0067117F"/>
    <w:rsid w:val="00671998"/>
    <w:rsid w:val="0067221D"/>
    <w:rsid w:val="006728C6"/>
    <w:rsid w:val="00672C9C"/>
    <w:rsid w:val="0067301B"/>
    <w:rsid w:val="006733CA"/>
    <w:rsid w:val="00673B6A"/>
    <w:rsid w:val="00673E8F"/>
    <w:rsid w:val="0067437B"/>
    <w:rsid w:val="00674504"/>
    <w:rsid w:val="0067459B"/>
    <w:rsid w:val="006748EC"/>
    <w:rsid w:val="00674A96"/>
    <w:rsid w:val="00674BD2"/>
    <w:rsid w:val="006758A6"/>
    <w:rsid w:val="00675A7D"/>
    <w:rsid w:val="00675B10"/>
    <w:rsid w:val="00675EBF"/>
    <w:rsid w:val="006767E9"/>
    <w:rsid w:val="00676FB2"/>
    <w:rsid w:val="00677452"/>
    <w:rsid w:val="0067786C"/>
    <w:rsid w:val="0068058C"/>
    <w:rsid w:val="00680DE3"/>
    <w:rsid w:val="0068115D"/>
    <w:rsid w:val="00681410"/>
    <w:rsid w:val="00681F93"/>
    <w:rsid w:val="00682889"/>
    <w:rsid w:val="00682950"/>
    <w:rsid w:val="00683593"/>
    <w:rsid w:val="00683739"/>
    <w:rsid w:val="006838FA"/>
    <w:rsid w:val="00683950"/>
    <w:rsid w:val="00684C21"/>
    <w:rsid w:val="006853ED"/>
    <w:rsid w:val="006859BB"/>
    <w:rsid w:val="006870BD"/>
    <w:rsid w:val="006874DE"/>
    <w:rsid w:val="00687AD6"/>
    <w:rsid w:val="00690157"/>
    <w:rsid w:val="00690333"/>
    <w:rsid w:val="006906EB"/>
    <w:rsid w:val="00690CF8"/>
    <w:rsid w:val="0069129B"/>
    <w:rsid w:val="00691541"/>
    <w:rsid w:val="006919BA"/>
    <w:rsid w:val="00691E9E"/>
    <w:rsid w:val="00692C9B"/>
    <w:rsid w:val="006939A6"/>
    <w:rsid w:val="00693BEF"/>
    <w:rsid w:val="00694578"/>
    <w:rsid w:val="00694B85"/>
    <w:rsid w:val="00694BF9"/>
    <w:rsid w:val="00694FDD"/>
    <w:rsid w:val="006951F9"/>
    <w:rsid w:val="00695AA9"/>
    <w:rsid w:val="00695F1E"/>
    <w:rsid w:val="00696116"/>
    <w:rsid w:val="00696C4E"/>
    <w:rsid w:val="006976A7"/>
    <w:rsid w:val="00697D97"/>
    <w:rsid w:val="006A034C"/>
    <w:rsid w:val="006A07BA"/>
    <w:rsid w:val="006A0892"/>
    <w:rsid w:val="006A1195"/>
    <w:rsid w:val="006A13B6"/>
    <w:rsid w:val="006A1759"/>
    <w:rsid w:val="006A1774"/>
    <w:rsid w:val="006A27E5"/>
    <w:rsid w:val="006A2F99"/>
    <w:rsid w:val="006A3699"/>
    <w:rsid w:val="006A490B"/>
    <w:rsid w:val="006A4B48"/>
    <w:rsid w:val="006A52CE"/>
    <w:rsid w:val="006A5895"/>
    <w:rsid w:val="006A5ADE"/>
    <w:rsid w:val="006A5DA9"/>
    <w:rsid w:val="006A60D4"/>
    <w:rsid w:val="006A60F7"/>
    <w:rsid w:val="006A69C7"/>
    <w:rsid w:val="006A7354"/>
    <w:rsid w:val="006A74FD"/>
    <w:rsid w:val="006A78F0"/>
    <w:rsid w:val="006A7C8B"/>
    <w:rsid w:val="006A7E0F"/>
    <w:rsid w:val="006B0218"/>
    <w:rsid w:val="006B04FA"/>
    <w:rsid w:val="006B0AD5"/>
    <w:rsid w:val="006B0C04"/>
    <w:rsid w:val="006B148D"/>
    <w:rsid w:val="006B1AB6"/>
    <w:rsid w:val="006B1B3C"/>
    <w:rsid w:val="006B2227"/>
    <w:rsid w:val="006B2791"/>
    <w:rsid w:val="006B3013"/>
    <w:rsid w:val="006B30C6"/>
    <w:rsid w:val="006B32B8"/>
    <w:rsid w:val="006B33DC"/>
    <w:rsid w:val="006B3454"/>
    <w:rsid w:val="006B3A75"/>
    <w:rsid w:val="006B4768"/>
    <w:rsid w:val="006B48C3"/>
    <w:rsid w:val="006B4F7C"/>
    <w:rsid w:val="006B52BF"/>
    <w:rsid w:val="006B5600"/>
    <w:rsid w:val="006B60E3"/>
    <w:rsid w:val="006B6107"/>
    <w:rsid w:val="006B62AA"/>
    <w:rsid w:val="006B633B"/>
    <w:rsid w:val="006B63F1"/>
    <w:rsid w:val="006B6BDA"/>
    <w:rsid w:val="006B6F08"/>
    <w:rsid w:val="006B7822"/>
    <w:rsid w:val="006B7A35"/>
    <w:rsid w:val="006B7AA2"/>
    <w:rsid w:val="006B7D48"/>
    <w:rsid w:val="006C024D"/>
    <w:rsid w:val="006C06B2"/>
    <w:rsid w:val="006C07DD"/>
    <w:rsid w:val="006C0F15"/>
    <w:rsid w:val="006C168B"/>
    <w:rsid w:val="006C2412"/>
    <w:rsid w:val="006C243F"/>
    <w:rsid w:val="006C2703"/>
    <w:rsid w:val="006C346C"/>
    <w:rsid w:val="006C3617"/>
    <w:rsid w:val="006C3A22"/>
    <w:rsid w:val="006C3BFA"/>
    <w:rsid w:val="006C4ADF"/>
    <w:rsid w:val="006C4DF2"/>
    <w:rsid w:val="006C5089"/>
    <w:rsid w:val="006C5350"/>
    <w:rsid w:val="006C5FE6"/>
    <w:rsid w:val="006C6006"/>
    <w:rsid w:val="006C686F"/>
    <w:rsid w:val="006C6BFD"/>
    <w:rsid w:val="006C74AC"/>
    <w:rsid w:val="006C7A65"/>
    <w:rsid w:val="006D05B0"/>
    <w:rsid w:val="006D08CF"/>
    <w:rsid w:val="006D0D46"/>
    <w:rsid w:val="006D0DD7"/>
    <w:rsid w:val="006D1222"/>
    <w:rsid w:val="006D152A"/>
    <w:rsid w:val="006D17DA"/>
    <w:rsid w:val="006D18CD"/>
    <w:rsid w:val="006D29ED"/>
    <w:rsid w:val="006D2AC6"/>
    <w:rsid w:val="006D3396"/>
    <w:rsid w:val="006D3C53"/>
    <w:rsid w:val="006D4246"/>
    <w:rsid w:val="006D4544"/>
    <w:rsid w:val="006D4600"/>
    <w:rsid w:val="006D479E"/>
    <w:rsid w:val="006D4C1E"/>
    <w:rsid w:val="006D4E3B"/>
    <w:rsid w:val="006D54BD"/>
    <w:rsid w:val="006D5D1D"/>
    <w:rsid w:val="006D65D2"/>
    <w:rsid w:val="006D69A6"/>
    <w:rsid w:val="006D6DC3"/>
    <w:rsid w:val="006D7095"/>
    <w:rsid w:val="006D750A"/>
    <w:rsid w:val="006D760C"/>
    <w:rsid w:val="006E02ED"/>
    <w:rsid w:val="006E0EAD"/>
    <w:rsid w:val="006E10E7"/>
    <w:rsid w:val="006E1301"/>
    <w:rsid w:val="006E1878"/>
    <w:rsid w:val="006E1C32"/>
    <w:rsid w:val="006E20F2"/>
    <w:rsid w:val="006E2F00"/>
    <w:rsid w:val="006E3FBB"/>
    <w:rsid w:val="006E4A52"/>
    <w:rsid w:val="006E4B65"/>
    <w:rsid w:val="006E5D80"/>
    <w:rsid w:val="006E5EF4"/>
    <w:rsid w:val="006E5F8A"/>
    <w:rsid w:val="006E611C"/>
    <w:rsid w:val="006E6ADE"/>
    <w:rsid w:val="006E6AEE"/>
    <w:rsid w:val="006E75FB"/>
    <w:rsid w:val="006E7D5B"/>
    <w:rsid w:val="006E7E3E"/>
    <w:rsid w:val="006F15C6"/>
    <w:rsid w:val="006F1B3B"/>
    <w:rsid w:val="006F1F6D"/>
    <w:rsid w:val="006F37D7"/>
    <w:rsid w:val="006F37EF"/>
    <w:rsid w:val="006F3ECC"/>
    <w:rsid w:val="006F4C2C"/>
    <w:rsid w:val="006F5432"/>
    <w:rsid w:val="006F66F1"/>
    <w:rsid w:val="006F7C6D"/>
    <w:rsid w:val="00700ABF"/>
    <w:rsid w:val="007010DB"/>
    <w:rsid w:val="007011BD"/>
    <w:rsid w:val="00701316"/>
    <w:rsid w:val="007013C1"/>
    <w:rsid w:val="0070169D"/>
    <w:rsid w:val="00701F8F"/>
    <w:rsid w:val="00702196"/>
    <w:rsid w:val="007025ED"/>
    <w:rsid w:val="007033EB"/>
    <w:rsid w:val="007034AD"/>
    <w:rsid w:val="00704778"/>
    <w:rsid w:val="00704F77"/>
    <w:rsid w:val="007052DA"/>
    <w:rsid w:val="00705DBC"/>
    <w:rsid w:val="00705F78"/>
    <w:rsid w:val="00706A84"/>
    <w:rsid w:val="00706E0D"/>
    <w:rsid w:val="00707384"/>
    <w:rsid w:val="007073AC"/>
    <w:rsid w:val="0070746D"/>
    <w:rsid w:val="0070793B"/>
    <w:rsid w:val="00707F47"/>
    <w:rsid w:val="00707FE0"/>
    <w:rsid w:val="00710487"/>
    <w:rsid w:val="0071056D"/>
    <w:rsid w:val="00710C8A"/>
    <w:rsid w:val="00712310"/>
    <w:rsid w:val="0071249D"/>
    <w:rsid w:val="0071267D"/>
    <w:rsid w:val="00712748"/>
    <w:rsid w:val="007131F8"/>
    <w:rsid w:val="00713827"/>
    <w:rsid w:val="00713AF1"/>
    <w:rsid w:val="00713F49"/>
    <w:rsid w:val="00714029"/>
    <w:rsid w:val="007141D8"/>
    <w:rsid w:val="007149FF"/>
    <w:rsid w:val="007155BA"/>
    <w:rsid w:val="007156F0"/>
    <w:rsid w:val="0071595D"/>
    <w:rsid w:val="00715AE3"/>
    <w:rsid w:val="00715B7D"/>
    <w:rsid w:val="007163F1"/>
    <w:rsid w:val="00717A5C"/>
    <w:rsid w:val="00720829"/>
    <w:rsid w:val="0072106B"/>
    <w:rsid w:val="007216A4"/>
    <w:rsid w:val="00721BE6"/>
    <w:rsid w:val="00721FA7"/>
    <w:rsid w:val="007222A4"/>
    <w:rsid w:val="00722B33"/>
    <w:rsid w:val="007230B5"/>
    <w:rsid w:val="007234DD"/>
    <w:rsid w:val="00723DE5"/>
    <w:rsid w:val="00723F37"/>
    <w:rsid w:val="0072402C"/>
    <w:rsid w:val="00724480"/>
    <w:rsid w:val="007247FB"/>
    <w:rsid w:val="007249BD"/>
    <w:rsid w:val="0072664A"/>
    <w:rsid w:val="00727172"/>
    <w:rsid w:val="007277C2"/>
    <w:rsid w:val="0073081B"/>
    <w:rsid w:val="00730FD5"/>
    <w:rsid w:val="00732375"/>
    <w:rsid w:val="00732562"/>
    <w:rsid w:val="00732AF1"/>
    <w:rsid w:val="00732C6B"/>
    <w:rsid w:val="007330C6"/>
    <w:rsid w:val="00733196"/>
    <w:rsid w:val="0073361F"/>
    <w:rsid w:val="00733A8D"/>
    <w:rsid w:val="00733B2D"/>
    <w:rsid w:val="007345AE"/>
    <w:rsid w:val="00734640"/>
    <w:rsid w:val="007354F9"/>
    <w:rsid w:val="00735632"/>
    <w:rsid w:val="00735BD1"/>
    <w:rsid w:val="00736222"/>
    <w:rsid w:val="0073639C"/>
    <w:rsid w:val="0073648B"/>
    <w:rsid w:val="007367CA"/>
    <w:rsid w:val="00737547"/>
    <w:rsid w:val="00737652"/>
    <w:rsid w:val="00737703"/>
    <w:rsid w:val="007402F3"/>
    <w:rsid w:val="0074065A"/>
    <w:rsid w:val="00740846"/>
    <w:rsid w:val="00740997"/>
    <w:rsid w:val="00741B8C"/>
    <w:rsid w:val="0074286D"/>
    <w:rsid w:val="00743EB9"/>
    <w:rsid w:val="0074443B"/>
    <w:rsid w:val="00744587"/>
    <w:rsid w:val="00745189"/>
    <w:rsid w:val="00745818"/>
    <w:rsid w:val="007458EF"/>
    <w:rsid w:val="00745AD5"/>
    <w:rsid w:val="00745EB6"/>
    <w:rsid w:val="00746DF5"/>
    <w:rsid w:val="00747E0F"/>
    <w:rsid w:val="00747F54"/>
    <w:rsid w:val="007518B2"/>
    <w:rsid w:val="00751B93"/>
    <w:rsid w:val="00751D89"/>
    <w:rsid w:val="00751F8E"/>
    <w:rsid w:val="00752C61"/>
    <w:rsid w:val="0075345B"/>
    <w:rsid w:val="00753793"/>
    <w:rsid w:val="00753A63"/>
    <w:rsid w:val="0075429F"/>
    <w:rsid w:val="00754480"/>
    <w:rsid w:val="007545D2"/>
    <w:rsid w:val="00756164"/>
    <w:rsid w:val="00756EE3"/>
    <w:rsid w:val="00757495"/>
    <w:rsid w:val="00757BC3"/>
    <w:rsid w:val="007606DA"/>
    <w:rsid w:val="0076191A"/>
    <w:rsid w:val="00761969"/>
    <w:rsid w:val="007619E1"/>
    <w:rsid w:val="0076263A"/>
    <w:rsid w:val="007631E9"/>
    <w:rsid w:val="00763C39"/>
    <w:rsid w:val="00763DFD"/>
    <w:rsid w:val="0076404A"/>
    <w:rsid w:val="00764EA4"/>
    <w:rsid w:val="00764ECD"/>
    <w:rsid w:val="00765CB3"/>
    <w:rsid w:val="00765EBA"/>
    <w:rsid w:val="00766A0B"/>
    <w:rsid w:val="00766BC4"/>
    <w:rsid w:val="00766D6E"/>
    <w:rsid w:val="00767886"/>
    <w:rsid w:val="0077003A"/>
    <w:rsid w:val="00770690"/>
    <w:rsid w:val="00770CB1"/>
    <w:rsid w:val="00771FA7"/>
    <w:rsid w:val="007720D2"/>
    <w:rsid w:val="007725D6"/>
    <w:rsid w:val="00772904"/>
    <w:rsid w:val="00772ADA"/>
    <w:rsid w:val="00773B79"/>
    <w:rsid w:val="00773C53"/>
    <w:rsid w:val="00774195"/>
    <w:rsid w:val="00774783"/>
    <w:rsid w:val="00774834"/>
    <w:rsid w:val="00774C21"/>
    <w:rsid w:val="007759E1"/>
    <w:rsid w:val="00775BCD"/>
    <w:rsid w:val="00775C1F"/>
    <w:rsid w:val="00775D77"/>
    <w:rsid w:val="00776BA0"/>
    <w:rsid w:val="00777499"/>
    <w:rsid w:val="0078039A"/>
    <w:rsid w:val="00780753"/>
    <w:rsid w:val="007818C8"/>
    <w:rsid w:val="00782A85"/>
    <w:rsid w:val="007831E2"/>
    <w:rsid w:val="00783B78"/>
    <w:rsid w:val="00783FB2"/>
    <w:rsid w:val="007842A6"/>
    <w:rsid w:val="00784B84"/>
    <w:rsid w:val="00785001"/>
    <w:rsid w:val="007851C0"/>
    <w:rsid w:val="007852CF"/>
    <w:rsid w:val="0078697A"/>
    <w:rsid w:val="007871F1"/>
    <w:rsid w:val="007873DA"/>
    <w:rsid w:val="00787609"/>
    <w:rsid w:val="00790927"/>
    <w:rsid w:val="00791BE6"/>
    <w:rsid w:val="00792343"/>
    <w:rsid w:val="00792635"/>
    <w:rsid w:val="00793217"/>
    <w:rsid w:val="0079374A"/>
    <w:rsid w:val="0079415C"/>
    <w:rsid w:val="007954E2"/>
    <w:rsid w:val="00795C6B"/>
    <w:rsid w:val="00796E25"/>
    <w:rsid w:val="007972C9"/>
    <w:rsid w:val="007973EA"/>
    <w:rsid w:val="00797478"/>
    <w:rsid w:val="00797E59"/>
    <w:rsid w:val="007A034F"/>
    <w:rsid w:val="007A237A"/>
    <w:rsid w:val="007A23E8"/>
    <w:rsid w:val="007A2692"/>
    <w:rsid w:val="007A33BD"/>
    <w:rsid w:val="007A41E4"/>
    <w:rsid w:val="007A46CD"/>
    <w:rsid w:val="007A46E8"/>
    <w:rsid w:val="007A48E2"/>
    <w:rsid w:val="007A492D"/>
    <w:rsid w:val="007A4D52"/>
    <w:rsid w:val="007A62FB"/>
    <w:rsid w:val="007A63DA"/>
    <w:rsid w:val="007A6453"/>
    <w:rsid w:val="007A680B"/>
    <w:rsid w:val="007A73A0"/>
    <w:rsid w:val="007A7C85"/>
    <w:rsid w:val="007B079F"/>
    <w:rsid w:val="007B2126"/>
    <w:rsid w:val="007B2AC3"/>
    <w:rsid w:val="007B2FE3"/>
    <w:rsid w:val="007B331F"/>
    <w:rsid w:val="007B46D5"/>
    <w:rsid w:val="007B475B"/>
    <w:rsid w:val="007B4D6B"/>
    <w:rsid w:val="007B5574"/>
    <w:rsid w:val="007B55CC"/>
    <w:rsid w:val="007B59D5"/>
    <w:rsid w:val="007B5CC9"/>
    <w:rsid w:val="007B66A1"/>
    <w:rsid w:val="007B6D18"/>
    <w:rsid w:val="007B7BBB"/>
    <w:rsid w:val="007B7BDE"/>
    <w:rsid w:val="007C114E"/>
    <w:rsid w:val="007C1C29"/>
    <w:rsid w:val="007C25FF"/>
    <w:rsid w:val="007C26E7"/>
    <w:rsid w:val="007C27C4"/>
    <w:rsid w:val="007C2F24"/>
    <w:rsid w:val="007C3133"/>
    <w:rsid w:val="007C3626"/>
    <w:rsid w:val="007C3B26"/>
    <w:rsid w:val="007C3F7C"/>
    <w:rsid w:val="007C4AE6"/>
    <w:rsid w:val="007C598C"/>
    <w:rsid w:val="007C5E5D"/>
    <w:rsid w:val="007C60EF"/>
    <w:rsid w:val="007C6D80"/>
    <w:rsid w:val="007C7064"/>
    <w:rsid w:val="007C733E"/>
    <w:rsid w:val="007C7363"/>
    <w:rsid w:val="007C7428"/>
    <w:rsid w:val="007C765D"/>
    <w:rsid w:val="007C7759"/>
    <w:rsid w:val="007C7E7A"/>
    <w:rsid w:val="007D068F"/>
    <w:rsid w:val="007D1487"/>
    <w:rsid w:val="007D15E9"/>
    <w:rsid w:val="007D1A70"/>
    <w:rsid w:val="007D2374"/>
    <w:rsid w:val="007D2674"/>
    <w:rsid w:val="007D2997"/>
    <w:rsid w:val="007D35B2"/>
    <w:rsid w:val="007D3E48"/>
    <w:rsid w:val="007D516C"/>
    <w:rsid w:val="007D5292"/>
    <w:rsid w:val="007D56BE"/>
    <w:rsid w:val="007D5C92"/>
    <w:rsid w:val="007D6243"/>
    <w:rsid w:val="007D6AB7"/>
    <w:rsid w:val="007D73EA"/>
    <w:rsid w:val="007D78B4"/>
    <w:rsid w:val="007D7D0E"/>
    <w:rsid w:val="007E02EA"/>
    <w:rsid w:val="007E0381"/>
    <w:rsid w:val="007E06EA"/>
    <w:rsid w:val="007E1078"/>
    <w:rsid w:val="007E12AF"/>
    <w:rsid w:val="007E1945"/>
    <w:rsid w:val="007E254A"/>
    <w:rsid w:val="007E28DA"/>
    <w:rsid w:val="007E2A44"/>
    <w:rsid w:val="007E2D71"/>
    <w:rsid w:val="007E3B42"/>
    <w:rsid w:val="007E3CF2"/>
    <w:rsid w:val="007E47AE"/>
    <w:rsid w:val="007E50AC"/>
    <w:rsid w:val="007E554E"/>
    <w:rsid w:val="007E5A32"/>
    <w:rsid w:val="007E698E"/>
    <w:rsid w:val="007E7323"/>
    <w:rsid w:val="007F01F1"/>
    <w:rsid w:val="007F1D05"/>
    <w:rsid w:val="007F2280"/>
    <w:rsid w:val="007F2884"/>
    <w:rsid w:val="007F2CD9"/>
    <w:rsid w:val="007F323A"/>
    <w:rsid w:val="007F3C2F"/>
    <w:rsid w:val="007F3E66"/>
    <w:rsid w:val="007F40E6"/>
    <w:rsid w:val="007F448C"/>
    <w:rsid w:val="007F44FF"/>
    <w:rsid w:val="007F47DF"/>
    <w:rsid w:val="007F6C32"/>
    <w:rsid w:val="007F7DD7"/>
    <w:rsid w:val="008003DA"/>
    <w:rsid w:val="00800633"/>
    <w:rsid w:val="00800E45"/>
    <w:rsid w:val="00801167"/>
    <w:rsid w:val="00801305"/>
    <w:rsid w:val="008019BF"/>
    <w:rsid w:val="00801CE7"/>
    <w:rsid w:val="00802A18"/>
    <w:rsid w:val="00803065"/>
    <w:rsid w:val="00803657"/>
    <w:rsid w:val="00803AA5"/>
    <w:rsid w:val="00803C4B"/>
    <w:rsid w:val="008042BA"/>
    <w:rsid w:val="0080443E"/>
    <w:rsid w:val="00804562"/>
    <w:rsid w:val="00804C73"/>
    <w:rsid w:val="00804F58"/>
    <w:rsid w:val="008050A2"/>
    <w:rsid w:val="00805A35"/>
    <w:rsid w:val="008065B5"/>
    <w:rsid w:val="008066E8"/>
    <w:rsid w:val="0080685F"/>
    <w:rsid w:val="00806D96"/>
    <w:rsid w:val="00807BC6"/>
    <w:rsid w:val="00807C7C"/>
    <w:rsid w:val="008100FD"/>
    <w:rsid w:val="00810114"/>
    <w:rsid w:val="008101FA"/>
    <w:rsid w:val="00810266"/>
    <w:rsid w:val="0081061D"/>
    <w:rsid w:val="008107B0"/>
    <w:rsid w:val="0081097E"/>
    <w:rsid w:val="008115D4"/>
    <w:rsid w:val="0081182D"/>
    <w:rsid w:val="00811F78"/>
    <w:rsid w:val="00812731"/>
    <w:rsid w:val="00812866"/>
    <w:rsid w:val="0081295B"/>
    <w:rsid w:val="00812F73"/>
    <w:rsid w:val="008137E7"/>
    <w:rsid w:val="00813B68"/>
    <w:rsid w:val="00814284"/>
    <w:rsid w:val="008148B6"/>
    <w:rsid w:val="00816082"/>
    <w:rsid w:val="008177A8"/>
    <w:rsid w:val="00817B87"/>
    <w:rsid w:val="00817E6A"/>
    <w:rsid w:val="0082010A"/>
    <w:rsid w:val="00820C17"/>
    <w:rsid w:val="008219F4"/>
    <w:rsid w:val="00822066"/>
    <w:rsid w:val="008222DB"/>
    <w:rsid w:val="008233E8"/>
    <w:rsid w:val="00823495"/>
    <w:rsid w:val="008237A9"/>
    <w:rsid w:val="00823965"/>
    <w:rsid w:val="0082480A"/>
    <w:rsid w:val="00824ADD"/>
    <w:rsid w:val="00824DF1"/>
    <w:rsid w:val="0082545A"/>
    <w:rsid w:val="008261AB"/>
    <w:rsid w:val="00827518"/>
    <w:rsid w:val="00827D46"/>
    <w:rsid w:val="00827F8A"/>
    <w:rsid w:val="0083062A"/>
    <w:rsid w:val="00830786"/>
    <w:rsid w:val="00830BBE"/>
    <w:rsid w:val="00831504"/>
    <w:rsid w:val="00831791"/>
    <w:rsid w:val="00831893"/>
    <w:rsid w:val="00831923"/>
    <w:rsid w:val="00831B26"/>
    <w:rsid w:val="00831BE7"/>
    <w:rsid w:val="00832689"/>
    <w:rsid w:val="0083271A"/>
    <w:rsid w:val="008328F4"/>
    <w:rsid w:val="00832DEB"/>
    <w:rsid w:val="00833CB7"/>
    <w:rsid w:val="00834385"/>
    <w:rsid w:val="008344F0"/>
    <w:rsid w:val="0083450A"/>
    <w:rsid w:val="008353B3"/>
    <w:rsid w:val="008354B2"/>
    <w:rsid w:val="008359B6"/>
    <w:rsid w:val="00835F10"/>
    <w:rsid w:val="00837476"/>
    <w:rsid w:val="00837947"/>
    <w:rsid w:val="00840FD3"/>
    <w:rsid w:val="008415A6"/>
    <w:rsid w:val="00841C9E"/>
    <w:rsid w:val="008422A6"/>
    <w:rsid w:val="0084265D"/>
    <w:rsid w:val="00843A19"/>
    <w:rsid w:val="00844B62"/>
    <w:rsid w:val="00845269"/>
    <w:rsid w:val="008467B6"/>
    <w:rsid w:val="008468F5"/>
    <w:rsid w:val="00847B48"/>
    <w:rsid w:val="00847C7B"/>
    <w:rsid w:val="008519C6"/>
    <w:rsid w:val="008519DB"/>
    <w:rsid w:val="00851E49"/>
    <w:rsid w:val="0085210E"/>
    <w:rsid w:val="0085234E"/>
    <w:rsid w:val="00852B53"/>
    <w:rsid w:val="00853A49"/>
    <w:rsid w:val="008540E5"/>
    <w:rsid w:val="00855829"/>
    <w:rsid w:val="00855AF6"/>
    <w:rsid w:val="008562A6"/>
    <w:rsid w:val="008572EA"/>
    <w:rsid w:val="00857841"/>
    <w:rsid w:val="00857870"/>
    <w:rsid w:val="00857A2A"/>
    <w:rsid w:val="008604DF"/>
    <w:rsid w:val="00860746"/>
    <w:rsid w:val="00860C23"/>
    <w:rsid w:val="008617BE"/>
    <w:rsid w:val="00862800"/>
    <w:rsid w:val="00862E94"/>
    <w:rsid w:val="00862FCA"/>
    <w:rsid w:val="00863154"/>
    <w:rsid w:val="008632B6"/>
    <w:rsid w:val="00864F53"/>
    <w:rsid w:val="00865261"/>
    <w:rsid w:val="0086595D"/>
    <w:rsid w:val="008659AF"/>
    <w:rsid w:val="00865BA3"/>
    <w:rsid w:val="008666D7"/>
    <w:rsid w:val="00866793"/>
    <w:rsid w:val="00867279"/>
    <w:rsid w:val="00867476"/>
    <w:rsid w:val="0086782E"/>
    <w:rsid w:val="008704C4"/>
    <w:rsid w:val="00870D3B"/>
    <w:rsid w:val="00870E9A"/>
    <w:rsid w:val="00871458"/>
    <w:rsid w:val="00871A39"/>
    <w:rsid w:val="00871E4C"/>
    <w:rsid w:val="008720E6"/>
    <w:rsid w:val="008722BA"/>
    <w:rsid w:val="008723D4"/>
    <w:rsid w:val="0087468A"/>
    <w:rsid w:val="00874A76"/>
    <w:rsid w:val="00875033"/>
    <w:rsid w:val="00875543"/>
    <w:rsid w:val="00875C37"/>
    <w:rsid w:val="00875E30"/>
    <w:rsid w:val="00875EF1"/>
    <w:rsid w:val="00875F8B"/>
    <w:rsid w:val="00876983"/>
    <w:rsid w:val="00880219"/>
    <w:rsid w:val="00880C43"/>
    <w:rsid w:val="0088377A"/>
    <w:rsid w:val="0088491B"/>
    <w:rsid w:val="00884B82"/>
    <w:rsid w:val="00885289"/>
    <w:rsid w:val="008857BB"/>
    <w:rsid w:val="00885F81"/>
    <w:rsid w:val="0088758D"/>
    <w:rsid w:val="00887C19"/>
    <w:rsid w:val="00887E4D"/>
    <w:rsid w:val="00887F8C"/>
    <w:rsid w:val="0089016B"/>
    <w:rsid w:val="008919BE"/>
    <w:rsid w:val="00891E9C"/>
    <w:rsid w:val="00892100"/>
    <w:rsid w:val="00892342"/>
    <w:rsid w:val="0089259E"/>
    <w:rsid w:val="008927F7"/>
    <w:rsid w:val="00892CA1"/>
    <w:rsid w:val="00892CE7"/>
    <w:rsid w:val="00893902"/>
    <w:rsid w:val="008941F6"/>
    <w:rsid w:val="0089487F"/>
    <w:rsid w:val="008952EE"/>
    <w:rsid w:val="00895AAB"/>
    <w:rsid w:val="0089606E"/>
    <w:rsid w:val="0089638A"/>
    <w:rsid w:val="00897264"/>
    <w:rsid w:val="008A032B"/>
    <w:rsid w:val="008A11AE"/>
    <w:rsid w:val="008A1220"/>
    <w:rsid w:val="008A1598"/>
    <w:rsid w:val="008A1F65"/>
    <w:rsid w:val="008A23B7"/>
    <w:rsid w:val="008A275B"/>
    <w:rsid w:val="008A2CE5"/>
    <w:rsid w:val="008A3260"/>
    <w:rsid w:val="008A3357"/>
    <w:rsid w:val="008A38C4"/>
    <w:rsid w:val="008A4084"/>
    <w:rsid w:val="008A44A5"/>
    <w:rsid w:val="008A6363"/>
    <w:rsid w:val="008A661F"/>
    <w:rsid w:val="008A693B"/>
    <w:rsid w:val="008A6CE4"/>
    <w:rsid w:val="008A6E3C"/>
    <w:rsid w:val="008A7EDB"/>
    <w:rsid w:val="008B0F0F"/>
    <w:rsid w:val="008B137F"/>
    <w:rsid w:val="008B15EF"/>
    <w:rsid w:val="008B25D2"/>
    <w:rsid w:val="008B2656"/>
    <w:rsid w:val="008B2BDE"/>
    <w:rsid w:val="008B3555"/>
    <w:rsid w:val="008B3DC4"/>
    <w:rsid w:val="008B3FFD"/>
    <w:rsid w:val="008B4B46"/>
    <w:rsid w:val="008B71EF"/>
    <w:rsid w:val="008B7380"/>
    <w:rsid w:val="008C1120"/>
    <w:rsid w:val="008C11E4"/>
    <w:rsid w:val="008C1443"/>
    <w:rsid w:val="008C2095"/>
    <w:rsid w:val="008C2FE1"/>
    <w:rsid w:val="008C40BD"/>
    <w:rsid w:val="008C41ED"/>
    <w:rsid w:val="008C44E0"/>
    <w:rsid w:val="008C450D"/>
    <w:rsid w:val="008C4535"/>
    <w:rsid w:val="008C4C48"/>
    <w:rsid w:val="008C4E0B"/>
    <w:rsid w:val="008C5608"/>
    <w:rsid w:val="008C59F9"/>
    <w:rsid w:val="008C5F59"/>
    <w:rsid w:val="008C6987"/>
    <w:rsid w:val="008C6CAF"/>
    <w:rsid w:val="008C70EC"/>
    <w:rsid w:val="008C7A02"/>
    <w:rsid w:val="008C7DEE"/>
    <w:rsid w:val="008C7EDA"/>
    <w:rsid w:val="008D0173"/>
    <w:rsid w:val="008D029E"/>
    <w:rsid w:val="008D0A3C"/>
    <w:rsid w:val="008D0A6A"/>
    <w:rsid w:val="008D103A"/>
    <w:rsid w:val="008D2E7E"/>
    <w:rsid w:val="008D31F9"/>
    <w:rsid w:val="008D33A2"/>
    <w:rsid w:val="008D4875"/>
    <w:rsid w:val="008D4E4A"/>
    <w:rsid w:val="008D5210"/>
    <w:rsid w:val="008D5232"/>
    <w:rsid w:val="008D5E90"/>
    <w:rsid w:val="008D646F"/>
    <w:rsid w:val="008D676C"/>
    <w:rsid w:val="008D6EF6"/>
    <w:rsid w:val="008D71B0"/>
    <w:rsid w:val="008E0465"/>
    <w:rsid w:val="008E0E52"/>
    <w:rsid w:val="008E0FCB"/>
    <w:rsid w:val="008E28EF"/>
    <w:rsid w:val="008E2A01"/>
    <w:rsid w:val="008E3023"/>
    <w:rsid w:val="008E3A51"/>
    <w:rsid w:val="008E4098"/>
    <w:rsid w:val="008E4281"/>
    <w:rsid w:val="008E46AC"/>
    <w:rsid w:val="008E4D78"/>
    <w:rsid w:val="008E5F1A"/>
    <w:rsid w:val="008E63C6"/>
    <w:rsid w:val="008E7038"/>
    <w:rsid w:val="008E7556"/>
    <w:rsid w:val="008E7904"/>
    <w:rsid w:val="008E79B6"/>
    <w:rsid w:val="008E7A16"/>
    <w:rsid w:val="008E7B8A"/>
    <w:rsid w:val="008F0B8F"/>
    <w:rsid w:val="008F0B90"/>
    <w:rsid w:val="008F2910"/>
    <w:rsid w:val="008F2C4C"/>
    <w:rsid w:val="008F2EDB"/>
    <w:rsid w:val="008F38AE"/>
    <w:rsid w:val="008F3B55"/>
    <w:rsid w:val="008F4B6B"/>
    <w:rsid w:val="008F5896"/>
    <w:rsid w:val="008F6914"/>
    <w:rsid w:val="008F6D09"/>
    <w:rsid w:val="008F79EB"/>
    <w:rsid w:val="00900938"/>
    <w:rsid w:val="00900BA9"/>
    <w:rsid w:val="009014C5"/>
    <w:rsid w:val="00901EB1"/>
    <w:rsid w:val="009026C3"/>
    <w:rsid w:val="009034FA"/>
    <w:rsid w:val="00903599"/>
    <w:rsid w:val="0090370D"/>
    <w:rsid w:val="0090385D"/>
    <w:rsid w:val="0090390E"/>
    <w:rsid w:val="0090396E"/>
    <w:rsid w:val="009042E7"/>
    <w:rsid w:val="009044EA"/>
    <w:rsid w:val="0090464D"/>
    <w:rsid w:val="009049E1"/>
    <w:rsid w:val="00904A18"/>
    <w:rsid w:val="009054D2"/>
    <w:rsid w:val="009056B5"/>
    <w:rsid w:val="0090617F"/>
    <w:rsid w:val="009061F8"/>
    <w:rsid w:val="00906F43"/>
    <w:rsid w:val="0090739B"/>
    <w:rsid w:val="00907660"/>
    <w:rsid w:val="00907CCB"/>
    <w:rsid w:val="00910DFD"/>
    <w:rsid w:val="009111B5"/>
    <w:rsid w:val="00911AA1"/>
    <w:rsid w:val="00911D50"/>
    <w:rsid w:val="00912A07"/>
    <w:rsid w:val="00913195"/>
    <w:rsid w:val="00913986"/>
    <w:rsid w:val="00913BBB"/>
    <w:rsid w:val="00913C6F"/>
    <w:rsid w:val="00913D34"/>
    <w:rsid w:val="009145D0"/>
    <w:rsid w:val="00914800"/>
    <w:rsid w:val="009151A8"/>
    <w:rsid w:val="009151F5"/>
    <w:rsid w:val="00915343"/>
    <w:rsid w:val="00915DBB"/>
    <w:rsid w:val="009168F5"/>
    <w:rsid w:val="00916B0D"/>
    <w:rsid w:val="00917A98"/>
    <w:rsid w:val="00917DE5"/>
    <w:rsid w:val="009201E8"/>
    <w:rsid w:val="009217B7"/>
    <w:rsid w:val="0092198C"/>
    <w:rsid w:val="00921BD8"/>
    <w:rsid w:val="00922117"/>
    <w:rsid w:val="00922B05"/>
    <w:rsid w:val="00922B2B"/>
    <w:rsid w:val="00922BE2"/>
    <w:rsid w:val="00923329"/>
    <w:rsid w:val="00923638"/>
    <w:rsid w:val="00923AC6"/>
    <w:rsid w:val="00923F7B"/>
    <w:rsid w:val="00923FA4"/>
    <w:rsid w:val="00924678"/>
    <w:rsid w:val="00924AE3"/>
    <w:rsid w:val="00924D64"/>
    <w:rsid w:val="0092501A"/>
    <w:rsid w:val="00925695"/>
    <w:rsid w:val="00925D74"/>
    <w:rsid w:val="00927504"/>
    <w:rsid w:val="0092770A"/>
    <w:rsid w:val="00927B81"/>
    <w:rsid w:val="009302A4"/>
    <w:rsid w:val="00930CCF"/>
    <w:rsid w:val="00930E6C"/>
    <w:rsid w:val="00931257"/>
    <w:rsid w:val="00931A43"/>
    <w:rsid w:val="00932079"/>
    <w:rsid w:val="00932F3E"/>
    <w:rsid w:val="009331E4"/>
    <w:rsid w:val="009332EA"/>
    <w:rsid w:val="00933982"/>
    <w:rsid w:val="009350E2"/>
    <w:rsid w:val="009350F1"/>
    <w:rsid w:val="009354FB"/>
    <w:rsid w:val="00935759"/>
    <w:rsid w:val="00936C68"/>
    <w:rsid w:val="00936D58"/>
    <w:rsid w:val="00936ECE"/>
    <w:rsid w:val="00936FEE"/>
    <w:rsid w:val="00937209"/>
    <w:rsid w:val="00937435"/>
    <w:rsid w:val="009378FE"/>
    <w:rsid w:val="00940D95"/>
    <w:rsid w:val="00941B3E"/>
    <w:rsid w:val="00941D7B"/>
    <w:rsid w:val="009434D9"/>
    <w:rsid w:val="00944230"/>
    <w:rsid w:val="00944CD5"/>
    <w:rsid w:val="00946530"/>
    <w:rsid w:val="009467DC"/>
    <w:rsid w:val="00947195"/>
    <w:rsid w:val="00947A7C"/>
    <w:rsid w:val="009508B8"/>
    <w:rsid w:val="00950AC0"/>
    <w:rsid w:val="009511D5"/>
    <w:rsid w:val="00951216"/>
    <w:rsid w:val="009516E2"/>
    <w:rsid w:val="009519CC"/>
    <w:rsid w:val="00952CFC"/>
    <w:rsid w:val="0095401D"/>
    <w:rsid w:val="00954720"/>
    <w:rsid w:val="009548A8"/>
    <w:rsid w:val="00954CD7"/>
    <w:rsid w:val="009551FB"/>
    <w:rsid w:val="0095540C"/>
    <w:rsid w:val="00955AB5"/>
    <w:rsid w:val="009567B1"/>
    <w:rsid w:val="00957001"/>
    <w:rsid w:val="00957982"/>
    <w:rsid w:val="0096047E"/>
    <w:rsid w:val="00961D35"/>
    <w:rsid w:val="00961E91"/>
    <w:rsid w:val="00962AE3"/>
    <w:rsid w:val="00962D2D"/>
    <w:rsid w:val="00964175"/>
    <w:rsid w:val="009647BC"/>
    <w:rsid w:val="009649FE"/>
    <w:rsid w:val="00964AEB"/>
    <w:rsid w:val="00964B52"/>
    <w:rsid w:val="00964F86"/>
    <w:rsid w:val="0096690F"/>
    <w:rsid w:val="00966F12"/>
    <w:rsid w:val="00967B48"/>
    <w:rsid w:val="00967DCE"/>
    <w:rsid w:val="00967E82"/>
    <w:rsid w:val="009700DB"/>
    <w:rsid w:val="0097103F"/>
    <w:rsid w:val="0097118D"/>
    <w:rsid w:val="00971687"/>
    <w:rsid w:val="009730DF"/>
    <w:rsid w:val="00973210"/>
    <w:rsid w:val="009736B6"/>
    <w:rsid w:val="00973811"/>
    <w:rsid w:val="00973D3A"/>
    <w:rsid w:val="00974341"/>
    <w:rsid w:val="009746F8"/>
    <w:rsid w:val="00974E01"/>
    <w:rsid w:val="00974FD4"/>
    <w:rsid w:val="0097516B"/>
    <w:rsid w:val="009761F3"/>
    <w:rsid w:val="00976310"/>
    <w:rsid w:val="0097759F"/>
    <w:rsid w:val="00977A61"/>
    <w:rsid w:val="00977DC3"/>
    <w:rsid w:val="009801C1"/>
    <w:rsid w:val="00980A91"/>
    <w:rsid w:val="00981A72"/>
    <w:rsid w:val="00982162"/>
    <w:rsid w:val="009821D3"/>
    <w:rsid w:val="009826D7"/>
    <w:rsid w:val="00982E5B"/>
    <w:rsid w:val="00984366"/>
    <w:rsid w:val="009844A7"/>
    <w:rsid w:val="00984D4C"/>
    <w:rsid w:val="00985058"/>
    <w:rsid w:val="00985828"/>
    <w:rsid w:val="00985835"/>
    <w:rsid w:val="009858B8"/>
    <w:rsid w:val="00985923"/>
    <w:rsid w:val="0098596D"/>
    <w:rsid w:val="00985A9B"/>
    <w:rsid w:val="0098621D"/>
    <w:rsid w:val="00986800"/>
    <w:rsid w:val="009873F9"/>
    <w:rsid w:val="0098787E"/>
    <w:rsid w:val="00987C41"/>
    <w:rsid w:val="00991652"/>
    <w:rsid w:val="0099310C"/>
    <w:rsid w:val="009934EE"/>
    <w:rsid w:val="00993A45"/>
    <w:rsid w:val="009940D9"/>
    <w:rsid w:val="009944A6"/>
    <w:rsid w:val="0099456B"/>
    <w:rsid w:val="00995818"/>
    <w:rsid w:val="00995906"/>
    <w:rsid w:val="009965A3"/>
    <w:rsid w:val="00996EBD"/>
    <w:rsid w:val="00996F5A"/>
    <w:rsid w:val="00997055"/>
    <w:rsid w:val="0099719B"/>
    <w:rsid w:val="00997565"/>
    <w:rsid w:val="009976A2"/>
    <w:rsid w:val="009976A4"/>
    <w:rsid w:val="00997F12"/>
    <w:rsid w:val="009A0773"/>
    <w:rsid w:val="009A0C44"/>
    <w:rsid w:val="009A0CF7"/>
    <w:rsid w:val="009A26B8"/>
    <w:rsid w:val="009A2730"/>
    <w:rsid w:val="009A2915"/>
    <w:rsid w:val="009A37C9"/>
    <w:rsid w:val="009A39F4"/>
    <w:rsid w:val="009A41C3"/>
    <w:rsid w:val="009A5547"/>
    <w:rsid w:val="009A625C"/>
    <w:rsid w:val="009A7206"/>
    <w:rsid w:val="009A7DAF"/>
    <w:rsid w:val="009A7E8B"/>
    <w:rsid w:val="009B0072"/>
    <w:rsid w:val="009B0F93"/>
    <w:rsid w:val="009B1A0A"/>
    <w:rsid w:val="009B1E29"/>
    <w:rsid w:val="009B1F25"/>
    <w:rsid w:val="009B2846"/>
    <w:rsid w:val="009B28F6"/>
    <w:rsid w:val="009B2A02"/>
    <w:rsid w:val="009B2BC4"/>
    <w:rsid w:val="009B3A48"/>
    <w:rsid w:val="009B3AE1"/>
    <w:rsid w:val="009B3EAB"/>
    <w:rsid w:val="009B3FB4"/>
    <w:rsid w:val="009B405C"/>
    <w:rsid w:val="009B4AC2"/>
    <w:rsid w:val="009B5675"/>
    <w:rsid w:val="009B56F7"/>
    <w:rsid w:val="009B5BE3"/>
    <w:rsid w:val="009B6356"/>
    <w:rsid w:val="009B6673"/>
    <w:rsid w:val="009B6EBF"/>
    <w:rsid w:val="009B6F0B"/>
    <w:rsid w:val="009B775C"/>
    <w:rsid w:val="009B7F7F"/>
    <w:rsid w:val="009C086E"/>
    <w:rsid w:val="009C0C67"/>
    <w:rsid w:val="009C1321"/>
    <w:rsid w:val="009C139C"/>
    <w:rsid w:val="009C1B79"/>
    <w:rsid w:val="009C234D"/>
    <w:rsid w:val="009C2FD4"/>
    <w:rsid w:val="009C3F12"/>
    <w:rsid w:val="009C40E7"/>
    <w:rsid w:val="009C440C"/>
    <w:rsid w:val="009C4426"/>
    <w:rsid w:val="009C44E9"/>
    <w:rsid w:val="009C4CB3"/>
    <w:rsid w:val="009C622B"/>
    <w:rsid w:val="009C629A"/>
    <w:rsid w:val="009C64D5"/>
    <w:rsid w:val="009D0341"/>
    <w:rsid w:val="009D0974"/>
    <w:rsid w:val="009D0E7A"/>
    <w:rsid w:val="009D1507"/>
    <w:rsid w:val="009D22B3"/>
    <w:rsid w:val="009D2F52"/>
    <w:rsid w:val="009D396A"/>
    <w:rsid w:val="009D4A48"/>
    <w:rsid w:val="009D4E67"/>
    <w:rsid w:val="009D500B"/>
    <w:rsid w:val="009D55D0"/>
    <w:rsid w:val="009D572A"/>
    <w:rsid w:val="009D57F1"/>
    <w:rsid w:val="009D5895"/>
    <w:rsid w:val="009D5E69"/>
    <w:rsid w:val="009D65A0"/>
    <w:rsid w:val="009D65EB"/>
    <w:rsid w:val="009D6694"/>
    <w:rsid w:val="009E0BDC"/>
    <w:rsid w:val="009E1AC9"/>
    <w:rsid w:val="009E357D"/>
    <w:rsid w:val="009E3632"/>
    <w:rsid w:val="009E370F"/>
    <w:rsid w:val="009E3CA1"/>
    <w:rsid w:val="009E41F6"/>
    <w:rsid w:val="009E488C"/>
    <w:rsid w:val="009E4A89"/>
    <w:rsid w:val="009E660E"/>
    <w:rsid w:val="009E6C92"/>
    <w:rsid w:val="009E6D5E"/>
    <w:rsid w:val="009E7117"/>
    <w:rsid w:val="009E76CD"/>
    <w:rsid w:val="009E7748"/>
    <w:rsid w:val="009F0353"/>
    <w:rsid w:val="009F0B04"/>
    <w:rsid w:val="009F1B87"/>
    <w:rsid w:val="009F1BD9"/>
    <w:rsid w:val="009F1E29"/>
    <w:rsid w:val="009F2DD9"/>
    <w:rsid w:val="009F3157"/>
    <w:rsid w:val="009F43FC"/>
    <w:rsid w:val="009F49EC"/>
    <w:rsid w:val="009F5658"/>
    <w:rsid w:val="009F6189"/>
    <w:rsid w:val="009F61FD"/>
    <w:rsid w:val="009F6AC9"/>
    <w:rsid w:val="00A00AB7"/>
    <w:rsid w:val="00A00C9E"/>
    <w:rsid w:val="00A00D1B"/>
    <w:rsid w:val="00A00E92"/>
    <w:rsid w:val="00A01854"/>
    <w:rsid w:val="00A018F9"/>
    <w:rsid w:val="00A01C3C"/>
    <w:rsid w:val="00A02023"/>
    <w:rsid w:val="00A02375"/>
    <w:rsid w:val="00A026AB"/>
    <w:rsid w:val="00A02BC8"/>
    <w:rsid w:val="00A02BF0"/>
    <w:rsid w:val="00A02E8A"/>
    <w:rsid w:val="00A030AD"/>
    <w:rsid w:val="00A031E3"/>
    <w:rsid w:val="00A03488"/>
    <w:rsid w:val="00A035F3"/>
    <w:rsid w:val="00A036DF"/>
    <w:rsid w:val="00A03E3A"/>
    <w:rsid w:val="00A046B4"/>
    <w:rsid w:val="00A046F6"/>
    <w:rsid w:val="00A04CCD"/>
    <w:rsid w:val="00A05522"/>
    <w:rsid w:val="00A059C3"/>
    <w:rsid w:val="00A05FAD"/>
    <w:rsid w:val="00A0702A"/>
    <w:rsid w:val="00A07115"/>
    <w:rsid w:val="00A07304"/>
    <w:rsid w:val="00A07983"/>
    <w:rsid w:val="00A07BF1"/>
    <w:rsid w:val="00A100D6"/>
    <w:rsid w:val="00A108E4"/>
    <w:rsid w:val="00A109A3"/>
    <w:rsid w:val="00A10F94"/>
    <w:rsid w:val="00A11422"/>
    <w:rsid w:val="00A11E58"/>
    <w:rsid w:val="00A1212B"/>
    <w:rsid w:val="00A12560"/>
    <w:rsid w:val="00A141D8"/>
    <w:rsid w:val="00A1490B"/>
    <w:rsid w:val="00A16050"/>
    <w:rsid w:val="00A161EC"/>
    <w:rsid w:val="00A1625C"/>
    <w:rsid w:val="00A165F7"/>
    <w:rsid w:val="00A16F11"/>
    <w:rsid w:val="00A171E8"/>
    <w:rsid w:val="00A17BAB"/>
    <w:rsid w:val="00A2006C"/>
    <w:rsid w:val="00A20195"/>
    <w:rsid w:val="00A20D91"/>
    <w:rsid w:val="00A21639"/>
    <w:rsid w:val="00A2179F"/>
    <w:rsid w:val="00A21949"/>
    <w:rsid w:val="00A21B90"/>
    <w:rsid w:val="00A22299"/>
    <w:rsid w:val="00A22808"/>
    <w:rsid w:val="00A23DCB"/>
    <w:rsid w:val="00A23DDD"/>
    <w:rsid w:val="00A23FC8"/>
    <w:rsid w:val="00A2461D"/>
    <w:rsid w:val="00A24993"/>
    <w:rsid w:val="00A2560F"/>
    <w:rsid w:val="00A25987"/>
    <w:rsid w:val="00A27914"/>
    <w:rsid w:val="00A27CD0"/>
    <w:rsid w:val="00A301EA"/>
    <w:rsid w:val="00A302E9"/>
    <w:rsid w:val="00A3030F"/>
    <w:rsid w:val="00A306C6"/>
    <w:rsid w:val="00A30882"/>
    <w:rsid w:val="00A30A01"/>
    <w:rsid w:val="00A30B12"/>
    <w:rsid w:val="00A30DA2"/>
    <w:rsid w:val="00A30E8B"/>
    <w:rsid w:val="00A31AB2"/>
    <w:rsid w:val="00A32943"/>
    <w:rsid w:val="00A33BD0"/>
    <w:rsid w:val="00A33C1A"/>
    <w:rsid w:val="00A34027"/>
    <w:rsid w:val="00A3403C"/>
    <w:rsid w:val="00A34A51"/>
    <w:rsid w:val="00A3568E"/>
    <w:rsid w:val="00A360E8"/>
    <w:rsid w:val="00A3728A"/>
    <w:rsid w:val="00A40979"/>
    <w:rsid w:val="00A40D99"/>
    <w:rsid w:val="00A4120A"/>
    <w:rsid w:val="00A41560"/>
    <w:rsid w:val="00A43DEA"/>
    <w:rsid w:val="00A43FEC"/>
    <w:rsid w:val="00A4462E"/>
    <w:rsid w:val="00A44B59"/>
    <w:rsid w:val="00A44E69"/>
    <w:rsid w:val="00A45CCD"/>
    <w:rsid w:val="00A46747"/>
    <w:rsid w:val="00A467D4"/>
    <w:rsid w:val="00A46A2C"/>
    <w:rsid w:val="00A479D3"/>
    <w:rsid w:val="00A47AFC"/>
    <w:rsid w:val="00A47EDD"/>
    <w:rsid w:val="00A50638"/>
    <w:rsid w:val="00A5080D"/>
    <w:rsid w:val="00A50A12"/>
    <w:rsid w:val="00A50BB8"/>
    <w:rsid w:val="00A50C3E"/>
    <w:rsid w:val="00A5171A"/>
    <w:rsid w:val="00A51766"/>
    <w:rsid w:val="00A52781"/>
    <w:rsid w:val="00A52BFE"/>
    <w:rsid w:val="00A53CDD"/>
    <w:rsid w:val="00A54291"/>
    <w:rsid w:val="00A548B0"/>
    <w:rsid w:val="00A54A2D"/>
    <w:rsid w:val="00A54DCA"/>
    <w:rsid w:val="00A54FBA"/>
    <w:rsid w:val="00A56BCC"/>
    <w:rsid w:val="00A57DCC"/>
    <w:rsid w:val="00A618C4"/>
    <w:rsid w:val="00A6276A"/>
    <w:rsid w:val="00A6326E"/>
    <w:rsid w:val="00A63382"/>
    <w:rsid w:val="00A63F65"/>
    <w:rsid w:val="00A642CE"/>
    <w:rsid w:val="00A65B63"/>
    <w:rsid w:val="00A6611E"/>
    <w:rsid w:val="00A66246"/>
    <w:rsid w:val="00A6698D"/>
    <w:rsid w:val="00A670BB"/>
    <w:rsid w:val="00A67267"/>
    <w:rsid w:val="00A676A7"/>
    <w:rsid w:val="00A67782"/>
    <w:rsid w:val="00A677F5"/>
    <w:rsid w:val="00A71841"/>
    <w:rsid w:val="00A72A76"/>
    <w:rsid w:val="00A7311A"/>
    <w:rsid w:val="00A738D9"/>
    <w:rsid w:val="00A73F70"/>
    <w:rsid w:val="00A746B6"/>
    <w:rsid w:val="00A74D17"/>
    <w:rsid w:val="00A75A19"/>
    <w:rsid w:val="00A77359"/>
    <w:rsid w:val="00A77476"/>
    <w:rsid w:val="00A77CFB"/>
    <w:rsid w:val="00A80736"/>
    <w:rsid w:val="00A80A7C"/>
    <w:rsid w:val="00A80ECB"/>
    <w:rsid w:val="00A81858"/>
    <w:rsid w:val="00A81BD4"/>
    <w:rsid w:val="00A81E03"/>
    <w:rsid w:val="00A823C7"/>
    <w:rsid w:val="00A8299D"/>
    <w:rsid w:val="00A82C77"/>
    <w:rsid w:val="00A82D6E"/>
    <w:rsid w:val="00A8399B"/>
    <w:rsid w:val="00A83D75"/>
    <w:rsid w:val="00A84732"/>
    <w:rsid w:val="00A84B3B"/>
    <w:rsid w:val="00A85CB4"/>
    <w:rsid w:val="00A85D01"/>
    <w:rsid w:val="00A864E0"/>
    <w:rsid w:val="00A87031"/>
    <w:rsid w:val="00A870C0"/>
    <w:rsid w:val="00A87C70"/>
    <w:rsid w:val="00A87D7D"/>
    <w:rsid w:val="00A90724"/>
    <w:rsid w:val="00A90E6D"/>
    <w:rsid w:val="00A92033"/>
    <w:rsid w:val="00A9436C"/>
    <w:rsid w:val="00A95237"/>
    <w:rsid w:val="00A953F0"/>
    <w:rsid w:val="00A95C5A"/>
    <w:rsid w:val="00A9695F"/>
    <w:rsid w:val="00A97168"/>
    <w:rsid w:val="00A9729E"/>
    <w:rsid w:val="00A9744C"/>
    <w:rsid w:val="00A97AD7"/>
    <w:rsid w:val="00AA04DD"/>
    <w:rsid w:val="00AA0A79"/>
    <w:rsid w:val="00AA0AEA"/>
    <w:rsid w:val="00AA0AF4"/>
    <w:rsid w:val="00AA0E26"/>
    <w:rsid w:val="00AA0F8A"/>
    <w:rsid w:val="00AA18B6"/>
    <w:rsid w:val="00AA18B8"/>
    <w:rsid w:val="00AA1BEB"/>
    <w:rsid w:val="00AA3206"/>
    <w:rsid w:val="00AA3272"/>
    <w:rsid w:val="00AA463A"/>
    <w:rsid w:val="00AA4A3F"/>
    <w:rsid w:val="00AA58DD"/>
    <w:rsid w:val="00AA60AD"/>
    <w:rsid w:val="00AA7749"/>
    <w:rsid w:val="00AA7AE3"/>
    <w:rsid w:val="00AB03F4"/>
    <w:rsid w:val="00AB1D36"/>
    <w:rsid w:val="00AB21FA"/>
    <w:rsid w:val="00AB380A"/>
    <w:rsid w:val="00AB3B70"/>
    <w:rsid w:val="00AB3C72"/>
    <w:rsid w:val="00AB3E1D"/>
    <w:rsid w:val="00AB4FDD"/>
    <w:rsid w:val="00AB5121"/>
    <w:rsid w:val="00AB6108"/>
    <w:rsid w:val="00AB6865"/>
    <w:rsid w:val="00AB68A4"/>
    <w:rsid w:val="00AB69F2"/>
    <w:rsid w:val="00AB6FC2"/>
    <w:rsid w:val="00AB718F"/>
    <w:rsid w:val="00AB78E9"/>
    <w:rsid w:val="00AB7F93"/>
    <w:rsid w:val="00AC068F"/>
    <w:rsid w:val="00AC0E3C"/>
    <w:rsid w:val="00AC15E5"/>
    <w:rsid w:val="00AC179F"/>
    <w:rsid w:val="00AC17C8"/>
    <w:rsid w:val="00AC25DE"/>
    <w:rsid w:val="00AC319B"/>
    <w:rsid w:val="00AC3C07"/>
    <w:rsid w:val="00AC46E5"/>
    <w:rsid w:val="00AC5647"/>
    <w:rsid w:val="00AC59A5"/>
    <w:rsid w:val="00AC5B5C"/>
    <w:rsid w:val="00AC5D78"/>
    <w:rsid w:val="00AC5F2B"/>
    <w:rsid w:val="00AC613D"/>
    <w:rsid w:val="00AC61EB"/>
    <w:rsid w:val="00AC6613"/>
    <w:rsid w:val="00AC7207"/>
    <w:rsid w:val="00AC77D7"/>
    <w:rsid w:val="00AC79F7"/>
    <w:rsid w:val="00AC7C93"/>
    <w:rsid w:val="00AD110B"/>
    <w:rsid w:val="00AD2275"/>
    <w:rsid w:val="00AD266E"/>
    <w:rsid w:val="00AD2705"/>
    <w:rsid w:val="00AD2F6E"/>
    <w:rsid w:val="00AD334C"/>
    <w:rsid w:val="00AD3774"/>
    <w:rsid w:val="00AD3AEF"/>
    <w:rsid w:val="00AD3ECD"/>
    <w:rsid w:val="00AD43B1"/>
    <w:rsid w:val="00AD4CC7"/>
    <w:rsid w:val="00AD51D6"/>
    <w:rsid w:val="00AD5903"/>
    <w:rsid w:val="00AD5BC1"/>
    <w:rsid w:val="00AD77B7"/>
    <w:rsid w:val="00AD7881"/>
    <w:rsid w:val="00AE012F"/>
    <w:rsid w:val="00AE0F5A"/>
    <w:rsid w:val="00AE0F78"/>
    <w:rsid w:val="00AE1F73"/>
    <w:rsid w:val="00AE212E"/>
    <w:rsid w:val="00AE307E"/>
    <w:rsid w:val="00AE321F"/>
    <w:rsid w:val="00AE4665"/>
    <w:rsid w:val="00AE4820"/>
    <w:rsid w:val="00AE4EA0"/>
    <w:rsid w:val="00AE563B"/>
    <w:rsid w:val="00AE56BF"/>
    <w:rsid w:val="00AE5A14"/>
    <w:rsid w:val="00AE5A38"/>
    <w:rsid w:val="00AE5B30"/>
    <w:rsid w:val="00AE6A98"/>
    <w:rsid w:val="00AE6E3E"/>
    <w:rsid w:val="00AE7089"/>
    <w:rsid w:val="00AE79A6"/>
    <w:rsid w:val="00AF01C4"/>
    <w:rsid w:val="00AF0BBB"/>
    <w:rsid w:val="00AF0E60"/>
    <w:rsid w:val="00AF19EF"/>
    <w:rsid w:val="00AF19FC"/>
    <w:rsid w:val="00AF22FF"/>
    <w:rsid w:val="00AF2378"/>
    <w:rsid w:val="00AF2AE5"/>
    <w:rsid w:val="00AF2D61"/>
    <w:rsid w:val="00AF3177"/>
    <w:rsid w:val="00AF342E"/>
    <w:rsid w:val="00AF37DA"/>
    <w:rsid w:val="00AF39DB"/>
    <w:rsid w:val="00AF4439"/>
    <w:rsid w:val="00AF5093"/>
    <w:rsid w:val="00AF5819"/>
    <w:rsid w:val="00AF5AF7"/>
    <w:rsid w:val="00AF5BF8"/>
    <w:rsid w:val="00AF5EB6"/>
    <w:rsid w:val="00AF65DE"/>
    <w:rsid w:val="00AF6DC1"/>
    <w:rsid w:val="00AF7061"/>
    <w:rsid w:val="00AF7088"/>
    <w:rsid w:val="00AF7E5D"/>
    <w:rsid w:val="00B004EC"/>
    <w:rsid w:val="00B011C9"/>
    <w:rsid w:val="00B02610"/>
    <w:rsid w:val="00B026EA"/>
    <w:rsid w:val="00B02DEF"/>
    <w:rsid w:val="00B03041"/>
    <w:rsid w:val="00B0311E"/>
    <w:rsid w:val="00B034C6"/>
    <w:rsid w:val="00B03FA4"/>
    <w:rsid w:val="00B04CD4"/>
    <w:rsid w:val="00B05AFC"/>
    <w:rsid w:val="00B05B23"/>
    <w:rsid w:val="00B05C5A"/>
    <w:rsid w:val="00B05C6E"/>
    <w:rsid w:val="00B0654C"/>
    <w:rsid w:val="00B06804"/>
    <w:rsid w:val="00B069CB"/>
    <w:rsid w:val="00B0700B"/>
    <w:rsid w:val="00B07168"/>
    <w:rsid w:val="00B0751E"/>
    <w:rsid w:val="00B07E7A"/>
    <w:rsid w:val="00B10734"/>
    <w:rsid w:val="00B10E9F"/>
    <w:rsid w:val="00B1112B"/>
    <w:rsid w:val="00B118F6"/>
    <w:rsid w:val="00B11D39"/>
    <w:rsid w:val="00B1213E"/>
    <w:rsid w:val="00B121B6"/>
    <w:rsid w:val="00B12511"/>
    <w:rsid w:val="00B13106"/>
    <w:rsid w:val="00B13C75"/>
    <w:rsid w:val="00B13F16"/>
    <w:rsid w:val="00B143C3"/>
    <w:rsid w:val="00B1565C"/>
    <w:rsid w:val="00B15B3F"/>
    <w:rsid w:val="00B15F5C"/>
    <w:rsid w:val="00B17A95"/>
    <w:rsid w:val="00B206D4"/>
    <w:rsid w:val="00B209FC"/>
    <w:rsid w:val="00B216C0"/>
    <w:rsid w:val="00B21F6F"/>
    <w:rsid w:val="00B23A41"/>
    <w:rsid w:val="00B23B30"/>
    <w:rsid w:val="00B23C96"/>
    <w:rsid w:val="00B24454"/>
    <w:rsid w:val="00B24A01"/>
    <w:rsid w:val="00B25458"/>
    <w:rsid w:val="00B25B56"/>
    <w:rsid w:val="00B26081"/>
    <w:rsid w:val="00B2624A"/>
    <w:rsid w:val="00B263A6"/>
    <w:rsid w:val="00B26A52"/>
    <w:rsid w:val="00B26A62"/>
    <w:rsid w:val="00B26E63"/>
    <w:rsid w:val="00B302D5"/>
    <w:rsid w:val="00B30A93"/>
    <w:rsid w:val="00B30E66"/>
    <w:rsid w:val="00B312E0"/>
    <w:rsid w:val="00B3139E"/>
    <w:rsid w:val="00B315AE"/>
    <w:rsid w:val="00B316C2"/>
    <w:rsid w:val="00B33749"/>
    <w:rsid w:val="00B33861"/>
    <w:rsid w:val="00B3418C"/>
    <w:rsid w:val="00B34368"/>
    <w:rsid w:val="00B3459C"/>
    <w:rsid w:val="00B34C85"/>
    <w:rsid w:val="00B35313"/>
    <w:rsid w:val="00B3535E"/>
    <w:rsid w:val="00B35E08"/>
    <w:rsid w:val="00B369AC"/>
    <w:rsid w:val="00B36F0B"/>
    <w:rsid w:val="00B37701"/>
    <w:rsid w:val="00B377EB"/>
    <w:rsid w:val="00B400B2"/>
    <w:rsid w:val="00B406D4"/>
    <w:rsid w:val="00B406D5"/>
    <w:rsid w:val="00B40EFC"/>
    <w:rsid w:val="00B422CD"/>
    <w:rsid w:val="00B42783"/>
    <w:rsid w:val="00B4312F"/>
    <w:rsid w:val="00B44190"/>
    <w:rsid w:val="00B4528F"/>
    <w:rsid w:val="00B45C4B"/>
    <w:rsid w:val="00B466A2"/>
    <w:rsid w:val="00B46CD9"/>
    <w:rsid w:val="00B478B8"/>
    <w:rsid w:val="00B47C5C"/>
    <w:rsid w:val="00B5042B"/>
    <w:rsid w:val="00B510E4"/>
    <w:rsid w:val="00B51848"/>
    <w:rsid w:val="00B5224E"/>
    <w:rsid w:val="00B528F9"/>
    <w:rsid w:val="00B5365B"/>
    <w:rsid w:val="00B53741"/>
    <w:rsid w:val="00B54CD8"/>
    <w:rsid w:val="00B54F36"/>
    <w:rsid w:val="00B558F4"/>
    <w:rsid w:val="00B56E82"/>
    <w:rsid w:val="00B57D6F"/>
    <w:rsid w:val="00B57DA4"/>
    <w:rsid w:val="00B60C04"/>
    <w:rsid w:val="00B61146"/>
    <w:rsid w:val="00B616C2"/>
    <w:rsid w:val="00B617FE"/>
    <w:rsid w:val="00B62417"/>
    <w:rsid w:val="00B62595"/>
    <w:rsid w:val="00B62758"/>
    <w:rsid w:val="00B632F3"/>
    <w:rsid w:val="00B63CB7"/>
    <w:rsid w:val="00B64E78"/>
    <w:rsid w:val="00B65592"/>
    <w:rsid w:val="00B6561A"/>
    <w:rsid w:val="00B6571D"/>
    <w:rsid w:val="00B65756"/>
    <w:rsid w:val="00B657AD"/>
    <w:rsid w:val="00B65DC0"/>
    <w:rsid w:val="00B6655C"/>
    <w:rsid w:val="00B7010C"/>
    <w:rsid w:val="00B71C63"/>
    <w:rsid w:val="00B71E89"/>
    <w:rsid w:val="00B737B9"/>
    <w:rsid w:val="00B737ED"/>
    <w:rsid w:val="00B738FB"/>
    <w:rsid w:val="00B74FA7"/>
    <w:rsid w:val="00B7516C"/>
    <w:rsid w:val="00B754B8"/>
    <w:rsid w:val="00B76848"/>
    <w:rsid w:val="00B76A47"/>
    <w:rsid w:val="00B770F9"/>
    <w:rsid w:val="00B77376"/>
    <w:rsid w:val="00B7774F"/>
    <w:rsid w:val="00B77EEB"/>
    <w:rsid w:val="00B8023F"/>
    <w:rsid w:val="00B80373"/>
    <w:rsid w:val="00B80888"/>
    <w:rsid w:val="00B813CB"/>
    <w:rsid w:val="00B8176D"/>
    <w:rsid w:val="00B81770"/>
    <w:rsid w:val="00B818CA"/>
    <w:rsid w:val="00B82ABF"/>
    <w:rsid w:val="00B82C78"/>
    <w:rsid w:val="00B835EB"/>
    <w:rsid w:val="00B836E5"/>
    <w:rsid w:val="00B839B7"/>
    <w:rsid w:val="00B83E0C"/>
    <w:rsid w:val="00B842DE"/>
    <w:rsid w:val="00B8435F"/>
    <w:rsid w:val="00B8456E"/>
    <w:rsid w:val="00B84EE4"/>
    <w:rsid w:val="00B857BC"/>
    <w:rsid w:val="00B860F1"/>
    <w:rsid w:val="00B863CA"/>
    <w:rsid w:val="00B871E2"/>
    <w:rsid w:val="00B8725F"/>
    <w:rsid w:val="00B87BF3"/>
    <w:rsid w:val="00B90121"/>
    <w:rsid w:val="00B90C4A"/>
    <w:rsid w:val="00B91060"/>
    <w:rsid w:val="00B911D5"/>
    <w:rsid w:val="00B9188B"/>
    <w:rsid w:val="00B91D70"/>
    <w:rsid w:val="00B922C9"/>
    <w:rsid w:val="00B93056"/>
    <w:rsid w:val="00B9378D"/>
    <w:rsid w:val="00B94874"/>
    <w:rsid w:val="00B94A49"/>
    <w:rsid w:val="00B95168"/>
    <w:rsid w:val="00B9605E"/>
    <w:rsid w:val="00B961DB"/>
    <w:rsid w:val="00B964BE"/>
    <w:rsid w:val="00B9697A"/>
    <w:rsid w:val="00B96D36"/>
    <w:rsid w:val="00B97A10"/>
    <w:rsid w:val="00B97EBB"/>
    <w:rsid w:val="00BA0352"/>
    <w:rsid w:val="00BA06B7"/>
    <w:rsid w:val="00BA0B2A"/>
    <w:rsid w:val="00BA198D"/>
    <w:rsid w:val="00BA19DF"/>
    <w:rsid w:val="00BA1AF1"/>
    <w:rsid w:val="00BA2023"/>
    <w:rsid w:val="00BA2142"/>
    <w:rsid w:val="00BA2233"/>
    <w:rsid w:val="00BA2EFA"/>
    <w:rsid w:val="00BA3418"/>
    <w:rsid w:val="00BA483D"/>
    <w:rsid w:val="00BA4AB6"/>
    <w:rsid w:val="00BA50E5"/>
    <w:rsid w:val="00BA6D37"/>
    <w:rsid w:val="00BA7982"/>
    <w:rsid w:val="00BB03FA"/>
    <w:rsid w:val="00BB0472"/>
    <w:rsid w:val="00BB12C3"/>
    <w:rsid w:val="00BB143B"/>
    <w:rsid w:val="00BB171A"/>
    <w:rsid w:val="00BB1735"/>
    <w:rsid w:val="00BB23A6"/>
    <w:rsid w:val="00BB3856"/>
    <w:rsid w:val="00BB4B57"/>
    <w:rsid w:val="00BB4FA7"/>
    <w:rsid w:val="00BB5165"/>
    <w:rsid w:val="00BB5867"/>
    <w:rsid w:val="00BB5C5D"/>
    <w:rsid w:val="00BB5CC9"/>
    <w:rsid w:val="00BB664F"/>
    <w:rsid w:val="00BB673F"/>
    <w:rsid w:val="00BB67AD"/>
    <w:rsid w:val="00BB7518"/>
    <w:rsid w:val="00BB7923"/>
    <w:rsid w:val="00BB7CE2"/>
    <w:rsid w:val="00BB7E4A"/>
    <w:rsid w:val="00BB7E54"/>
    <w:rsid w:val="00BC20D7"/>
    <w:rsid w:val="00BC2273"/>
    <w:rsid w:val="00BC2288"/>
    <w:rsid w:val="00BC2614"/>
    <w:rsid w:val="00BC3404"/>
    <w:rsid w:val="00BC34E5"/>
    <w:rsid w:val="00BC363B"/>
    <w:rsid w:val="00BC3D4D"/>
    <w:rsid w:val="00BC401C"/>
    <w:rsid w:val="00BC45E8"/>
    <w:rsid w:val="00BC54FE"/>
    <w:rsid w:val="00BC5E66"/>
    <w:rsid w:val="00BC6088"/>
    <w:rsid w:val="00BC7253"/>
    <w:rsid w:val="00BC7F62"/>
    <w:rsid w:val="00BD1667"/>
    <w:rsid w:val="00BD1C08"/>
    <w:rsid w:val="00BD2062"/>
    <w:rsid w:val="00BD2A92"/>
    <w:rsid w:val="00BD4316"/>
    <w:rsid w:val="00BD468D"/>
    <w:rsid w:val="00BD4D52"/>
    <w:rsid w:val="00BD4E3B"/>
    <w:rsid w:val="00BD58BD"/>
    <w:rsid w:val="00BD5B92"/>
    <w:rsid w:val="00BD603F"/>
    <w:rsid w:val="00BD68CB"/>
    <w:rsid w:val="00BD6994"/>
    <w:rsid w:val="00BD6BD8"/>
    <w:rsid w:val="00BD71DC"/>
    <w:rsid w:val="00BD75F3"/>
    <w:rsid w:val="00BD76E9"/>
    <w:rsid w:val="00BD7C57"/>
    <w:rsid w:val="00BE0056"/>
    <w:rsid w:val="00BE01B4"/>
    <w:rsid w:val="00BE0862"/>
    <w:rsid w:val="00BE126C"/>
    <w:rsid w:val="00BE1AE8"/>
    <w:rsid w:val="00BE1B49"/>
    <w:rsid w:val="00BE2372"/>
    <w:rsid w:val="00BE2D17"/>
    <w:rsid w:val="00BE339F"/>
    <w:rsid w:val="00BE3ACC"/>
    <w:rsid w:val="00BE425D"/>
    <w:rsid w:val="00BE4FD5"/>
    <w:rsid w:val="00BE530A"/>
    <w:rsid w:val="00BE583D"/>
    <w:rsid w:val="00BE5B27"/>
    <w:rsid w:val="00BE5D39"/>
    <w:rsid w:val="00BE61D7"/>
    <w:rsid w:val="00BE6B39"/>
    <w:rsid w:val="00BE7055"/>
    <w:rsid w:val="00BE7F7C"/>
    <w:rsid w:val="00BF0729"/>
    <w:rsid w:val="00BF0A2C"/>
    <w:rsid w:val="00BF119F"/>
    <w:rsid w:val="00BF1759"/>
    <w:rsid w:val="00BF1C78"/>
    <w:rsid w:val="00BF21F3"/>
    <w:rsid w:val="00BF296F"/>
    <w:rsid w:val="00BF2ADF"/>
    <w:rsid w:val="00BF2F8A"/>
    <w:rsid w:val="00BF32A1"/>
    <w:rsid w:val="00BF385D"/>
    <w:rsid w:val="00BF3B88"/>
    <w:rsid w:val="00BF4045"/>
    <w:rsid w:val="00BF4CA0"/>
    <w:rsid w:val="00BF5A2A"/>
    <w:rsid w:val="00BF5D5C"/>
    <w:rsid w:val="00BF6067"/>
    <w:rsid w:val="00BF62F2"/>
    <w:rsid w:val="00BF6E09"/>
    <w:rsid w:val="00BF7ACC"/>
    <w:rsid w:val="00BF7CA5"/>
    <w:rsid w:val="00C00856"/>
    <w:rsid w:val="00C00A01"/>
    <w:rsid w:val="00C0129A"/>
    <w:rsid w:val="00C01793"/>
    <w:rsid w:val="00C02754"/>
    <w:rsid w:val="00C03285"/>
    <w:rsid w:val="00C04C4A"/>
    <w:rsid w:val="00C05CD7"/>
    <w:rsid w:val="00C0613D"/>
    <w:rsid w:val="00C06641"/>
    <w:rsid w:val="00C06B1B"/>
    <w:rsid w:val="00C06D8B"/>
    <w:rsid w:val="00C0701D"/>
    <w:rsid w:val="00C10308"/>
    <w:rsid w:val="00C108DA"/>
    <w:rsid w:val="00C10E64"/>
    <w:rsid w:val="00C10F0F"/>
    <w:rsid w:val="00C1114C"/>
    <w:rsid w:val="00C1117A"/>
    <w:rsid w:val="00C11621"/>
    <w:rsid w:val="00C121F0"/>
    <w:rsid w:val="00C13231"/>
    <w:rsid w:val="00C13814"/>
    <w:rsid w:val="00C13D72"/>
    <w:rsid w:val="00C144C8"/>
    <w:rsid w:val="00C15163"/>
    <w:rsid w:val="00C15436"/>
    <w:rsid w:val="00C157F1"/>
    <w:rsid w:val="00C158DE"/>
    <w:rsid w:val="00C15A6E"/>
    <w:rsid w:val="00C16882"/>
    <w:rsid w:val="00C1690E"/>
    <w:rsid w:val="00C16CE8"/>
    <w:rsid w:val="00C17213"/>
    <w:rsid w:val="00C17572"/>
    <w:rsid w:val="00C175A7"/>
    <w:rsid w:val="00C204CF"/>
    <w:rsid w:val="00C20B17"/>
    <w:rsid w:val="00C2115D"/>
    <w:rsid w:val="00C2235A"/>
    <w:rsid w:val="00C22C76"/>
    <w:rsid w:val="00C24CD4"/>
    <w:rsid w:val="00C25399"/>
    <w:rsid w:val="00C25871"/>
    <w:rsid w:val="00C25A4E"/>
    <w:rsid w:val="00C25AAC"/>
    <w:rsid w:val="00C25FD4"/>
    <w:rsid w:val="00C26249"/>
    <w:rsid w:val="00C26281"/>
    <w:rsid w:val="00C26553"/>
    <w:rsid w:val="00C267DD"/>
    <w:rsid w:val="00C300BB"/>
    <w:rsid w:val="00C30E0C"/>
    <w:rsid w:val="00C30E1E"/>
    <w:rsid w:val="00C31976"/>
    <w:rsid w:val="00C31DBE"/>
    <w:rsid w:val="00C321EA"/>
    <w:rsid w:val="00C3235C"/>
    <w:rsid w:val="00C337AD"/>
    <w:rsid w:val="00C33B3C"/>
    <w:rsid w:val="00C33DA8"/>
    <w:rsid w:val="00C350C4"/>
    <w:rsid w:val="00C36C15"/>
    <w:rsid w:val="00C373F0"/>
    <w:rsid w:val="00C37FBE"/>
    <w:rsid w:val="00C40EA5"/>
    <w:rsid w:val="00C4119D"/>
    <w:rsid w:val="00C413E0"/>
    <w:rsid w:val="00C424D4"/>
    <w:rsid w:val="00C42D5A"/>
    <w:rsid w:val="00C43103"/>
    <w:rsid w:val="00C435B7"/>
    <w:rsid w:val="00C4384C"/>
    <w:rsid w:val="00C44028"/>
    <w:rsid w:val="00C4455F"/>
    <w:rsid w:val="00C4491F"/>
    <w:rsid w:val="00C45948"/>
    <w:rsid w:val="00C45F1D"/>
    <w:rsid w:val="00C4669C"/>
    <w:rsid w:val="00C46811"/>
    <w:rsid w:val="00C472BA"/>
    <w:rsid w:val="00C47B3C"/>
    <w:rsid w:val="00C47C72"/>
    <w:rsid w:val="00C5188B"/>
    <w:rsid w:val="00C51A9A"/>
    <w:rsid w:val="00C51F8C"/>
    <w:rsid w:val="00C526E8"/>
    <w:rsid w:val="00C52B48"/>
    <w:rsid w:val="00C53093"/>
    <w:rsid w:val="00C530DC"/>
    <w:rsid w:val="00C54275"/>
    <w:rsid w:val="00C5478E"/>
    <w:rsid w:val="00C54881"/>
    <w:rsid w:val="00C552E9"/>
    <w:rsid w:val="00C5567B"/>
    <w:rsid w:val="00C56B91"/>
    <w:rsid w:val="00C5743B"/>
    <w:rsid w:val="00C6050E"/>
    <w:rsid w:val="00C616A0"/>
    <w:rsid w:val="00C61754"/>
    <w:rsid w:val="00C61DE7"/>
    <w:rsid w:val="00C62329"/>
    <w:rsid w:val="00C62573"/>
    <w:rsid w:val="00C6258B"/>
    <w:rsid w:val="00C62BCC"/>
    <w:rsid w:val="00C62D32"/>
    <w:rsid w:val="00C63100"/>
    <w:rsid w:val="00C6320C"/>
    <w:rsid w:val="00C633C7"/>
    <w:rsid w:val="00C63647"/>
    <w:rsid w:val="00C63744"/>
    <w:rsid w:val="00C64C8E"/>
    <w:rsid w:val="00C656AB"/>
    <w:rsid w:val="00C662BC"/>
    <w:rsid w:val="00C66A6D"/>
    <w:rsid w:val="00C66EAA"/>
    <w:rsid w:val="00C67677"/>
    <w:rsid w:val="00C679C3"/>
    <w:rsid w:val="00C67A08"/>
    <w:rsid w:val="00C67C69"/>
    <w:rsid w:val="00C702C0"/>
    <w:rsid w:val="00C7070A"/>
    <w:rsid w:val="00C70A1E"/>
    <w:rsid w:val="00C70C4C"/>
    <w:rsid w:val="00C716AF"/>
    <w:rsid w:val="00C71C80"/>
    <w:rsid w:val="00C71DCB"/>
    <w:rsid w:val="00C71F12"/>
    <w:rsid w:val="00C7212E"/>
    <w:rsid w:val="00C7218A"/>
    <w:rsid w:val="00C73181"/>
    <w:rsid w:val="00C732B6"/>
    <w:rsid w:val="00C73F23"/>
    <w:rsid w:val="00C740CE"/>
    <w:rsid w:val="00C74456"/>
    <w:rsid w:val="00C754C4"/>
    <w:rsid w:val="00C7572D"/>
    <w:rsid w:val="00C759BC"/>
    <w:rsid w:val="00C76309"/>
    <w:rsid w:val="00C76610"/>
    <w:rsid w:val="00C77918"/>
    <w:rsid w:val="00C77DDB"/>
    <w:rsid w:val="00C77EAD"/>
    <w:rsid w:val="00C8012D"/>
    <w:rsid w:val="00C80167"/>
    <w:rsid w:val="00C809D2"/>
    <w:rsid w:val="00C80E27"/>
    <w:rsid w:val="00C814E8"/>
    <w:rsid w:val="00C819E9"/>
    <w:rsid w:val="00C81DAB"/>
    <w:rsid w:val="00C8234E"/>
    <w:rsid w:val="00C82F22"/>
    <w:rsid w:val="00C83548"/>
    <w:rsid w:val="00C835A4"/>
    <w:rsid w:val="00C83945"/>
    <w:rsid w:val="00C83EA6"/>
    <w:rsid w:val="00C85128"/>
    <w:rsid w:val="00C85557"/>
    <w:rsid w:val="00C85F4F"/>
    <w:rsid w:val="00C86183"/>
    <w:rsid w:val="00C864B5"/>
    <w:rsid w:val="00C8797D"/>
    <w:rsid w:val="00C90882"/>
    <w:rsid w:val="00C90DBA"/>
    <w:rsid w:val="00C90FEF"/>
    <w:rsid w:val="00C9167E"/>
    <w:rsid w:val="00C92496"/>
    <w:rsid w:val="00C9285F"/>
    <w:rsid w:val="00C92E0D"/>
    <w:rsid w:val="00C94065"/>
    <w:rsid w:val="00C9435D"/>
    <w:rsid w:val="00C94E14"/>
    <w:rsid w:val="00C9636D"/>
    <w:rsid w:val="00C965DE"/>
    <w:rsid w:val="00C96AFF"/>
    <w:rsid w:val="00C9782B"/>
    <w:rsid w:val="00C979A6"/>
    <w:rsid w:val="00C97FD4"/>
    <w:rsid w:val="00CA0B34"/>
    <w:rsid w:val="00CA17E5"/>
    <w:rsid w:val="00CA2641"/>
    <w:rsid w:val="00CA29E4"/>
    <w:rsid w:val="00CA2BBC"/>
    <w:rsid w:val="00CA2D7B"/>
    <w:rsid w:val="00CA3519"/>
    <w:rsid w:val="00CA392F"/>
    <w:rsid w:val="00CA3D00"/>
    <w:rsid w:val="00CA4B2A"/>
    <w:rsid w:val="00CA50C2"/>
    <w:rsid w:val="00CA5332"/>
    <w:rsid w:val="00CA6DB0"/>
    <w:rsid w:val="00CA7A18"/>
    <w:rsid w:val="00CB04AD"/>
    <w:rsid w:val="00CB0893"/>
    <w:rsid w:val="00CB0EBC"/>
    <w:rsid w:val="00CB104E"/>
    <w:rsid w:val="00CB16E9"/>
    <w:rsid w:val="00CB223F"/>
    <w:rsid w:val="00CB22F6"/>
    <w:rsid w:val="00CB258C"/>
    <w:rsid w:val="00CB265C"/>
    <w:rsid w:val="00CB293E"/>
    <w:rsid w:val="00CB2BAD"/>
    <w:rsid w:val="00CB2E92"/>
    <w:rsid w:val="00CB2F0B"/>
    <w:rsid w:val="00CB3191"/>
    <w:rsid w:val="00CB4FE0"/>
    <w:rsid w:val="00CB51E7"/>
    <w:rsid w:val="00CB6CD9"/>
    <w:rsid w:val="00CB77CB"/>
    <w:rsid w:val="00CB7BB9"/>
    <w:rsid w:val="00CC054D"/>
    <w:rsid w:val="00CC0702"/>
    <w:rsid w:val="00CC17EA"/>
    <w:rsid w:val="00CC193C"/>
    <w:rsid w:val="00CC1B62"/>
    <w:rsid w:val="00CC3183"/>
    <w:rsid w:val="00CC4AB7"/>
    <w:rsid w:val="00CC5073"/>
    <w:rsid w:val="00CC574C"/>
    <w:rsid w:val="00CC6C92"/>
    <w:rsid w:val="00CC75C9"/>
    <w:rsid w:val="00CC7E08"/>
    <w:rsid w:val="00CC7E57"/>
    <w:rsid w:val="00CD0844"/>
    <w:rsid w:val="00CD0DEB"/>
    <w:rsid w:val="00CD14CD"/>
    <w:rsid w:val="00CD16C1"/>
    <w:rsid w:val="00CD174E"/>
    <w:rsid w:val="00CD19BE"/>
    <w:rsid w:val="00CD374F"/>
    <w:rsid w:val="00CD4631"/>
    <w:rsid w:val="00CD4670"/>
    <w:rsid w:val="00CD650D"/>
    <w:rsid w:val="00CD6772"/>
    <w:rsid w:val="00CD67D9"/>
    <w:rsid w:val="00CD7E52"/>
    <w:rsid w:val="00CE0719"/>
    <w:rsid w:val="00CE08D0"/>
    <w:rsid w:val="00CE0CB5"/>
    <w:rsid w:val="00CE1040"/>
    <w:rsid w:val="00CE1F7F"/>
    <w:rsid w:val="00CE201B"/>
    <w:rsid w:val="00CE2417"/>
    <w:rsid w:val="00CE25C4"/>
    <w:rsid w:val="00CE31BD"/>
    <w:rsid w:val="00CE321A"/>
    <w:rsid w:val="00CE3818"/>
    <w:rsid w:val="00CE4893"/>
    <w:rsid w:val="00CE4CA1"/>
    <w:rsid w:val="00CE564A"/>
    <w:rsid w:val="00CE68C9"/>
    <w:rsid w:val="00CE6D16"/>
    <w:rsid w:val="00CE6E0D"/>
    <w:rsid w:val="00CE78F7"/>
    <w:rsid w:val="00CE7D98"/>
    <w:rsid w:val="00CF0CF2"/>
    <w:rsid w:val="00CF169D"/>
    <w:rsid w:val="00CF179D"/>
    <w:rsid w:val="00CF22E0"/>
    <w:rsid w:val="00CF2D4A"/>
    <w:rsid w:val="00CF40B0"/>
    <w:rsid w:val="00CF41C4"/>
    <w:rsid w:val="00CF5303"/>
    <w:rsid w:val="00CF53E0"/>
    <w:rsid w:val="00CF591B"/>
    <w:rsid w:val="00CF5BB7"/>
    <w:rsid w:val="00CF5C94"/>
    <w:rsid w:val="00CF5D0F"/>
    <w:rsid w:val="00CF6AC4"/>
    <w:rsid w:val="00CF6E5B"/>
    <w:rsid w:val="00CF6F07"/>
    <w:rsid w:val="00CF70F4"/>
    <w:rsid w:val="00CF7272"/>
    <w:rsid w:val="00CF730E"/>
    <w:rsid w:val="00CF790B"/>
    <w:rsid w:val="00CF791C"/>
    <w:rsid w:val="00D000B3"/>
    <w:rsid w:val="00D00C5D"/>
    <w:rsid w:val="00D0132A"/>
    <w:rsid w:val="00D013E7"/>
    <w:rsid w:val="00D014C4"/>
    <w:rsid w:val="00D01678"/>
    <w:rsid w:val="00D01EAC"/>
    <w:rsid w:val="00D01F82"/>
    <w:rsid w:val="00D02C88"/>
    <w:rsid w:val="00D031C6"/>
    <w:rsid w:val="00D036E2"/>
    <w:rsid w:val="00D04676"/>
    <w:rsid w:val="00D04BFC"/>
    <w:rsid w:val="00D05AA6"/>
    <w:rsid w:val="00D0657B"/>
    <w:rsid w:val="00D06903"/>
    <w:rsid w:val="00D07823"/>
    <w:rsid w:val="00D07F58"/>
    <w:rsid w:val="00D100A3"/>
    <w:rsid w:val="00D11270"/>
    <w:rsid w:val="00D11434"/>
    <w:rsid w:val="00D117FD"/>
    <w:rsid w:val="00D13219"/>
    <w:rsid w:val="00D13742"/>
    <w:rsid w:val="00D139F8"/>
    <w:rsid w:val="00D143DD"/>
    <w:rsid w:val="00D14908"/>
    <w:rsid w:val="00D14BC8"/>
    <w:rsid w:val="00D14D1E"/>
    <w:rsid w:val="00D14F8B"/>
    <w:rsid w:val="00D15820"/>
    <w:rsid w:val="00D15AAB"/>
    <w:rsid w:val="00D167C9"/>
    <w:rsid w:val="00D170BA"/>
    <w:rsid w:val="00D173DE"/>
    <w:rsid w:val="00D177B9"/>
    <w:rsid w:val="00D17ACA"/>
    <w:rsid w:val="00D20139"/>
    <w:rsid w:val="00D2127D"/>
    <w:rsid w:val="00D2147A"/>
    <w:rsid w:val="00D214E6"/>
    <w:rsid w:val="00D21793"/>
    <w:rsid w:val="00D22A9D"/>
    <w:rsid w:val="00D234B4"/>
    <w:rsid w:val="00D23A79"/>
    <w:rsid w:val="00D23ADE"/>
    <w:rsid w:val="00D23FE2"/>
    <w:rsid w:val="00D24107"/>
    <w:rsid w:val="00D24351"/>
    <w:rsid w:val="00D24EA2"/>
    <w:rsid w:val="00D25683"/>
    <w:rsid w:val="00D27353"/>
    <w:rsid w:val="00D275A6"/>
    <w:rsid w:val="00D30324"/>
    <w:rsid w:val="00D30647"/>
    <w:rsid w:val="00D30720"/>
    <w:rsid w:val="00D30AFF"/>
    <w:rsid w:val="00D30F20"/>
    <w:rsid w:val="00D31EC6"/>
    <w:rsid w:val="00D3215B"/>
    <w:rsid w:val="00D32E13"/>
    <w:rsid w:val="00D339AB"/>
    <w:rsid w:val="00D34246"/>
    <w:rsid w:val="00D344E1"/>
    <w:rsid w:val="00D359AD"/>
    <w:rsid w:val="00D35FDE"/>
    <w:rsid w:val="00D36417"/>
    <w:rsid w:val="00D3682F"/>
    <w:rsid w:val="00D36AB5"/>
    <w:rsid w:val="00D372A1"/>
    <w:rsid w:val="00D3746F"/>
    <w:rsid w:val="00D37858"/>
    <w:rsid w:val="00D37CD8"/>
    <w:rsid w:val="00D4029B"/>
    <w:rsid w:val="00D405E9"/>
    <w:rsid w:val="00D40605"/>
    <w:rsid w:val="00D40EC4"/>
    <w:rsid w:val="00D414EF"/>
    <w:rsid w:val="00D41F54"/>
    <w:rsid w:val="00D42E90"/>
    <w:rsid w:val="00D430E7"/>
    <w:rsid w:val="00D43AC1"/>
    <w:rsid w:val="00D45251"/>
    <w:rsid w:val="00D45905"/>
    <w:rsid w:val="00D45C19"/>
    <w:rsid w:val="00D4603C"/>
    <w:rsid w:val="00D50682"/>
    <w:rsid w:val="00D50DBB"/>
    <w:rsid w:val="00D51165"/>
    <w:rsid w:val="00D51792"/>
    <w:rsid w:val="00D52712"/>
    <w:rsid w:val="00D52D18"/>
    <w:rsid w:val="00D535C5"/>
    <w:rsid w:val="00D53BCE"/>
    <w:rsid w:val="00D5415A"/>
    <w:rsid w:val="00D54737"/>
    <w:rsid w:val="00D55B81"/>
    <w:rsid w:val="00D56887"/>
    <w:rsid w:val="00D5694F"/>
    <w:rsid w:val="00D571B2"/>
    <w:rsid w:val="00D577F2"/>
    <w:rsid w:val="00D57BDA"/>
    <w:rsid w:val="00D57C68"/>
    <w:rsid w:val="00D6076B"/>
    <w:rsid w:val="00D61A8B"/>
    <w:rsid w:val="00D61E9F"/>
    <w:rsid w:val="00D61F49"/>
    <w:rsid w:val="00D620E4"/>
    <w:rsid w:val="00D62E87"/>
    <w:rsid w:val="00D62F2C"/>
    <w:rsid w:val="00D6388B"/>
    <w:rsid w:val="00D638C1"/>
    <w:rsid w:val="00D63B75"/>
    <w:rsid w:val="00D63FCC"/>
    <w:rsid w:val="00D67072"/>
    <w:rsid w:val="00D67229"/>
    <w:rsid w:val="00D67A0C"/>
    <w:rsid w:val="00D70579"/>
    <w:rsid w:val="00D70B51"/>
    <w:rsid w:val="00D72BFC"/>
    <w:rsid w:val="00D72D74"/>
    <w:rsid w:val="00D736DB"/>
    <w:rsid w:val="00D73706"/>
    <w:rsid w:val="00D73F32"/>
    <w:rsid w:val="00D74279"/>
    <w:rsid w:val="00D7549D"/>
    <w:rsid w:val="00D75DF3"/>
    <w:rsid w:val="00D76BD2"/>
    <w:rsid w:val="00D76C2F"/>
    <w:rsid w:val="00D77481"/>
    <w:rsid w:val="00D7768A"/>
    <w:rsid w:val="00D777CF"/>
    <w:rsid w:val="00D77E5C"/>
    <w:rsid w:val="00D800D0"/>
    <w:rsid w:val="00D8038A"/>
    <w:rsid w:val="00D80CB1"/>
    <w:rsid w:val="00D80F2E"/>
    <w:rsid w:val="00D81389"/>
    <w:rsid w:val="00D818D8"/>
    <w:rsid w:val="00D829AB"/>
    <w:rsid w:val="00D82B97"/>
    <w:rsid w:val="00D837BA"/>
    <w:rsid w:val="00D83CE3"/>
    <w:rsid w:val="00D84B29"/>
    <w:rsid w:val="00D859C3"/>
    <w:rsid w:val="00D859F8"/>
    <w:rsid w:val="00D85E3D"/>
    <w:rsid w:val="00D85F4B"/>
    <w:rsid w:val="00D86196"/>
    <w:rsid w:val="00D86883"/>
    <w:rsid w:val="00D86BE7"/>
    <w:rsid w:val="00D86D33"/>
    <w:rsid w:val="00D90521"/>
    <w:rsid w:val="00D9196C"/>
    <w:rsid w:val="00D91CD2"/>
    <w:rsid w:val="00D91EE9"/>
    <w:rsid w:val="00D926DF"/>
    <w:rsid w:val="00D92CBE"/>
    <w:rsid w:val="00D93197"/>
    <w:rsid w:val="00D932F2"/>
    <w:rsid w:val="00D9330C"/>
    <w:rsid w:val="00D9375C"/>
    <w:rsid w:val="00D94BD8"/>
    <w:rsid w:val="00D95789"/>
    <w:rsid w:val="00D9657F"/>
    <w:rsid w:val="00D966FF"/>
    <w:rsid w:val="00D972EA"/>
    <w:rsid w:val="00D9751D"/>
    <w:rsid w:val="00D97565"/>
    <w:rsid w:val="00D97A99"/>
    <w:rsid w:val="00DA04E7"/>
    <w:rsid w:val="00DA0E6A"/>
    <w:rsid w:val="00DA159E"/>
    <w:rsid w:val="00DA1C52"/>
    <w:rsid w:val="00DA1E65"/>
    <w:rsid w:val="00DA234F"/>
    <w:rsid w:val="00DA270B"/>
    <w:rsid w:val="00DA31D8"/>
    <w:rsid w:val="00DA329B"/>
    <w:rsid w:val="00DA340A"/>
    <w:rsid w:val="00DA3CA0"/>
    <w:rsid w:val="00DA4630"/>
    <w:rsid w:val="00DA4824"/>
    <w:rsid w:val="00DA6103"/>
    <w:rsid w:val="00DA6A50"/>
    <w:rsid w:val="00DA6BB3"/>
    <w:rsid w:val="00DA7BF2"/>
    <w:rsid w:val="00DA7CC0"/>
    <w:rsid w:val="00DA7E97"/>
    <w:rsid w:val="00DB0297"/>
    <w:rsid w:val="00DB05DD"/>
    <w:rsid w:val="00DB064F"/>
    <w:rsid w:val="00DB099A"/>
    <w:rsid w:val="00DB0AE6"/>
    <w:rsid w:val="00DB176D"/>
    <w:rsid w:val="00DB194B"/>
    <w:rsid w:val="00DB1C3F"/>
    <w:rsid w:val="00DB1F94"/>
    <w:rsid w:val="00DB1FBD"/>
    <w:rsid w:val="00DB29B5"/>
    <w:rsid w:val="00DB30C6"/>
    <w:rsid w:val="00DB3C45"/>
    <w:rsid w:val="00DB4687"/>
    <w:rsid w:val="00DB5446"/>
    <w:rsid w:val="00DB5A53"/>
    <w:rsid w:val="00DB6B02"/>
    <w:rsid w:val="00DB7063"/>
    <w:rsid w:val="00DB7C49"/>
    <w:rsid w:val="00DC0E4E"/>
    <w:rsid w:val="00DC1C49"/>
    <w:rsid w:val="00DC285A"/>
    <w:rsid w:val="00DC428E"/>
    <w:rsid w:val="00DC45EA"/>
    <w:rsid w:val="00DC4D06"/>
    <w:rsid w:val="00DC603A"/>
    <w:rsid w:val="00DC6338"/>
    <w:rsid w:val="00DC6A1D"/>
    <w:rsid w:val="00DD01F7"/>
    <w:rsid w:val="00DD02FE"/>
    <w:rsid w:val="00DD03DA"/>
    <w:rsid w:val="00DD06DB"/>
    <w:rsid w:val="00DD20BC"/>
    <w:rsid w:val="00DD2291"/>
    <w:rsid w:val="00DD387E"/>
    <w:rsid w:val="00DD3A03"/>
    <w:rsid w:val="00DD3BAA"/>
    <w:rsid w:val="00DD4722"/>
    <w:rsid w:val="00DD488A"/>
    <w:rsid w:val="00DD56C0"/>
    <w:rsid w:val="00DD58E8"/>
    <w:rsid w:val="00DD5E33"/>
    <w:rsid w:val="00DD5ED5"/>
    <w:rsid w:val="00DD65CF"/>
    <w:rsid w:val="00DD6F0B"/>
    <w:rsid w:val="00DE0785"/>
    <w:rsid w:val="00DE0968"/>
    <w:rsid w:val="00DE0CD1"/>
    <w:rsid w:val="00DE0F37"/>
    <w:rsid w:val="00DE236F"/>
    <w:rsid w:val="00DE2704"/>
    <w:rsid w:val="00DE2BF9"/>
    <w:rsid w:val="00DE2C91"/>
    <w:rsid w:val="00DE3081"/>
    <w:rsid w:val="00DE430A"/>
    <w:rsid w:val="00DE4DE9"/>
    <w:rsid w:val="00DE5331"/>
    <w:rsid w:val="00DE5AAB"/>
    <w:rsid w:val="00DE661C"/>
    <w:rsid w:val="00DE6AD4"/>
    <w:rsid w:val="00DE74D0"/>
    <w:rsid w:val="00DE77CF"/>
    <w:rsid w:val="00DF063C"/>
    <w:rsid w:val="00DF24FC"/>
    <w:rsid w:val="00DF27A0"/>
    <w:rsid w:val="00DF29AA"/>
    <w:rsid w:val="00DF2EC1"/>
    <w:rsid w:val="00DF3788"/>
    <w:rsid w:val="00DF3E70"/>
    <w:rsid w:val="00DF489D"/>
    <w:rsid w:val="00DF492E"/>
    <w:rsid w:val="00DF538A"/>
    <w:rsid w:val="00DF5935"/>
    <w:rsid w:val="00DF5DE1"/>
    <w:rsid w:val="00DF7AAC"/>
    <w:rsid w:val="00DF7D3D"/>
    <w:rsid w:val="00DF7FAC"/>
    <w:rsid w:val="00E004D1"/>
    <w:rsid w:val="00E018BD"/>
    <w:rsid w:val="00E02467"/>
    <w:rsid w:val="00E027A7"/>
    <w:rsid w:val="00E03425"/>
    <w:rsid w:val="00E03464"/>
    <w:rsid w:val="00E0444B"/>
    <w:rsid w:val="00E046F8"/>
    <w:rsid w:val="00E04707"/>
    <w:rsid w:val="00E04B60"/>
    <w:rsid w:val="00E04CFE"/>
    <w:rsid w:val="00E0564C"/>
    <w:rsid w:val="00E05965"/>
    <w:rsid w:val="00E06421"/>
    <w:rsid w:val="00E06AB0"/>
    <w:rsid w:val="00E06E34"/>
    <w:rsid w:val="00E07189"/>
    <w:rsid w:val="00E07D40"/>
    <w:rsid w:val="00E107F4"/>
    <w:rsid w:val="00E110CD"/>
    <w:rsid w:val="00E11945"/>
    <w:rsid w:val="00E12268"/>
    <w:rsid w:val="00E127D3"/>
    <w:rsid w:val="00E12BBE"/>
    <w:rsid w:val="00E13220"/>
    <w:rsid w:val="00E136E7"/>
    <w:rsid w:val="00E1376F"/>
    <w:rsid w:val="00E13882"/>
    <w:rsid w:val="00E13A69"/>
    <w:rsid w:val="00E13AC6"/>
    <w:rsid w:val="00E13AD1"/>
    <w:rsid w:val="00E13F29"/>
    <w:rsid w:val="00E14C74"/>
    <w:rsid w:val="00E14D58"/>
    <w:rsid w:val="00E1564E"/>
    <w:rsid w:val="00E15948"/>
    <w:rsid w:val="00E16247"/>
    <w:rsid w:val="00E16917"/>
    <w:rsid w:val="00E16AA4"/>
    <w:rsid w:val="00E172DC"/>
    <w:rsid w:val="00E1781A"/>
    <w:rsid w:val="00E17A69"/>
    <w:rsid w:val="00E20292"/>
    <w:rsid w:val="00E20497"/>
    <w:rsid w:val="00E20F10"/>
    <w:rsid w:val="00E2184C"/>
    <w:rsid w:val="00E21B38"/>
    <w:rsid w:val="00E21D25"/>
    <w:rsid w:val="00E21F06"/>
    <w:rsid w:val="00E2250D"/>
    <w:rsid w:val="00E22AF1"/>
    <w:rsid w:val="00E22F1F"/>
    <w:rsid w:val="00E23C31"/>
    <w:rsid w:val="00E23ECE"/>
    <w:rsid w:val="00E245AA"/>
    <w:rsid w:val="00E24B9F"/>
    <w:rsid w:val="00E24C9E"/>
    <w:rsid w:val="00E25127"/>
    <w:rsid w:val="00E2553F"/>
    <w:rsid w:val="00E25917"/>
    <w:rsid w:val="00E26865"/>
    <w:rsid w:val="00E26929"/>
    <w:rsid w:val="00E3081F"/>
    <w:rsid w:val="00E30942"/>
    <w:rsid w:val="00E31477"/>
    <w:rsid w:val="00E31DDA"/>
    <w:rsid w:val="00E3242F"/>
    <w:rsid w:val="00E324C1"/>
    <w:rsid w:val="00E32905"/>
    <w:rsid w:val="00E32DE5"/>
    <w:rsid w:val="00E336C9"/>
    <w:rsid w:val="00E345A0"/>
    <w:rsid w:val="00E34AD3"/>
    <w:rsid w:val="00E34E4E"/>
    <w:rsid w:val="00E3568F"/>
    <w:rsid w:val="00E35E1F"/>
    <w:rsid w:val="00E3640F"/>
    <w:rsid w:val="00E37136"/>
    <w:rsid w:val="00E379D9"/>
    <w:rsid w:val="00E37C39"/>
    <w:rsid w:val="00E37D6F"/>
    <w:rsid w:val="00E400A7"/>
    <w:rsid w:val="00E409C1"/>
    <w:rsid w:val="00E413D8"/>
    <w:rsid w:val="00E41567"/>
    <w:rsid w:val="00E42251"/>
    <w:rsid w:val="00E431C5"/>
    <w:rsid w:val="00E43478"/>
    <w:rsid w:val="00E43545"/>
    <w:rsid w:val="00E43A19"/>
    <w:rsid w:val="00E43B87"/>
    <w:rsid w:val="00E43EC9"/>
    <w:rsid w:val="00E43F79"/>
    <w:rsid w:val="00E442CF"/>
    <w:rsid w:val="00E4431B"/>
    <w:rsid w:val="00E444CF"/>
    <w:rsid w:val="00E44E41"/>
    <w:rsid w:val="00E44E8A"/>
    <w:rsid w:val="00E45202"/>
    <w:rsid w:val="00E45387"/>
    <w:rsid w:val="00E455AB"/>
    <w:rsid w:val="00E45672"/>
    <w:rsid w:val="00E45C25"/>
    <w:rsid w:val="00E45D5F"/>
    <w:rsid w:val="00E45FC5"/>
    <w:rsid w:val="00E4699C"/>
    <w:rsid w:val="00E47006"/>
    <w:rsid w:val="00E4751F"/>
    <w:rsid w:val="00E4769A"/>
    <w:rsid w:val="00E47755"/>
    <w:rsid w:val="00E47859"/>
    <w:rsid w:val="00E5010E"/>
    <w:rsid w:val="00E50487"/>
    <w:rsid w:val="00E51509"/>
    <w:rsid w:val="00E51B45"/>
    <w:rsid w:val="00E51B71"/>
    <w:rsid w:val="00E52189"/>
    <w:rsid w:val="00E52224"/>
    <w:rsid w:val="00E52545"/>
    <w:rsid w:val="00E52BA1"/>
    <w:rsid w:val="00E53455"/>
    <w:rsid w:val="00E534B3"/>
    <w:rsid w:val="00E53B20"/>
    <w:rsid w:val="00E5424D"/>
    <w:rsid w:val="00E54323"/>
    <w:rsid w:val="00E54400"/>
    <w:rsid w:val="00E55111"/>
    <w:rsid w:val="00E5659D"/>
    <w:rsid w:val="00E56A29"/>
    <w:rsid w:val="00E56B0C"/>
    <w:rsid w:val="00E56F1C"/>
    <w:rsid w:val="00E57015"/>
    <w:rsid w:val="00E577D6"/>
    <w:rsid w:val="00E57AEC"/>
    <w:rsid w:val="00E57C34"/>
    <w:rsid w:val="00E57E49"/>
    <w:rsid w:val="00E60E67"/>
    <w:rsid w:val="00E614D3"/>
    <w:rsid w:val="00E624CD"/>
    <w:rsid w:val="00E6255E"/>
    <w:rsid w:val="00E62823"/>
    <w:rsid w:val="00E63CAF"/>
    <w:rsid w:val="00E63D2E"/>
    <w:rsid w:val="00E64198"/>
    <w:rsid w:val="00E65645"/>
    <w:rsid w:val="00E65C07"/>
    <w:rsid w:val="00E66537"/>
    <w:rsid w:val="00E66892"/>
    <w:rsid w:val="00E66FDE"/>
    <w:rsid w:val="00E67908"/>
    <w:rsid w:val="00E67FE5"/>
    <w:rsid w:val="00E707D6"/>
    <w:rsid w:val="00E7084E"/>
    <w:rsid w:val="00E7165B"/>
    <w:rsid w:val="00E719E8"/>
    <w:rsid w:val="00E720CE"/>
    <w:rsid w:val="00E723C1"/>
    <w:rsid w:val="00E7254C"/>
    <w:rsid w:val="00E72B1E"/>
    <w:rsid w:val="00E72F83"/>
    <w:rsid w:val="00E73AE9"/>
    <w:rsid w:val="00E73E48"/>
    <w:rsid w:val="00E74108"/>
    <w:rsid w:val="00E7461E"/>
    <w:rsid w:val="00E74979"/>
    <w:rsid w:val="00E752D2"/>
    <w:rsid w:val="00E7692E"/>
    <w:rsid w:val="00E769EF"/>
    <w:rsid w:val="00E77AEB"/>
    <w:rsid w:val="00E77DA8"/>
    <w:rsid w:val="00E801DA"/>
    <w:rsid w:val="00E80BD0"/>
    <w:rsid w:val="00E80DE8"/>
    <w:rsid w:val="00E82704"/>
    <w:rsid w:val="00E83F80"/>
    <w:rsid w:val="00E8400F"/>
    <w:rsid w:val="00E849F5"/>
    <w:rsid w:val="00E85699"/>
    <w:rsid w:val="00E858C1"/>
    <w:rsid w:val="00E860AE"/>
    <w:rsid w:val="00E8675D"/>
    <w:rsid w:val="00E87C50"/>
    <w:rsid w:val="00E901B8"/>
    <w:rsid w:val="00E9107D"/>
    <w:rsid w:val="00E91479"/>
    <w:rsid w:val="00E9156F"/>
    <w:rsid w:val="00E91EEF"/>
    <w:rsid w:val="00E92179"/>
    <w:rsid w:val="00E93D04"/>
    <w:rsid w:val="00E95430"/>
    <w:rsid w:val="00E96063"/>
    <w:rsid w:val="00E96821"/>
    <w:rsid w:val="00E96AAD"/>
    <w:rsid w:val="00E96AF1"/>
    <w:rsid w:val="00E96F25"/>
    <w:rsid w:val="00E97127"/>
    <w:rsid w:val="00E973F5"/>
    <w:rsid w:val="00EA0121"/>
    <w:rsid w:val="00EA10EC"/>
    <w:rsid w:val="00EA1F21"/>
    <w:rsid w:val="00EA2182"/>
    <w:rsid w:val="00EA255D"/>
    <w:rsid w:val="00EA2901"/>
    <w:rsid w:val="00EA2E0C"/>
    <w:rsid w:val="00EA382D"/>
    <w:rsid w:val="00EA40FE"/>
    <w:rsid w:val="00EA4662"/>
    <w:rsid w:val="00EA4711"/>
    <w:rsid w:val="00EA4B37"/>
    <w:rsid w:val="00EA5ACE"/>
    <w:rsid w:val="00EA623E"/>
    <w:rsid w:val="00EA6EE8"/>
    <w:rsid w:val="00EA7EDB"/>
    <w:rsid w:val="00EB007F"/>
    <w:rsid w:val="00EB03A8"/>
    <w:rsid w:val="00EB0950"/>
    <w:rsid w:val="00EB0F92"/>
    <w:rsid w:val="00EB1460"/>
    <w:rsid w:val="00EB222A"/>
    <w:rsid w:val="00EB244C"/>
    <w:rsid w:val="00EB3113"/>
    <w:rsid w:val="00EB3217"/>
    <w:rsid w:val="00EB32BF"/>
    <w:rsid w:val="00EB41E4"/>
    <w:rsid w:val="00EB452D"/>
    <w:rsid w:val="00EB5597"/>
    <w:rsid w:val="00EB5A88"/>
    <w:rsid w:val="00EB6974"/>
    <w:rsid w:val="00EB6A78"/>
    <w:rsid w:val="00EB6D73"/>
    <w:rsid w:val="00EB731A"/>
    <w:rsid w:val="00EB73DC"/>
    <w:rsid w:val="00EB74CA"/>
    <w:rsid w:val="00EB777B"/>
    <w:rsid w:val="00EC0C00"/>
    <w:rsid w:val="00EC0F6F"/>
    <w:rsid w:val="00EC134C"/>
    <w:rsid w:val="00EC1911"/>
    <w:rsid w:val="00EC33F1"/>
    <w:rsid w:val="00EC395F"/>
    <w:rsid w:val="00EC3F90"/>
    <w:rsid w:val="00EC535F"/>
    <w:rsid w:val="00EC5387"/>
    <w:rsid w:val="00EC65B0"/>
    <w:rsid w:val="00EC6BCE"/>
    <w:rsid w:val="00EC79BF"/>
    <w:rsid w:val="00EC7C3F"/>
    <w:rsid w:val="00ED0AD4"/>
    <w:rsid w:val="00ED3ECA"/>
    <w:rsid w:val="00ED4EF1"/>
    <w:rsid w:val="00ED51FD"/>
    <w:rsid w:val="00ED5562"/>
    <w:rsid w:val="00ED5932"/>
    <w:rsid w:val="00ED63BB"/>
    <w:rsid w:val="00ED6D84"/>
    <w:rsid w:val="00EE0B0E"/>
    <w:rsid w:val="00EE165C"/>
    <w:rsid w:val="00EE1831"/>
    <w:rsid w:val="00EE23F5"/>
    <w:rsid w:val="00EE27A1"/>
    <w:rsid w:val="00EE336A"/>
    <w:rsid w:val="00EE3893"/>
    <w:rsid w:val="00EE418C"/>
    <w:rsid w:val="00EE4533"/>
    <w:rsid w:val="00EE453D"/>
    <w:rsid w:val="00EE5037"/>
    <w:rsid w:val="00EE5166"/>
    <w:rsid w:val="00EE63F6"/>
    <w:rsid w:val="00EE6AD8"/>
    <w:rsid w:val="00EE6E28"/>
    <w:rsid w:val="00EE7617"/>
    <w:rsid w:val="00EF0A1C"/>
    <w:rsid w:val="00EF0ACC"/>
    <w:rsid w:val="00EF0EC0"/>
    <w:rsid w:val="00EF24AE"/>
    <w:rsid w:val="00EF2866"/>
    <w:rsid w:val="00EF301C"/>
    <w:rsid w:val="00EF33F4"/>
    <w:rsid w:val="00EF3E73"/>
    <w:rsid w:val="00EF3F2B"/>
    <w:rsid w:val="00EF4027"/>
    <w:rsid w:val="00EF4DF8"/>
    <w:rsid w:val="00EF5FD9"/>
    <w:rsid w:val="00EF681A"/>
    <w:rsid w:val="00EF7036"/>
    <w:rsid w:val="00EF76CD"/>
    <w:rsid w:val="00EF77AB"/>
    <w:rsid w:val="00F00914"/>
    <w:rsid w:val="00F00988"/>
    <w:rsid w:val="00F00E31"/>
    <w:rsid w:val="00F0160B"/>
    <w:rsid w:val="00F01D35"/>
    <w:rsid w:val="00F01F53"/>
    <w:rsid w:val="00F0281E"/>
    <w:rsid w:val="00F028BC"/>
    <w:rsid w:val="00F02AE5"/>
    <w:rsid w:val="00F02E0F"/>
    <w:rsid w:val="00F03A53"/>
    <w:rsid w:val="00F04FC6"/>
    <w:rsid w:val="00F05668"/>
    <w:rsid w:val="00F05C54"/>
    <w:rsid w:val="00F06537"/>
    <w:rsid w:val="00F07839"/>
    <w:rsid w:val="00F07A11"/>
    <w:rsid w:val="00F07B82"/>
    <w:rsid w:val="00F07BC8"/>
    <w:rsid w:val="00F07BE3"/>
    <w:rsid w:val="00F07BE5"/>
    <w:rsid w:val="00F07E99"/>
    <w:rsid w:val="00F10AA5"/>
    <w:rsid w:val="00F10BB6"/>
    <w:rsid w:val="00F11B42"/>
    <w:rsid w:val="00F11B57"/>
    <w:rsid w:val="00F11FEF"/>
    <w:rsid w:val="00F12C1E"/>
    <w:rsid w:val="00F13C80"/>
    <w:rsid w:val="00F13D63"/>
    <w:rsid w:val="00F15304"/>
    <w:rsid w:val="00F15A10"/>
    <w:rsid w:val="00F15BF1"/>
    <w:rsid w:val="00F1639A"/>
    <w:rsid w:val="00F1665C"/>
    <w:rsid w:val="00F16705"/>
    <w:rsid w:val="00F16756"/>
    <w:rsid w:val="00F167E2"/>
    <w:rsid w:val="00F171FA"/>
    <w:rsid w:val="00F176D2"/>
    <w:rsid w:val="00F17727"/>
    <w:rsid w:val="00F17E8A"/>
    <w:rsid w:val="00F208E7"/>
    <w:rsid w:val="00F2095F"/>
    <w:rsid w:val="00F20A08"/>
    <w:rsid w:val="00F2113A"/>
    <w:rsid w:val="00F22162"/>
    <w:rsid w:val="00F2251E"/>
    <w:rsid w:val="00F22B98"/>
    <w:rsid w:val="00F231C9"/>
    <w:rsid w:val="00F2356C"/>
    <w:rsid w:val="00F23AB0"/>
    <w:rsid w:val="00F25A3C"/>
    <w:rsid w:val="00F2619C"/>
    <w:rsid w:val="00F26991"/>
    <w:rsid w:val="00F26AD5"/>
    <w:rsid w:val="00F26DA8"/>
    <w:rsid w:val="00F270BB"/>
    <w:rsid w:val="00F2719A"/>
    <w:rsid w:val="00F272FD"/>
    <w:rsid w:val="00F273F7"/>
    <w:rsid w:val="00F3004C"/>
    <w:rsid w:val="00F3176D"/>
    <w:rsid w:val="00F31870"/>
    <w:rsid w:val="00F31BE2"/>
    <w:rsid w:val="00F323A1"/>
    <w:rsid w:val="00F331B4"/>
    <w:rsid w:val="00F33775"/>
    <w:rsid w:val="00F3407B"/>
    <w:rsid w:val="00F34211"/>
    <w:rsid w:val="00F342E0"/>
    <w:rsid w:val="00F34449"/>
    <w:rsid w:val="00F34550"/>
    <w:rsid w:val="00F34CE8"/>
    <w:rsid w:val="00F3559A"/>
    <w:rsid w:val="00F359C8"/>
    <w:rsid w:val="00F35BD0"/>
    <w:rsid w:val="00F35DB7"/>
    <w:rsid w:val="00F35E62"/>
    <w:rsid w:val="00F368A5"/>
    <w:rsid w:val="00F36D50"/>
    <w:rsid w:val="00F36E68"/>
    <w:rsid w:val="00F40BAB"/>
    <w:rsid w:val="00F40C13"/>
    <w:rsid w:val="00F4175C"/>
    <w:rsid w:val="00F42EE7"/>
    <w:rsid w:val="00F430DD"/>
    <w:rsid w:val="00F43B77"/>
    <w:rsid w:val="00F44062"/>
    <w:rsid w:val="00F441CB"/>
    <w:rsid w:val="00F44270"/>
    <w:rsid w:val="00F449B1"/>
    <w:rsid w:val="00F44C2A"/>
    <w:rsid w:val="00F44FE2"/>
    <w:rsid w:val="00F45D25"/>
    <w:rsid w:val="00F45DC7"/>
    <w:rsid w:val="00F46859"/>
    <w:rsid w:val="00F46AAE"/>
    <w:rsid w:val="00F4705A"/>
    <w:rsid w:val="00F5050A"/>
    <w:rsid w:val="00F50545"/>
    <w:rsid w:val="00F50FAE"/>
    <w:rsid w:val="00F52CC7"/>
    <w:rsid w:val="00F52D2B"/>
    <w:rsid w:val="00F52F3E"/>
    <w:rsid w:val="00F532B0"/>
    <w:rsid w:val="00F53514"/>
    <w:rsid w:val="00F54310"/>
    <w:rsid w:val="00F54495"/>
    <w:rsid w:val="00F5449F"/>
    <w:rsid w:val="00F544DA"/>
    <w:rsid w:val="00F54A46"/>
    <w:rsid w:val="00F55862"/>
    <w:rsid w:val="00F55999"/>
    <w:rsid w:val="00F55E04"/>
    <w:rsid w:val="00F5659F"/>
    <w:rsid w:val="00F56F1C"/>
    <w:rsid w:val="00F5748D"/>
    <w:rsid w:val="00F57758"/>
    <w:rsid w:val="00F579FF"/>
    <w:rsid w:val="00F57BB0"/>
    <w:rsid w:val="00F57E8C"/>
    <w:rsid w:val="00F60291"/>
    <w:rsid w:val="00F602FE"/>
    <w:rsid w:val="00F6071D"/>
    <w:rsid w:val="00F60C55"/>
    <w:rsid w:val="00F61F4B"/>
    <w:rsid w:val="00F620F0"/>
    <w:rsid w:val="00F632DF"/>
    <w:rsid w:val="00F6348E"/>
    <w:rsid w:val="00F634ED"/>
    <w:rsid w:val="00F635C0"/>
    <w:rsid w:val="00F63642"/>
    <w:rsid w:val="00F63A4A"/>
    <w:rsid w:val="00F63F63"/>
    <w:rsid w:val="00F64136"/>
    <w:rsid w:val="00F64183"/>
    <w:rsid w:val="00F64308"/>
    <w:rsid w:val="00F64386"/>
    <w:rsid w:val="00F647F9"/>
    <w:rsid w:val="00F64942"/>
    <w:rsid w:val="00F64EF4"/>
    <w:rsid w:val="00F650D2"/>
    <w:rsid w:val="00F65105"/>
    <w:rsid w:val="00F65994"/>
    <w:rsid w:val="00F65CFE"/>
    <w:rsid w:val="00F66088"/>
    <w:rsid w:val="00F664E8"/>
    <w:rsid w:val="00F6666C"/>
    <w:rsid w:val="00F66C4F"/>
    <w:rsid w:val="00F670B5"/>
    <w:rsid w:val="00F67D2D"/>
    <w:rsid w:val="00F71393"/>
    <w:rsid w:val="00F72A9A"/>
    <w:rsid w:val="00F72E0D"/>
    <w:rsid w:val="00F73A2A"/>
    <w:rsid w:val="00F73AA7"/>
    <w:rsid w:val="00F73D35"/>
    <w:rsid w:val="00F75036"/>
    <w:rsid w:val="00F751B4"/>
    <w:rsid w:val="00F76337"/>
    <w:rsid w:val="00F76346"/>
    <w:rsid w:val="00F76F8D"/>
    <w:rsid w:val="00F774FE"/>
    <w:rsid w:val="00F800ED"/>
    <w:rsid w:val="00F80CC6"/>
    <w:rsid w:val="00F81903"/>
    <w:rsid w:val="00F81A3D"/>
    <w:rsid w:val="00F81F90"/>
    <w:rsid w:val="00F820F5"/>
    <w:rsid w:val="00F82D20"/>
    <w:rsid w:val="00F83E13"/>
    <w:rsid w:val="00F841CE"/>
    <w:rsid w:val="00F84649"/>
    <w:rsid w:val="00F84879"/>
    <w:rsid w:val="00F84EF3"/>
    <w:rsid w:val="00F8569C"/>
    <w:rsid w:val="00F8615D"/>
    <w:rsid w:val="00F86B79"/>
    <w:rsid w:val="00F8705D"/>
    <w:rsid w:val="00F8764C"/>
    <w:rsid w:val="00F904AD"/>
    <w:rsid w:val="00F90E14"/>
    <w:rsid w:val="00F91BA6"/>
    <w:rsid w:val="00F91ECA"/>
    <w:rsid w:val="00F91F08"/>
    <w:rsid w:val="00F91F7A"/>
    <w:rsid w:val="00F9274E"/>
    <w:rsid w:val="00F930F9"/>
    <w:rsid w:val="00F936D9"/>
    <w:rsid w:val="00F93777"/>
    <w:rsid w:val="00F93914"/>
    <w:rsid w:val="00F94AE3"/>
    <w:rsid w:val="00F94C05"/>
    <w:rsid w:val="00F96067"/>
    <w:rsid w:val="00F96864"/>
    <w:rsid w:val="00F96AC8"/>
    <w:rsid w:val="00F9717B"/>
    <w:rsid w:val="00F9727D"/>
    <w:rsid w:val="00F97736"/>
    <w:rsid w:val="00F97FFB"/>
    <w:rsid w:val="00FA0B90"/>
    <w:rsid w:val="00FA1044"/>
    <w:rsid w:val="00FA15DE"/>
    <w:rsid w:val="00FA1E40"/>
    <w:rsid w:val="00FA20DA"/>
    <w:rsid w:val="00FA2338"/>
    <w:rsid w:val="00FA247E"/>
    <w:rsid w:val="00FA2AAA"/>
    <w:rsid w:val="00FA2C59"/>
    <w:rsid w:val="00FA2F3F"/>
    <w:rsid w:val="00FA308B"/>
    <w:rsid w:val="00FA39D7"/>
    <w:rsid w:val="00FA3BA0"/>
    <w:rsid w:val="00FA3E9D"/>
    <w:rsid w:val="00FA4533"/>
    <w:rsid w:val="00FA51C8"/>
    <w:rsid w:val="00FA58DC"/>
    <w:rsid w:val="00FA5AF9"/>
    <w:rsid w:val="00FA67DB"/>
    <w:rsid w:val="00FA77E0"/>
    <w:rsid w:val="00FA7CE9"/>
    <w:rsid w:val="00FA7D76"/>
    <w:rsid w:val="00FB02CC"/>
    <w:rsid w:val="00FB08A9"/>
    <w:rsid w:val="00FB099D"/>
    <w:rsid w:val="00FB0A9C"/>
    <w:rsid w:val="00FB1006"/>
    <w:rsid w:val="00FB1246"/>
    <w:rsid w:val="00FB138C"/>
    <w:rsid w:val="00FB1874"/>
    <w:rsid w:val="00FB1D2D"/>
    <w:rsid w:val="00FB25CF"/>
    <w:rsid w:val="00FB3185"/>
    <w:rsid w:val="00FB32E7"/>
    <w:rsid w:val="00FB3ACB"/>
    <w:rsid w:val="00FB3E09"/>
    <w:rsid w:val="00FB4022"/>
    <w:rsid w:val="00FB48CB"/>
    <w:rsid w:val="00FB5048"/>
    <w:rsid w:val="00FB52CC"/>
    <w:rsid w:val="00FB5B50"/>
    <w:rsid w:val="00FB671C"/>
    <w:rsid w:val="00FB6F62"/>
    <w:rsid w:val="00FB6FFF"/>
    <w:rsid w:val="00FB744C"/>
    <w:rsid w:val="00FB7630"/>
    <w:rsid w:val="00FC1395"/>
    <w:rsid w:val="00FC1AB1"/>
    <w:rsid w:val="00FC1D86"/>
    <w:rsid w:val="00FC2197"/>
    <w:rsid w:val="00FC2697"/>
    <w:rsid w:val="00FC26B0"/>
    <w:rsid w:val="00FC283A"/>
    <w:rsid w:val="00FC31E2"/>
    <w:rsid w:val="00FC322B"/>
    <w:rsid w:val="00FC3B9D"/>
    <w:rsid w:val="00FC41FB"/>
    <w:rsid w:val="00FC4389"/>
    <w:rsid w:val="00FC4757"/>
    <w:rsid w:val="00FC4970"/>
    <w:rsid w:val="00FC5789"/>
    <w:rsid w:val="00FC5C96"/>
    <w:rsid w:val="00FC61F6"/>
    <w:rsid w:val="00FC778C"/>
    <w:rsid w:val="00FC7D7D"/>
    <w:rsid w:val="00FD004A"/>
    <w:rsid w:val="00FD0528"/>
    <w:rsid w:val="00FD0540"/>
    <w:rsid w:val="00FD0912"/>
    <w:rsid w:val="00FD2264"/>
    <w:rsid w:val="00FD23A6"/>
    <w:rsid w:val="00FD2912"/>
    <w:rsid w:val="00FD2F0E"/>
    <w:rsid w:val="00FD327A"/>
    <w:rsid w:val="00FD37E3"/>
    <w:rsid w:val="00FD3CC8"/>
    <w:rsid w:val="00FD3EA4"/>
    <w:rsid w:val="00FD3FBF"/>
    <w:rsid w:val="00FD48BF"/>
    <w:rsid w:val="00FD4FAC"/>
    <w:rsid w:val="00FD52AD"/>
    <w:rsid w:val="00FD547B"/>
    <w:rsid w:val="00FD73F5"/>
    <w:rsid w:val="00FD742C"/>
    <w:rsid w:val="00FD765A"/>
    <w:rsid w:val="00FD7F34"/>
    <w:rsid w:val="00FE0651"/>
    <w:rsid w:val="00FE0E20"/>
    <w:rsid w:val="00FE1091"/>
    <w:rsid w:val="00FE1205"/>
    <w:rsid w:val="00FE3615"/>
    <w:rsid w:val="00FE3B9E"/>
    <w:rsid w:val="00FE3DF7"/>
    <w:rsid w:val="00FE4001"/>
    <w:rsid w:val="00FE49B2"/>
    <w:rsid w:val="00FE5B0B"/>
    <w:rsid w:val="00FE5D5E"/>
    <w:rsid w:val="00FE60EF"/>
    <w:rsid w:val="00FE6D24"/>
    <w:rsid w:val="00FE7101"/>
    <w:rsid w:val="00FE72E5"/>
    <w:rsid w:val="00FE770E"/>
    <w:rsid w:val="00FE799D"/>
    <w:rsid w:val="00FE7A66"/>
    <w:rsid w:val="00FF0524"/>
    <w:rsid w:val="00FF05BC"/>
    <w:rsid w:val="00FF0688"/>
    <w:rsid w:val="00FF0F9D"/>
    <w:rsid w:val="00FF1DCF"/>
    <w:rsid w:val="00FF2589"/>
    <w:rsid w:val="00FF2E3B"/>
    <w:rsid w:val="00FF3284"/>
    <w:rsid w:val="00FF3AC0"/>
    <w:rsid w:val="00FF4826"/>
    <w:rsid w:val="00FF4CAC"/>
    <w:rsid w:val="00FF5306"/>
    <w:rsid w:val="00FF5EF8"/>
    <w:rsid w:val="00FF6D8A"/>
    <w:rsid w:val="00FF77D3"/>
    <w:rsid w:val="00FF78FB"/>
    <w:rsid w:val="00FF7AB0"/>
    <w:rsid w:val="014FDD50"/>
    <w:rsid w:val="034BFFFA"/>
    <w:rsid w:val="0A95E18A"/>
    <w:rsid w:val="0DA4A2ED"/>
    <w:rsid w:val="0FED45AA"/>
    <w:rsid w:val="18DEA3D8"/>
    <w:rsid w:val="2EB93624"/>
    <w:rsid w:val="3E66E318"/>
    <w:rsid w:val="43744AD1"/>
    <w:rsid w:val="4D5E8318"/>
    <w:rsid w:val="548F0578"/>
    <w:rsid w:val="56049420"/>
    <w:rsid w:val="58A97F85"/>
    <w:rsid w:val="609263B0"/>
    <w:rsid w:val="61DE3ACC"/>
    <w:rsid w:val="62FBAB78"/>
    <w:rsid w:val="63EB47A9"/>
    <w:rsid w:val="6528F397"/>
    <w:rsid w:val="65457994"/>
    <w:rsid w:val="6924E82E"/>
    <w:rsid w:val="6AA74795"/>
    <w:rsid w:val="6BD032F8"/>
    <w:rsid w:val="6CA16F26"/>
    <w:rsid w:val="6FCE2668"/>
    <w:rsid w:val="7FED7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19628"/>
  <w15:chartTrackingRefBased/>
  <w15:docId w15:val="{C4F6D2D5-E594-4FF9-A3AC-67E3181A7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11C8"/>
    <w:pPr>
      <w:spacing w:before="60" w:after="60"/>
      <w:ind w:left="576"/>
      <w:jc w:val="both"/>
    </w:pPr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A11C8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1A11C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1A11C8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1A11C8"/>
    <w:rPr>
      <w:rFonts w:ascii="Times New Roman" w:eastAsia="Times New Roman" w:hAnsi="Times New Roman"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rsid w:val="001A11C8"/>
  </w:style>
  <w:style w:type="character" w:customStyle="1" w:styleId="BodyTextIndentChar">
    <w:name w:val="Body Text Indent Char"/>
    <w:link w:val="BodyTextIndent"/>
    <w:rsid w:val="001A11C8"/>
    <w:rPr>
      <w:rFonts w:ascii="Times New Roman" w:eastAsia="Times New Roman" w:hAnsi="Times New Roman" w:cs="Times New Roman"/>
      <w:sz w:val="24"/>
      <w:szCs w:val="24"/>
    </w:rPr>
  </w:style>
  <w:style w:type="paragraph" w:customStyle="1" w:styleId="Instructions">
    <w:name w:val="Instructions"/>
    <w:basedOn w:val="Normal"/>
    <w:autoRedefine/>
    <w:rsid w:val="00B6571D"/>
    <w:pPr>
      <w:shd w:val="clear" w:color="auto" w:fill="FFFFFF"/>
      <w:spacing w:before="0" w:after="120"/>
      <w:ind w:left="0"/>
      <w:jc w:val="center"/>
    </w:pPr>
    <w:rPr>
      <w:rFonts w:ascii="Cambria" w:hAnsi="Cambria"/>
      <w:b/>
      <w:szCs w:val="20"/>
      <w:u w:val="single"/>
    </w:rPr>
  </w:style>
  <w:style w:type="character" w:styleId="PageNumber">
    <w:name w:val="page number"/>
    <w:basedOn w:val="DefaultParagraphFont"/>
    <w:rsid w:val="001A11C8"/>
  </w:style>
  <w:style w:type="paragraph" w:styleId="ListParagraph">
    <w:name w:val="List Paragraph"/>
    <w:basedOn w:val="Normal"/>
    <w:uiPriority w:val="34"/>
    <w:qFormat/>
    <w:rsid w:val="001A11C8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B2AC3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B2AC3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uiPriority w:val="99"/>
    <w:unhideWhenUsed/>
    <w:rsid w:val="0015122D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5D1E3A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011C5E"/>
    <w:pPr>
      <w:numPr>
        <w:numId w:val="3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098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0CB0BA-CD82-4E8A-A11B-C72A3E2FD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3</Pages>
  <Words>497</Words>
  <Characters>2926</Characters>
  <Application>Microsoft Office Word</Application>
  <DocSecurity>0</DocSecurity>
  <Lines>83</Lines>
  <Paragraphs>63</Paragraphs>
  <ScaleCrop>false</ScaleCrop>
  <Company>Hewlett-Packard Company</Company>
  <LinksUpToDate>false</LinksUpToDate>
  <CharactersWithSpaces>3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cy Brown</dc:creator>
  <cp:keywords/>
  <cp:lastModifiedBy>Charlie Rice</cp:lastModifiedBy>
  <cp:revision>66</cp:revision>
  <cp:lastPrinted>2025-08-15T19:49:00Z</cp:lastPrinted>
  <dcterms:created xsi:type="dcterms:W3CDTF">2025-08-14T12:28:00Z</dcterms:created>
  <dcterms:modified xsi:type="dcterms:W3CDTF">2025-08-15T1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6391a4a0e09a374610cdec3d376d406b2362e4557ac3a655e43de1c491ee1a</vt:lpwstr>
  </property>
</Properties>
</file>